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6A381B" w14:textId="77777777" w:rsidR="007915A9" w:rsidRDefault="007915A9" w:rsidP="007915A9">
      <w:pPr>
        <w:spacing w:line="240" w:lineRule="auto"/>
        <w:rPr>
          <w:b/>
          <w:bCs/>
          <w:sz w:val="60"/>
          <w:szCs w:val="60"/>
        </w:rPr>
      </w:pPr>
      <w:r>
        <w:rPr>
          <w:b/>
          <w:bCs/>
          <w:sz w:val="60"/>
          <w:szCs w:val="60"/>
        </w:rPr>
        <w:t>15. Intro to Deep Learning</w:t>
      </w:r>
    </w:p>
    <w:p w14:paraId="38F74870" w14:textId="77777777" w:rsidR="007915A9" w:rsidRDefault="007915A9" w:rsidP="007915A9">
      <w:pPr>
        <w:spacing w:line="240" w:lineRule="auto"/>
        <w:rPr>
          <w:b/>
          <w:bCs/>
          <w:sz w:val="40"/>
          <w:szCs w:val="40"/>
        </w:rPr>
      </w:pPr>
      <w:r>
        <w:rPr>
          <w:b/>
          <w:bCs/>
          <w:sz w:val="40"/>
          <w:szCs w:val="40"/>
        </w:rPr>
        <w:t>15.1 A Single Neuron</w:t>
      </w:r>
    </w:p>
    <w:p w14:paraId="01A2C85C" w14:textId="77777777" w:rsidR="007915A9" w:rsidRDefault="007915A9" w:rsidP="007915A9">
      <w:pPr>
        <w:spacing w:line="240" w:lineRule="auto"/>
      </w:pPr>
      <w:r>
        <w:t>Using Keras and Tensorflow you'll learn how to:</w:t>
      </w:r>
    </w:p>
    <w:p w14:paraId="5CED1277" w14:textId="77777777" w:rsidR="007915A9" w:rsidRDefault="007915A9" w:rsidP="007915A9">
      <w:pPr>
        <w:pStyle w:val="ListParagraph"/>
        <w:numPr>
          <w:ilvl w:val="0"/>
          <w:numId w:val="46"/>
        </w:numPr>
        <w:spacing w:line="240" w:lineRule="auto"/>
      </w:pPr>
      <w:r>
        <w:t xml:space="preserve">create a </w:t>
      </w:r>
      <w:r>
        <w:rPr>
          <w:b/>
          <w:bCs/>
        </w:rPr>
        <w:t>fully-connected</w:t>
      </w:r>
      <w:r>
        <w:t xml:space="preserve"> neural network architecture</w:t>
      </w:r>
    </w:p>
    <w:p w14:paraId="0DEA3D0C" w14:textId="77777777" w:rsidR="007915A9" w:rsidRDefault="007915A9" w:rsidP="007915A9">
      <w:pPr>
        <w:pStyle w:val="ListParagraph"/>
        <w:numPr>
          <w:ilvl w:val="0"/>
          <w:numId w:val="46"/>
        </w:numPr>
        <w:spacing w:line="240" w:lineRule="auto"/>
      </w:pPr>
      <w:r>
        <w:t xml:space="preserve">apply neural nets to two classic ML problems: </w:t>
      </w:r>
      <w:r>
        <w:rPr>
          <w:b/>
          <w:bCs/>
        </w:rPr>
        <w:t>regression</w:t>
      </w:r>
      <w:r>
        <w:t xml:space="preserve"> and </w:t>
      </w:r>
      <w:r>
        <w:rPr>
          <w:b/>
          <w:bCs/>
        </w:rPr>
        <w:t>classification</w:t>
      </w:r>
    </w:p>
    <w:p w14:paraId="6E349DD1" w14:textId="77777777" w:rsidR="007915A9" w:rsidRDefault="007915A9" w:rsidP="007915A9">
      <w:pPr>
        <w:pStyle w:val="ListParagraph"/>
        <w:numPr>
          <w:ilvl w:val="0"/>
          <w:numId w:val="46"/>
        </w:numPr>
        <w:spacing w:line="240" w:lineRule="auto"/>
      </w:pPr>
      <w:r>
        <w:t xml:space="preserve">train neural nets with </w:t>
      </w:r>
      <w:r>
        <w:rPr>
          <w:b/>
          <w:bCs/>
        </w:rPr>
        <w:t>stochastic gradient descent</w:t>
      </w:r>
      <w:r>
        <w:t>, and</w:t>
      </w:r>
    </w:p>
    <w:p w14:paraId="73975E6C" w14:textId="77777777" w:rsidR="007915A9" w:rsidRDefault="007915A9" w:rsidP="007915A9">
      <w:pPr>
        <w:pStyle w:val="ListParagraph"/>
        <w:numPr>
          <w:ilvl w:val="0"/>
          <w:numId w:val="46"/>
        </w:numPr>
        <w:spacing w:line="240" w:lineRule="auto"/>
      </w:pPr>
      <w:r>
        <w:t xml:space="preserve">improve performance with </w:t>
      </w:r>
      <w:r>
        <w:rPr>
          <w:b/>
          <w:bCs/>
        </w:rPr>
        <w:t>dropout</w:t>
      </w:r>
      <w:r>
        <w:t xml:space="preserve">, </w:t>
      </w:r>
      <w:r>
        <w:rPr>
          <w:b/>
          <w:bCs/>
        </w:rPr>
        <w:t>batch normalization</w:t>
      </w:r>
      <w:r>
        <w:t>, and other techniques</w:t>
      </w:r>
    </w:p>
    <w:p w14:paraId="110E4D0C" w14:textId="77777777" w:rsidR="007915A9" w:rsidRDefault="007915A9" w:rsidP="007915A9">
      <w:pPr>
        <w:spacing w:line="240" w:lineRule="auto"/>
      </w:pPr>
    </w:p>
    <w:p w14:paraId="6CAE89EB" w14:textId="77777777" w:rsidR="007915A9" w:rsidRDefault="007915A9" w:rsidP="007915A9">
      <w:pPr>
        <w:spacing w:line="240" w:lineRule="auto"/>
        <w:rPr>
          <w:b/>
          <w:bCs/>
          <w:lang w:val="ru-RU"/>
        </w:rPr>
      </w:pPr>
      <w:r>
        <w:rPr>
          <w:b/>
          <w:bCs/>
        </w:rPr>
        <w:t>What is Deep Learning?</w:t>
      </w:r>
      <w:r>
        <w:rPr>
          <w:b/>
          <w:bCs/>
          <w:lang w:val="ru-RU"/>
        </w:rPr>
        <w:t xml:space="preserve"> </w:t>
      </w:r>
    </w:p>
    <w:p w14:paraId="7EEDDDED" w14:textId="77777777" w:rsidR="007915A9" w:rsidRDefault="007915A9" w:rsidP="007915A9">
      <w:pPr>
        <w:spacing w:line="240" w:lineRule="auto"/>
      </w:pPr>
      <w:r>
        <w:t xml:space="preserve">Some of the most impressive advances in artificial intelligence in recent years have been in the field of </w:t>
      </w:r>
      <w:r>
        <w:rPr>
          <w:i/>
          <w:iCs/>
        </w:rPr>
        <w:t>deep learning</w:t>
      </w:r>
      <w:r>
        <w:t>. Natural language translation, image recognition, and game playing are all tasks where deep learning models have neared or even exceeded human-level performance.</w:t>
      </w:r>
    </w:p>
    <w:p w14:paraId="0667BA1F" w14:textId="77777777" w:rsidR="007915A9" w:rsidRDefault="007915A9" w:rsidP="007915A9">
      <w:pPr>
        <w:spacing w:line="240" w:lineRule="auto"/>
      </w:pPr>
      <w:r>
        <w:t xml:space="preserve">So what is deep learning? </w:t>
      </w:r>
      <w:r>
        <w:rPr>
          <w:b/>
          <w:bCs/>
        </w:rPr>
        <w:t>Deep learning</w:t>
      </w:r>
      <w:r>
        <w:t xml:space="preserve"> is an approach to machine learning characterized by deep stacks of computations. This depth of computation is what has enabled deep learning models to disentangle the kinds of complex and hierarchical patterns found in the most challenging real-world datasets.</w:t>
      </w:r>
    </w:p>
    <w:p w14:paraId="545BF5D3" w14:textId="77777777" w:rsidR="007915A9" w:rsidRDefault="007915A9" w:rsidP="007915A9">
      <w:pPr>
        <w:spacing w:line="240" w:lineRule="auto"/>
      </w:pPr>
      <w:r>
        <w:t xml:space="preserve">Through their power and scalability </w:t>
      </w:r>
      <w:r>
        <w:rPr>
          <w:b/>
          <w:bCs/>
        </w:rPr>
        <w:t>neural networks</w:t>
      </w:r>
      <w:r>
        <w:t xml:space="preserve"> have become the defining model of deep learning. Neural networks are composed of neurons, where each neuron individually performs only a simple computation. The power of a neural network comes instead from the complexity of the connections these neurons can form.</w:t>
      </w:r>
    </w:p>
    <w:p w14:paraId="66F29331" w14:textId="77777777" w:rsidR="007915A9" w:rsidRDefault="007915A9" w:rsidP="007915A9">
      <w:pPr>
        <w:spacing w:line="240" w:lineRule="auto"/>
      </w:pPr>
    </w:p>
    <w:p w14:paraId="03059C17" w14:textId="0C745441" w:rsidR="007915A9" w:rsidRDefault="007915A9" w:rsidP="007915A9">
      <w:pPr>
        <w:spacing w:line="240" w:lineRule="auto"/>
        <w:rPr>
          <w:lang w:val="ru-RU"/>
        </w:rPr>
      </w:pPr>
      <w:r>
        <w:rPr>
          <w:noProof/>
        </w:rPr>
        <w:lastRenderedPageBreak/>
        <w:drawing>
          <wp:inline distT="0" distB="0" distL="0" distR="0" wp14:anchorId="5FAB4957" wp14:editId="50CABAFD">
            <wp:extent cx="8028940" cy="5776595"/>
            <wp:effectExtent l="0" t="0" r="0" b="0"/>
            <wp:docPr id="1329180698"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80698" name="Picture 17" descr="A screenshot of a compute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28940" cy="5776595"/>
                    </a:xfrm>
                    <a:prstGeom prst="rect">
                      <a:avLst/>
                    </a:prstGeom>
                    <a:noFill/>
                    <a:ln>
                      <a:noFill/>
                    </a:ln>
                  </pic:spPr>
                </pic:pic>
              </a:graphicData>
            </a:graphic>
          </wp:inline>
        </w:drawing>
      </w:r>
    </w:p>
    <w:p w14:paraId="0941D74E" w14:textId="77777777" w:rsidR="007915A9" w:rsidRDefault="007915A9" w:rsidP="007915A9">
      <w:pPr>
        <w:spacing w:line="240" w:lineRule="auto"/>
        <w:rPr>
          <w:lang w:val="ru-RU"/>
        </w:rPr>
      </w:pPr>
    </w:p>
    <w:p w14:paraId="3DED809D" w14:textId="3C9FB5D4" w:rsidR="007915A9" w:rsidRDefault="007915A9" w:rsidP="007915A9">
      <w:pPr>
        <w:spacing w:line="240" w:lineRule="auto"/>
        <w:rPr>
          <w:lang w:val="ru-RU"/>
        </w:rPr>
      </w:pPr>
      <w:r>
        <w:rPr>
          <w:noProof/>
          <w:lang w:val="ru-RU"/>
        </w:rPr>
        <w:lastRenderedPageBreak/>
        <w:drawing>
          <wp:inline distT="0" distB="0" distL="0" distR="0" wp14:anchorId="4929740F" wp14:editId="7AE84B5A">
            <wp:extent cx="7850505" cy="3836035"/>
            <wp:effectExtent l="0" t="0" r="0" b="0"/>
            <wp:docPr id="2026419030"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850505" cy="3836035"/>
                    </a:xfrm>
                    <a:prstGeom prst="rect">
                      <a:avLst/>
                    </a:prstGeom>
                    <a:noFill/>
                    <a:ln>
                      <a:noFill/>
                    </a:ln>
                  </pic:spPr>
                </pic:pic>
              </a:graphicData>
            </a:graphic>
          </wp:inline>
        </w:drawing>
      </w:r>
    </w:p>
    <w:p w14:paraId="5B6BD71F" w14:textId="77777777" w:rsidR="007915A9" w:rsidRDefault="007915A9" w:rsidP="007915A9">
      <w:pPr>
        <w:spacing w:line="240" w:lineRule="auto"/>
      </w:pPr>
    </w:p>
    <w:p w14:paraId="5328B7D9" w14:textId="5B7130A5" w:rsidR="007915A9" w:rsidRDefault="007915A9" w:rsidP="007915A9">
      <w:pPr>
        <w:spacing w:line="240" w:lineRule="auto"/>
      </w:pPr>
      <w:r>
        <w:rPr>
          <w:noProof/>
        </w:rPr>
        <w:lastRenderedPageBreak/>
        <w:drawing>
          <wp:inline distT="0" distB="0" distL="0" distR="0" wp14:anchorId="56563B0A" wp14:editId="5BF830B3">
            <wp:extent cx="8006715" cy="5185410"/>
            <wp:effectExtent l="0" t="0" r="0" b="0"/>
            <wp:docPr id="559150974"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006715" cy="5185410"/>
                    </a:xfrm>
                    <a:prstGeom prst="rect">
                      <a:avLst/>
                    </a:prstGeom>
                    <a:noFill/>
                    <a:ln>
                      <a:noFill/>
                    </a:ln>
                  </pic:spPr>
                </pic:pic>
              </a:graphicData>
            </a:graphic>
          </wp:inline>
        </w:drawing>
      </w:r>
    </w:p>
    <w:p w14:paraId="5C21D5C6" w14:textId="77777777" w:rsidR="007915A9" w:rsidRDefault="007915A9" w:rsidP="007915A9">
      <w:pPr>
        <w:spacing w:line="240" w:lineRule="auto"/>
      </w:pPr>
    </w:p>
    <w:p w14:paraId="1912F3E2" w14:textId="77777777" w:rsidR="007915A9" w:rsidRDefault="007915A9" w:rsidP="007915A9">
      <w:pPr>
        <w:spacing w:line="240" w:lineRule="auto"/>
        <w:rPr>
          <w:b/>
          <w:bCs/>
          <w:sz w:val="40"/>
          <w:szCs w:val="40"/>
        </w:rPr>
      </w:pPr>
      <w:r>
        <w:rPr>
          <w:b/>
          <w:bCs/>
          <w:sz w:val="40"/>
          <w:szCs w:val="40"/>
        </w:rPr>
        <w:t>15.2 Deep Neural Networks</w:t>
      </w:r>
    </w:p>
    <w:p w14:paraId="0722EE9C" w14:textId="77777777" w:rsidR="007915A9" w:rsidRDefault="007915A9" w:rsidP="007915A9">
      <w:pPr>
        <w:spacing w:line="240" w:lineRule="auto"/>
      </w:pPr>
      <w:r>
        <w:t>In this lesson we're going to see how we can build neural networks capable of learning the complex kinds of relationships deep neural nets are famous for.</w:t>
      </w:r>
    </w:p>
    <w:p w14:paraId="6228916A" w14:textId="77777777" w:rsidR="007915A9" w:rsidRDefault="007915A9" w:rsidP="007915A9">
      <w:pPr>
        <w:spacing w:line="240" w:lineRule="auto"/>
      </w:pPr>
      <w:r>
        <w:t xml:space="preserve">The key idea here is </w:t>
      </w:r>
      <w:r>
        <w:rPr>
          <w:i/>
          <w:iCs/>
        </w:rPr>
        <w:t>modularity</w:t>
      </w:r>
      <w:r>
        <w:t>, building up a complex network from simpler functional units. We've seen how a linear unit computes a linear function -- now we'll see how to combine and modify these single units to model more complex relationships.</w:t>
      </w:r>
    </w:p>
    <w:p w14:paraId="495F78EF" w14:textId="77777777" w:rsidR="007915A9" w:rsidRDefault="007915A9" w:rsidP="007915A9">
      <w:pPr>
        <w:spacing w:line="240" w:lineRule="auto"/>
      </w:pPr>
    </w:p>
    <w:p w14:paraId="6EAF321A" w14:textId="3843AAB3" w:rsidR="007915A9" w:rsidRDefault="007915A9" w:rsidP="007915A9">
      <w:pPr>
        <w:spacing w:line="240" w:lineRule="auto"/>
      </w:pPr>
      <w:r>
        <w:rPr>
          <w:noProof/>
        </w:rPr>
        <w:drawing>
          <wp:inline distT="0" distB="0" distL="0" distR="0" wp14:anchorId="4523D56F" wp14:editId="7925C000">
            <wp:extent cx="8006715" cy="4483100"/>
            <wp:effectExtent l="0" t="0" r="0" b="0"/>
            <wp:docPr id="1802819630"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06715" cy="4483100"/>
                    </a:xfrm>
                    <a:prstGeom prst="rect">
                      <a:avLst/>
                    </a:prstGeom>
                    <a:noFill/>
                    <a:ln>
                      <a:noFill/>
                    </a:ln>
                  </pic:spPr>
                </pic:pic>
              </a:graphicData>
            </a:graphic>
          </wp:inline>
        </w:drawing>
      </w:r>
    </w:p>
    <w:p w14:paraId="52220203" w14:textId="77777777" w:rsidR="007915A9" w:rsidRDefault="007915A9" w:rsidP="007915A9">
      <w:pPr>
        <w:spacing w:line="240" w:lineRule="auto"/>
      </w:pPr>
    </w:p>
    <w:p w14:paraId="7DB3FC96" w14:textId="77777777" w:rsidR="007915A9" w:rsidRDefault="007915A9" w:rsidP="007915A9">
      <w:pPr>
        <w:spacing w:line="240" w:lineRule="auto"/>
      </w:pPr>
      <w:r>
        <w:rPr>
          <w:b/>
          <w:bCs/>
        </w:rPr>
        <w:t>Many Kinds of Layers</w:t>
      </w:r>
      <w:r>
        <w:br/>
        <w:t xml:space="preserve">A "layer" in Keras is a very general kind of thing. A layer can be, essentially, any kind of </w:t>
      </w:r>
      <w:r>
        <w:rPr>
          <w:i/>
          <w:iCs/>
        </w:rPr>
        <w:t>data transformation</w:t>
      </w:r>
      <w:r>
        <w:t xml:space="preserve">. Many layers, like the </w:t>
      </w:r>
      <w:hyperlink r:id="rId12" w:history="1">
        <w:r>
          <w:rPr>
            <w:rStyle w:val="Hyperlink"/>
          </w:rPr>
          <w:t>convolutional</w:t>
        </w:r>
      </w:hyperlink>
      <w:r>
        <w:t xml:space="preserve"> and </w:t>
      </w:r>
      <w:hyperlink r:id="rId13" w:history="1">
        <w:r>
          <w:rPr>
            <w:rStyle w:val="Hyperlink"/>
          </w:rPr>
          <w:t>recurrent</w:t>
        </w:r>
      </w:hyperlink>
      <w:r>
        <w:t xml:space="preserve"> layers, transform data through use of neurons and differ primarily in the pattern of connections they form. Others though are used for </w:t>
      </w:r>
      <w:hyperlink r:id="rId14" w:history="1">
        <w:r>
          <w:rPr>
            <w:rStyle w:val="Hyperlink"/>
          </w:rPr>
          <w:t>feature engineering</w:t>
        </w:r>
      </w:hyperlink>
      <w:r>
        <w:t xml:space="preserve"> or just </w:t>
      </w:r>
      <w:hyperlink r:id="rId15" w:history="1">
        <w:r>
          <w:rPr>
            <w:rStyle w:val="Hyperlink"/>
          </w:rPr>
          <w:t>simple arithmetic</w:t>
        </w:r>
      </w:hyperlink>
      <w:r>
        <w:t xml:space="preserve">. There's a whole world of layers to discover -- </w:t>
      </w:r>
      <w:hyperlink r:id="rId16" w:history="1">
        <w:r>
          <w:rPr>
            <w:rStyle w:val="Hyperlink"/>
          </w:rPr>
          <w:t>check them out</w:t>
        </w:r>
      </w:hyperlink>
      <w:r>
        <w:t>!</w:t>
      </w:r>
    </w:p>
    <w:p w14:paraId="7CEDFBFA" w14:textId="77777777" w:rsidR="007915A9" w:rsidRDefault="007915A9" w:rsidP="007915A9">
      <w:pPr>
        <w:spacing w:line="240" w:lineRule="auto"/>
      </w:pPr>
    </w:p>
    <w:p w14:paraId="50E89ED4" w14:textId="2BA6B4C1" w:rsidR="007915A9" w:rsidRDefault="007915A9" w:rsidP="007915A9">
      <w:pPr>
        <w:spacing w:line="240" w:lineRule="auto"/>
      </w:pPr>
      <w:r>
        <w:rPr>
          <w:noProof/>
        </w:rPr>
        <w:lastRenderedPageBreak/>
        <w:drawing>
          <wp:inline distT="0" distB="0" distL="0" distR="0" wp14:anchorId="0ABFE542" wp14:editId="11956740">
            <wp:extent cx="8006715" cy="4995545"/>
            <wp:effectExtent l="0" t="0" r="0" b="0"/>
            <wp:docPr id="1894631856" name="Picture 13"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graph with red dot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006715" cy="4995545"/>
                    </a:xfrm>
                    <a:prstGeom prst="rect">
                      <a:avLst/>
                    </a:prstGeom>
                    <a:noFill/>
                    <a:ln>
                      <a:noFill/>
                    </a:ln>
                  </pic:spPr>
                </pic:pic>
              </a:graphicData>
            </a:graphic>
          </wp:inline>
        </w:drawing>
      </w:r>
    </w:p>
    <w:p w14:paraId="07221258" w14:textId="537FE043" w:rsidR="007915A9" w:rsidRDefault="007915A9" w:rsidP="007915A9">
      <w:pPr>
        <w:spacing w:line="240" w:lineRule="auto"/>
      </w:pPr>
      <w:r>
        <w:rPr>
          <w:noProof/>
        </w:rPr>
        <w:lastRenderedPageBreak/>
        <w:drawing>
          <wp:inline distT="0" distB="0" distL="0" distR="0" wp14:anchorId="7ECAD7F5" wp14:editId="53DCAA58">
            <wp:extent cx="8140700" cy="6378575"/>
            <wp:effectExtent l="0" t="0" r="0" b="3175"/>
            <wp:docPr id="1508820913" name="Picture 12" descr="A graph and diagram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 graph and diagram on a white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140700" cy="6378575"/>
                    </a:xfrm>
                    <a:prstGeom prst="rect">
                      <a:avLst/>
                    </a:prstGeom>
                    <a:noFill/>
                    <a:ln>
                      <a:noFill/>
                    </a:ln>
                  </pic:spPr>
                </pic:pic>
              </a:graphicData>
            </a:graphic>
          </wp:inline>
        </w:drawing>
      </w:r>
      <w:r>
        <w:t>ReLU</w:t>
      </w:r>
    </w:p>
    <w:p w14:paraId="41267FF4" w14:textId="77777777" w:rsidR="007915A9" w:rsidRDefault="007915A9" w:rsidP="007915A9">
      <w:pPr>
        <w:spacing w:line="240" w:lineRule="auto"/>
      </w:pPr>
    </w:p>
    <w:p w14:paraId="7D078024" w14:textId="57EFB735" w:rsidR="007915A9" w:rsidRDefault="007915A9" w:rsidP="007915A9">
      <w:pPr>
        <w:spacing w:line="240" w:lineRule="auto"/>
      </w:pPr>
      <w:r>
        <w:rPr>
          <w:noProof/>
        </w:rPr>
        <w:lastRenderedPageBreak/>
        <w:drawing>
          <wp:inline distT="0" distB="0" distL="0" distR="0" wp14:anchorId="46CBE10B" wp14:editId="2BA0EEA3">
            <wp:extent cx="8062595" cy="5653405"/>
            <wp:effectExtent l="0" t="0" r="0" b="4445"/>
            <wp:docPr id="293739996" name="Picture 1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diagram of a network&#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062595" cy="5653405"/>
                    </a:xfrm>
                    <a:prstGeom prst="rect">
                      <a:avLst/>
                    </a:prstGeom>
                    <a:noFill/>
                    <a:ln>
                      <a:noFill/>
                    </a:ln>
                  </pic:spPr>
                </pic:pic>
              </a:graphicData>
            </a:graphic>
          </wp:inline>
        </w:drawing>
      </w:r>
    </w:p>
    <w:p w14:paraId="23CBD061" w14:textId="77777777" w:rsidR="007915A9" w:rsidRDefault="007915A9" w:rsidP="007915A9">
      <w:pPr>
        <w:spacing w:line="240" w:lineRule="auto"/>
      </w:pPr>
    </w:p>
    <w:p w14:paraId="5D05D0E9" w14:textId="77777777" w:rsidR="007915A9" w:rsidRDefault="007915A9" w:rsidP="007915A9">
      <w:pPr>
        <w:spacing w:line="240" w:lineRule="auto"/>
        <w:rPr>
          <w:b/>
          <w:bCs/>
          <w:sz w:val="40"/>
          <w:szCs w:val="40"/>
        </w:rPr>
      </w:pPr>
      <w:r>
        <w:rPr>
          <w:b/>
          <w:bCs/>
          <w:sz w:val="40"/>
          <w:szCs w:val="40"/>
        </w:rPr>
        <w:t>15.3 Stochastic Gradient Descent</w:t>
      </w:r>
    </w:p>
    <w:p w14:paraId="432C52E9" w14:textId="11CBBE68" w:rsidR="007915A9" w:rsidRDefault="007915A9" w:rsidP="007915A9">
      <w:pPr>
        <w:spacing w:line="240" w:lineRule="auto"/>
      </w:pPr>
      <w:r>
        <w:rPr>
          <w:noProof/>
        </w:rPr>
        <w:lastRenderedPageBreak/>
        <w:drawing>
          <wp:inline distT="0" distB="0" distL="0" distR="0" wp14:anchorId="16853366" wp14:editId="11A8BF9E">
            <wp:extent cx="8129270" cy="5977255"/>
            <wp:effectExtent l="0" t="0" r="5080" b="4445"/>
            <wp:docPr id="2065875254" name="Picture 10"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n a white background&#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129270" cy="5977255"/>
                    </a:xfrm>
                    <a:prstGeom prst="rect">
                      <a:avLst/>
                    </a:prstGeom>
                    <a:noFill/>
                    <a:ln>
                      <a:noFill/>
                    </a:ln>
                  </pic:spPr>
                </pic:pic>
              </a:graphicData>
            </a:graphic>
          </wp:inline>
        </w:drawing>
      </w:r>
    </w:p>
    <w:p w14:paraId="16758D70" w14:textId="1DDA608D" w:rsidR="007915A9" w:rsidRDefault="007915A9" w:rsidP="007915A9">
      <w:pPr>
        <w:spacing w:line="240" w:lineRule="auto"/>
      </w:pPr>
      <w:r>
        <w:rPr>
          <w:noProof/>
        </w:rPr>
        <w:lastRenderedPageBreak/>
        <w:drawing>
          <wp:inline distT="0" distB="0" distL="0" distR="0" wp14:anchorId="0F117FB6" wp14:editId="3C5B83C1">
            <wp:extent cx="8039735" cy="1104265"/>
            <wp:effectExtent l="0" t="0" r="0" b="635"/>
            <wp:docPr id="2143743083" name="Picture 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white background with black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039735" cy="1104265"/>
                    </a:xfrm>
                    <a:prstGeom prst="rect">
                      <a:avLst/>
                    </a:prstGeom>
                    <a:noFill/>
                    <a:ln>
                      <a:noFill/>
                    </a:ln>
                  </pic:spPr>
                </pic:pic>
              </a:graphicData>
            </a:graphic>
          </wp:inline>
        </w:drawing>
      </w:r>
    </w:p>
    <w:p w14:paraId="36BFBE88" w14:textId="77777777" w:rsidR="007915A9" w:rsidRDefault="007915A9" w:rsidP="007915A9">
      <w:pPr>
        <w:spacing w:line="240" w:lineRule="auto"/>
      </w:pPr>
    </w:p>
    <w:p w14:paraId="74FD2DC3" w14:textId="134A9821" w:rsidR="007915A9" w:rsidRDefault="007915A9" w:rsidP="007915A9">
      <w:pPr>
        <w:spacing w:line="240" w:lineRule="auto"/>
      </w:pPr>
      <w:r>
        <w:rPr>
          <w:noProof/>
        </w:rPr>
        <w:drawing>
          <wp:inline distT="0" distB="0" distL="0" distR="0" wp14:anchorId="2D5D30AD" wp14:editId="77870EAA">
            <wp:extent cx="7872730" cy="2754630"/>
            <wp:effectExtent l="0" t="0" r="0" b="7620"/>
            <wp:docPr id="201118615" name="Picture 8"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white paper with black tex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872730" cy="2754630"/>
                    </a:xfrm>
                    <a:prstGeom prst="rect">
                      <a:avLst/>
                    </a:prstGeom>
                    <a:noFill/>
                    <a:ln>
                      <a:noFill/>
                    </a:ln>
                  </pic:spPr>
                </pic:pic>
              </a:graphicData>
            </a:graphic>
          </wp:inline>
        </w:drawing>
      </w:r>
    </w:p>
    <w:p w14:paraId="2FD1812F" w14:textId="12F11E18" w:rsidR="007915A9" w:rsidRDefault="007915A9" w:rsidP="007915A9">
      <w:pPr>
        <w:spacing w:line="240" w:lineRule="auto"/>
      </w:pPr>
      <w:r>
        <w:rPr>
          <w:noProof/>
        </w:rPr>
        <w:lastRenderedPageBreak/>
        <w:drawing>
          <wp:inline distT="0" distB="0" distL="0" distR="0" wp14:anchorId="6B21223B" wp14:editId="26187299">
            <wp:extent cx="9144000" cy="3434715"/>
            <wp:effectExtent l="0" t="0" r="0" b="0"/>
            <wp:docPr id="818423368" name="Picture 7" descr="Fitting a line batch by batch. The loss decreases and the weights approach their true val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tting a line batch by batch. The loss decreases and the weights approach their true value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144000" cy="3434715"/>
                    </a:xfrm>
                    <a:prstGeom prst="rect">
                      <a:avLst/>
                    </a:prstGeom>
                    <a:noFill/>
                    <a:ln>
                      <a:noFill/>
                    </a:ln>
                  </pic:spPr>
                </pic:pic>
              </a:graphicData>
            </a:graphic>
          </wp:inline>
        </w:drawing>
      </w:r>
    </w:p>
    <w:p w14:paraId="1355BEEB" w14:textId="0AF3ABF3" w:rsidR="007915A9" w:rsidRDefault="007915A9" w:rsidP="007915A9">
      <w:pPr>
        <w:spacing w:line="240" w:lineRule="auto"/>
      </w:pPr>
      <w:r>
        <w:rPr>
          <w:noProof/>
        </w:rPr>
        <w:drawing>
          <wp:inline distT="0" distB="0" distL="0" distR="0" wp14:anchorId="712B12EA" wp14:editId="6619E85A">
            <wp:extent cx="8073390" cy="2040890"/>
            <wp:effectExtent l="0" t="0" r="3810" b="0"/>
            <wp:docPr id="1610550864" name="Picture 6"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 up of a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073390" cy="2040890"/>
                    </a:xfrm>
                    <a:prstGeom prst="rect">
                      <a:avLst/>
                    </a:prstGeom>
                    <a:noFill/>
                    <a:ln>
                      <a:noFill/>
                    </a:ln>
                  </pic:spPr>
                </pic:pic>
              </a:graphicData>
            </a:graphic>
          </wp:inline>
        </w:drawing>
      </w:r>
    </w:p>
    <w:p w14:paraId="5B8A04DA" w14:textId="77777777" w:rsidR="007915A9" w:rsidRDefault="007915A9" w:rsidP="007915A9">
      <w:pPr>
        <w:spacing w:line="240" w:lineRule="auto"/>
      </w:pPr>
    </w:p>
    <w:p w14:paraId="58E903F9" w14:textId="77F3AAC0" w:rsidR="007915A9" w:rsidRDefault="007915A9" w:rsidP="007915A9">
      <w:pPr>
        <w:spacing w:line="240" w:lineRule="auto"/>
      </w:pPr>
      <w:r>
        <w:rPr>
          <w:noProof/>
        </w:rPr>
        <w:lastRenderedPageBreak/>
        <w:drawing>
          <wp:inline distT="0" distB="0" distL="0" distR="0" wp14:anchorId="1C8180FD" wp14:editId="7CCA4CDD">
            <wp:extent cx="7794625" cy="6858000"/>
            <wp:effectExtent l="0" t="0" r="0" b="0"/>
            <wp:docPr id="751300292" name="Picture 5"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00292" name="Picture 5" descr="A screenshot of a web pag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94625" cy="6858000"/>
                    </a:xfrm>
                    <a:prstGeom prst="rect">
                      <a:avLst/>
                    </a:prstGeom>
                    <a:noFill/>
                    <a:ln>
                      <a:noFill/>
                    </a:ln>
                  </pic:spPr>
                </pic:pic>
              </a:graphicData>
            </a:graphic>
          </wp:inline>
        </w:drawing>
      </w:r>
    </w:p>
    <w:p w14:paraId="7E4A4D0E" w14:textId="77777777" w:rsidR="007915A9" w:rsidRDefault="007915A9" w:rsidP="007915A9">
      <w:pPr>
        <w:spacing w:line="240" w:lineRule="auto"/>
      </w:pPr>
    </w:p>
    <w:p w14:paraId="037B1DFB" w14:textId="77777777" w:rsidR="007915A9" w:rsidRDefault="007915A9" w:rsidP="007915A9">
      <w:pPr>
        <w:spacing w:line="240" w:lineRule="auto"/>
        <w:rPr>
          <w:b/>
          <w:bCs/>
          <w:sz w:val="40"/>
          <w:szCs w:val="40"/>
        </w:rPr>
      </w:pPr>
      <w:r>
        <w:rPr>
          <w:b/>
          <w:bCs/>
          <w:sz w:val="40"/>
          <w:szCs w:val="40"/>
        </w:rPr>
        <w:t>15.4 Overfitting and Underfitting</w:t>
      </w:r>
    </w:p>
    <w:p w14:paraId="2539DE75" w14:textId="122367C3" w:rsidR="007915A9" w:rsidRDefault="007915A9" w:rsidP="007915A9">
      <w:pPr>
        <w:spacing w:line="240" w:lineRule="auto"/>
      </w:pPr>
      <w:r>
        <w:rPr>
          <w:noProof/>
        </w:rPr>
        <w:lastRenderedPageBreak/>
        <w:drawing>
          <wp:inline distT="0" distB="0" distL="0" distR="0" wp14:anchorId="2F3E25A1" wp14:editId="670A531D">
            <wp:extent cx="7872730" cy="6858000"/>
            <wp:effectExtent l="0" t="0" r="0" b="0"/>
            <wp:docPr id="98780180" name="Picture 4" descr="A graph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graph on a white background&#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7872730" cy="6858000"/>
                    </a:xfrm>
                    <a:prstGeom prst="rect">
                      <a:avLst/>
                    </a:prstGeom>
                    <a:noFill/>
                    <a:ln>
                      <a:noFill/>
                    </a:ln>
                  </pic:spPr>
                </pic:pic>
              </a:graphicData>
            </a:graphic>
          </wp:inline>
        </w:drawing>
      </w:r>
    </w:p>
    <w:p w14:paraId="3817F1CA" w14:textId="60B95392" w:rsidR="007915A9" w:rsidRDefault="007915A9" w:rsidP="007915A9">
      <w:pPr>
        <w:spacing w:line="240" w:lineRule="auto"/>
      </w:pPr>
      <w:r>
        <w:rPr>
          <w:noProof/>
        </w:rPr>
        <w:lastRenderedPageBreak/>
        <w:drawing>
          <wp:inline distT="0" distB="0" distL="0" distR="0" wp14:anchorId="7E366268" wp14:editId="7D2A7437">
            <wp:extent cx="7806055" cy="6858000"/>
            <wp:effectExtent l="0" t="0" r="4445" b="0"/>
            <wp:docPr id="1833578468"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 screenshot of a graph&#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806055" cy="6858000"/>
                    </a:xfrm>
                    <a:prstGeom prst="rect">
                      <a:avLst/>
                    </a:prstGeom>
                    <a:noFill/>
                    <a:ln>
                      <a:noFill/>
                    </a:ln>
                  </pic:spPr>
                </pic:pic>
              </a:graphicData>
            </a:graphic>
          </wp:inline>
        </w:drawing>
      </w:r>
    </w:p>
    <w:p w14:paraId="09A3B092" w14:textId="79125100" w:rsidR="007915A9" w:rsidRDefault="007915A9" w:rsidP="007915A9">
      <w:pPr>
        <w:spacing w:line="240" w:lineRule="auto"/>
      </w:pPr>
      <w:r>
        <w:rPr>
          <w:noProof/>
        </w:rPr>
        <w:lastRenderedPageBreak/>
        <w:drawing>
          <wp:inline distT="0" distB="0" distL="0" distR="0" wp14:anchorId="076A3695" wp14:editId="1839B646">
            <wp:extent cx="8051165" cy="1940560"/>
            <wp:effectExtent l="0" t="0" r="6985" b="2540"/>
            <wp:docPr id="1404224248" name="Picture 2"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224248" name="Picture 2" descr="A white background with black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51165" cy="1940560"/>
                    </a:xfrm>
                    <a:prstGeom prst="rect">
                      <a:avLst/>
                    </a:prstGeom>
                    <a:noFill/>
                    <a:ln>
                      <a:noFill/>
                    </a:ln>
                  </pic:spPr>
                </pic:pic>
              </a:graphicData>
            </a:graphic>
          </wp:inline>
        </w:drawing>
      </w:r>
    </w:p>
    <w:p w14:paraId="67B990E0" w14:textId="77777777" w:rsidR="007915A9" w:rsidRDefault="007915A9" w:rsidP="007915A9">
      <w:pPr>
        <w:spacing w:line="240" w:lineRule="auto"/>
      </w:pPr>
    </w:p>
    <w:p w14:paraId="54F7D849" w14:textId="184FE639" w:rsidR="007915A9" w:rsidRDefault="007915A9" w:rsidP="007915A9">
      <w:pPr>
        <w:spacing w:line="240" w:lineRule="auto"/>
      </w:pPr>
      <w:r>
        <w:rPr>
          <w:noProof/>
        </w:rPr>
        <w:lastRenderedPageBreak/>
        <w:drawing>
          <wp:inline distT="0" distB="0" distL="0" distR="0" wp14:anchorId="10BC9CEB" wp14:editId="5052ECB6">
            <wp:extent cx="8084820" cy="6824345"/>
            <wp:effectExtent l="0" t="0" r="0" b="0"/>
            <wp:docPr id="168177611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diagram of a graph&#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084820" cy="6824345"/>
                    </a:xfrm>
                    <a:prstGeom prst="rect">
                      <a:avLst/>
                    </a:prstGeom>
                    <a:noFill/>
                    <a:ln>
                      <a:noFill/>
                    </a:ln>
                  </pic:spPr>
                </pic:pic>
              </a:graphicData>
            </a:graphic>
          </wp:inline>
        </w:drawing>
      </w:r>
    </w:p>
    <w:p w14:paraId="43314C79" w14:textId="77777777" w:rsidR="007915A9" w:rsidRDefault="007915A9" w:rsidP="007915A9">
      <w:pPr>
        <w:spacing w:line="240" w:lineRule="auto"/>
      </w:pPr>
    </w:p>
    <w:p w14:paraId="554FA3A2" w14:textId="77777777" w:rsidR="007915A9" w:rsidRDefault="007915A9" w:rsidP="007915A9">
      <w:pPr>
        <w:spacing w:line="240" w:lineRule="auto"/>
        <w:rPr>
          <w:b/>
          <w:bCs/>
          <w:sz w:val="40"/>
          <w:szCs w:val="40"/>
        </w:rPr>
      </w:pPr>
      <w:r>
        <w:rPr>
          <w:b/>
          <w:bCs/>
          <w:sz w:val="40"/>
          <w:szCs w:val="40"/>
        </w:rPr>
        <w:t>15.5 Dropout and Batch Normalization</w:t>
      </w:r>
    </w:p>
    <w:p w14:paraId="6B456A58" w14:textId="77777777" w:rsidR="007915A9" w:rsidRDefault="007915A9" w:rsidP="007915A9">
      <w:pPr>
        <w:spacing w:line="240" w:lineRule="auto"/>
      </w:pPr>
    </w:p>
    <w:p w14:paraId="610DB2C5" w14:textId="77777777" w:rsidR="007915A9" w:rsidRDefault="007915A9" w:rsidP="007915A9">
      <w:pPr>
        <w:spacing w:line="240" w:lineRule="auto"/>
      </w:pPr>
    </w:p>
    <w:p w14:paraId="659012B2" w14:textId="77777777" w:rsidR="007915A9" w:rsidRDefault="007915A9" w:rsidP="007915A9">
      <w:pPr>
        <w:spacing w:line="240" w:lineRule="auto"/>
      </w:pPr>
    </w:p>
    <w:p w14:paraId="632A1C6A" w14:textId="77777777" w:rsidR="007915A9" w:rsidRDefault="007915A9" w:rsidP="007915A9">
      <w:pPr>
        <w:spacing w:line="240" w:lineRule="auto"/>
      </w:pPr>
    </w:p>
    <w:p w14:paraId="619101F8" w14:textId="77777777" w:rsidR="007915A9" w:rsidRDefault="007915A9" w:rsidP="007915A9">
      <w:pPr>
        <w:spacing w:line="240" w:lineRule="auto"/>
      </w:pPr>
    </w:p>
    <w:p w14:paraId="130583C7" w14:textId="77777777" w:rsidR="007915A9" w:rsidRDefault="007915A9" w:rsidP="007915A9">
      <w:pPr>
        <w:spacing w:line="240" w:lineRule="auto"/>
      </w:pPr>
    </w:p>
    <w:p w14:paraId="559D265C" w14:textId="77777777" w:rsidR="007915A9" w:rsidRDefault="007915A9" w:rsidP="007915A9">
      <w:pPr>
        <w:spacing w:line="240" w:lineRule="auto"/>
      </w:pPr>
    </w:p>
    <w:p w14:paraId="08D572B0" w14:textId="77777777" w:rsidR="007915A9" w:rsidRDefault="007915A9" w:rsidP="007915A9">
      <w:pPr>
        <w:spacing w:line="240" w:lineRule="auto"/>
      </w:pPr>
    </w:p>
    <w:p w14:paraId="7F9D868D" w14:textId="77777777" w:rsidR="007915A9" w:rsidRDefault="007915A9" w:rsidP="007915A9">
      <w:pPr>
        <w:spacing w:line="240" w:lineRule="auto"/>
      </w:pPr>
    </w:p>
    <w:p w14:paraId="593FCD67" w14:textId="77777777" w:rsidR="007915A9" w:rsidRDefault="007915A9" w:rsidP="007915A9">
      <w:pPr>
        <w:spacing w:line="240" w:lineRule="auto"/>
      </w:pPr>
    </w:p>
    <w:p w14:paraId="7FB7BDC2" w14:textId="77777777" w:rsidR="007915A9" w:rsidRDefault="007915A9" w:rsidP="007915A9">
      <w:pPr>
        <w:spacing w:line="240" w:lineRule="auto"/>
      </w:pPr>
    </w:p>
    <w:p w14:paraId="46F7B768" w14:textId="77777777" w:rsidR="007915A9" w:rsidRDefault="007915A9" w:rsidP="007915A9">
      <w:pPr>
        <w:spacing w:line="240" w:lineRule="auto"/>
      </w:pPr>
    </w:p>
    <w:p w14:paraId="2843FB68" w14:textId="77777777" w:rsidR="007915A9" w:rsidRDefault="007915A9" w:rsidP="007915A9">
      <w:pPr>
        <w:spacing w:line="240" w:lineRule="auto"/>
      </w:pPr>
    </w:p>
    <w:p w14:paraId="53108A77" w14:textId="77777777" w:rsidR="007915A9" w:rsidRDefault="007915A9" w:rsidP="007915A9">
      <w:pPr>
        <w:spacing w:line="240" w:lineRule="auto"/>
      </w:pPr>
    </w:p>
    <w:p w14:paraId="3C9CCE39" w14:textId="77777777" w:rsidR="007915A9" w:rsidRDefault="007915A9" w:rsidP="007915A9">
      <w:pPr>
        <w:spacing w:line="240" w:lineRule="auto"/>
      </w:pPr>
    </w:p>
    <w:p w14:paraId="66A03620" w14:textId="77777777" w:rsidR="007915A9" w:rsidRDefault="007915A9" w:rsidP="007915A9">
      <w:pPr>
        <w:spacing w:line="240" w:lineRule="auto"/>
      </w:pPr>
    </w:p>
    <w:p w14:paraId="2B49462A" w14:textId="77777777" w:rsidR="007915A9" w:rsidRDefault="007915A9" w:rsidP="007915A9">
      <w:pPr>
        <w:spacing w:line="240" w:lineRule="auto"/>
      </w:pPr>
    </w:p>
    <w:p w14:paraId="3515793F" w14:textId="77777777" w:rsidR="007915A9" w:rsidRDefault="007915A9" w:rsidP="007915A9">
      <w:pPr>
        <w:spacing w:line="240" w:lineRule="auto"/>
      </w:pPr>
    </w:p>
    <w:p w14:paraId="13D94460" w14:textId="77777777" w:rsidR="007915A9" w:rsidRDefault="007915A9" w:rsidP="007915A9">
      <w:pPr>
        <w:spacing w:line="240" w:lineRule="auto"/>
      </w:pPr>
    </w:p>
    <w:p w14:paraId="1120CC3A" w14:textId="77777777" w:rsidR="007915A9" w:rsidRDefault="007915A9" w:rsidP="007915A9">
      <w:pPr>
        <w:spacing w:line="240" w:lineRule="auto"/>
      </w:pPr>
    </w:p>
    <w:p w14:paraId="32478D23" w14:textId="77777777" w:rsidR="007915A9" w:rsidRDefault="007915A9" w:rsidP="007915A9">
      <w:pPr>
        <w:spacing w:line="240" w:lineRule="auto"/>
      </w:pPr>
    </w:p>
    <w:p w14:paraId="7DFE36CD" w14:textId="77777777" w:rsidR="007915A9" w:rsidRDefault="007915A9" w:rsidP="007915A9"/>
    <w:p w14:paraId="02065EA3" w14:textId="77777777" w:rsidR="008F0360" w:rsidRPr="007915A9" w:rsidRDefault="008F0360" w:rsidP="007915A9"/>
    <w:sectPr w:rsidR="008F0360" w:rsidRPr="007915A9" w:rsidSect="00544D6B">
      <w:footerReference w:type="default" r:id="rId3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32254F" w14:textId="77777777" w:rsidR="00544D6B" w:rsidRDefault="00544D6B" w:rsidP="00D73911">
      <w:pPr>
        <w:spacing w:after="0" w:line="240" w:lineRule="auto"/>
      </w:pPr>
      <w:r>
        <w:separator/>
      </w:r>
    </w:p>
  </w:endnote>
  <w:endnote w:type="continuationSeparator" w:id="0">
    <w:p w14:paraId="7F747BA7" w14:textId="77777777" w:rsidR="00544D6B" w:rsidRDefault="00544D6B"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AA5A15" w14:textId="77777777" w:rsidR="00544D6B" w:rsidRDefault="00544D6B" w:rsidP="00D73911">
      <w:pPr>
        <w:spacing w:after="0" w:line="240" w:lineRule="auto"/>
      </w:pPr>
      <w:r>
        <w:separator/>
      </w:r>
    </w:p>
  </w:footnote>
  <w:footnote w:type="continuationSeparator" w:id="0">
    <w:p w14:paraId="6EC3FA31" w14:textId="77777777" w:rsidR="00544D6B" w:rsidRDefault="00544D6B"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8483B"/>
    <w:multiLevelType w:val="hybridMultilevel"/>
    <w:tmpl w:val="A0AEA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C6FF8"/>
    <w:multiLevelType w:val="hybridMultilevel"/>
    <w:tmpl w:val="88AA49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76F7E"/>
    <w:multiLevelType w:val="multilevel"/>
    <w:tmpl w:val="0A909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6B6FE0"/>
    <w:multiLevelType w:val="hybridMultilevel"/>
    <w:tmpl w:val="51348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627A54"/>
    <w:multiLevelType w:val="hybridMultilevel"/>
    <w:tmpl w:val="74BC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8F3911"/>
    <w:multiLevelType w:val="multilevel"/>
    <w:tmpl w:val="1DF0C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9F0576"/>
    <w:multiLevelType w:val="multilevel"/>
    <w:tmpl w:val="7570C4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DA4556"/>
    <w:multiLevelType w:val="multilevel"/>
    <w:tmpl w:val="7FD8E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477C9C"/>
    <w:multiLevelType w:val="hybridMultilevel"/>
    <w:tmpl w:val="067E58B2"/>
    <w:lvl w:ilvl="0" w:tplc="F686FA88">
      <w:start w:val="1"/>
      <w:numFmt w:val="decimal"/>
      <w:lvlText w:val="%1."/>
      <w:lvlJc w:val="left"/>
      <w:pPr>
        <w:ind w:left="720" w:hanging="360"/>
      </w:pPr>
      <w:rPr>
        <w:rFonts w:hint="default"/>
        <w:b/>
        <w:bCs/>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0A144B"/>
    <w:multiLevelType w:val="multilevel"/>
    <w:tmpl w:val="6EF04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2259C3"/>
    <w:multiLevelType w:val="hybridMultilevel"/>
    <w:tmpl w:val="CDCA53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4A3AC4"/>
    <w:multiLevelType w:val="multilevel"/>
    <w:tmpl w:val="86EED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AB408E"/>
    <w:multiLevelType w:val="multilevel"/>
    <w:tmpl w:val="85F2F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7E1826"/>
    <w:multiLevelType w:val="multilevel"/>
    <w:tmpl w:val="248A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9B5D10"/>
    <w:multiLevelType w:val="multilevel"/>
    <w:tmpl w:val="E50A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A86DC7"/>
    <w:multiLevelType w:val="hybridMultilevel"/>
    <w:tmpl w:val="53460D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56D494B"/>
    <w:multiLevelType w:val="hybridMultilevel"/>
    <w:tmpl w:val="1F36DA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AB32270"/>
    <w:multiLevelType w:val="hybridMultilevel"/>
    <w:tmpl w:val="D2DE3B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F596E7D"/>
    <w:multiLevelType w:val="multilevel"/>
    <w:tmpl w:val="1A6AC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0653230"/>
    <w:multiLevelType w:val="hybridMultilevel"/>
    <w:tmpl w:val="0E460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CD42BE"/>
    <w:multiLevelType w:val="hybridMultilevel"/>
    <w:tmpl w:val="67C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9550FAD"/>
    <w:multiLevelType w:val="hybridMultilevel"/>
    <w:tmpl w:val="02EC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413211"/>
    <w:multiLevelType w:val="multilevel"/>
    <w:tmpl w:val="034E1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6F7DE6"/>
    <w:multiLevelType w:val="hybridMultilevel"/>
    <w:tmpl w:val="7DC0C7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441B4E"/>
    <w:multiLevelType w:val="multilevel"/>
    <w:tmpl w:val="543A8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41712C"/>
    <w:multiLevelType w:val="hybridMultilevel"/>
    <w:tmpl w:val="DD4E72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A50B8D"/>
    <w:multiLevelType w:val="multilevel"/>
    <w:tmpl w:val="BD7CED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9E60432"/>
    <w:multiLevelType w:val="hybridMultilevel"/>
    <w:tmpl w:val="8F3A2CB0"/>
    <w:lvl w:ilvl="0" w:tplc="31C83D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E95BB2"/>
    <w:multiLevelType w:val="multilevel"/>
    <w:tmpl w:val="E51C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1A4B19"/>
    <w:multiLevelType w:val="multilevel"/>
    <w:tmpl w:val="7A2EA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7F1976"/>
    <w:multiLevelType w:val="hybridMultilevel"/>
    <w:tmpl w:val="CE2AD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4536B4"/>
    <w:multiLevelType w:val="multilevel"/>
    <w:tmpl w:val="95102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E00E5A"/>
    <w:multiLevelType w:val="hybridMultilevel"/>
    <w:tmpl w:val="ACE2F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BC0838"/>
    <w:multiLevelType w:val="multilevel"/>
    <w:tmpl w:val="E1D668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8E174B"/>
    <w:multiLevelType w:val="multilevel"/>
    <w:tmpl w:val="872AD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7E60987"/>
    <w:multiLevelType w:val="multilevel"/>
    <w:tmpl w:val="6F629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89C4E09"/>
    <w:multiLevelType w:val="hybridMultilevel"/>
    <w:tmpl w:val="F0FC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240BAD"/>
    <w:multiLevelType w:val="multilevel"/>
    <w:tmpl w:val="3580F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B9602A1"/>
    <w:multiLevelType w:val="hybridMultilevel"/>
    <w:tmpl w:val="041CF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437A53"/>
    <w:multiLevelType w:val="multilevel"/>
    <w:tmpl w:val="24C02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9052473">
    <w:abstractNumId w:val="21"/>
  </w:num>
  <w:num w:numId="2" w16cid:durableId="740371895">
    <w:abstractNumId w:val="37"/>
  </w:num>
  <w:num w:numId="3" w16cid:durableId="1197697893">
    <w:abstractNumId w:val="31"/>
  </w:num>
  <w:num w:numId="4" w16cid:durableId="1816406321">
    <w:abstractNumId w:val="3"/>
  </w:num>
  <w:num w:numId="5" w16cid:durableId="391007239">
    <w:abstractNumId w:val="44"/>
  </w:num>
  <w:num w:numId="6" w16cid:durableId="128597441">
    <w:abstractNumId w:val="22"/>
  </w:num>
  <w:num w:numId="7" w16cid:durableId="2139105377">
    <w:abstractNumId w:val="33"/>
  </w:num>
  <w:num w:numId="8" w16cid:durableId="1234656361">
    <w:abstractNumId w:val="1"/>
  </w:num>
  <w:num w:numId="9" w16cid:durableId="1914387242">
    <w:abstractNumId w:val="5"/>
  </w:num>
  <w:num w:numId="10" w16cid:durableId="1667248848">
    <w:abstractNumId w:val="29"/>
  </w:num>
  <w:num w:numId="11" w16cid:durableId="207425049">
    <w:abstractNumId w:val="42"/>
  </w:num>
  <w:num w:numId="12" w16cid:durableId="1429425473">
    <w:abstractNumId w:val="4"/>
  </w:num>
  <w:num w:numId="13" w16cid:durableId="371541827">
    <w:abstractNumId w:val="11"/>
  </w:num>
  <w:num w:numId="14" w16cid:durableId="879627868">
    <w:abstractNumId w:val="20"/>
  </w:num>
  <w:num w:numId="15" w16cid:durableId="747506493">
    <w:abstractNumId w:val="23"/>
  </w:num>
  <w:num w:numId="16" w16cid:durableId="1953660765">
    <w:abstractNumId w:val="28"/>
  </w:num>
  <w:num w:numId="17" w16cid:durableId="137498877">
    <w:abstractNumId w:val="35"/>
  </w:num>
  <w:num w:numId="18" w16cid:durableId="147525762">
    <w:abstractNumId w:val="0"/>
  </w:num>
  <w:num w:numId="19" w16cid:durableId="1635058940">
    <w:abstractNumId w:val="40"/>
  </w:num>
  <w:num w:numId="20" w16cid:durableId="2024279833">
    <w:abstractNumId w:val="10"/>
  </w:num>
  <w:num w:numId="21" w16cid:durableId="278417365">
    <w:abstractNumId w:val="26"/>
  </w:num>
  <w:num w:numId="22" w16cid:durableId="1525093481">
    <w:abstractNumId w:val="36"/>
  </w:num>
  <w:num w:numId="23" w16cid:durableId="1222131122">
    <w:abstractNumId w:val="30"/>
  </w:num>
  <w:num w:numId="24" w16cid:durableId="527304244">
    <w:abstractNumId w:val="41"/>
  </w:num>
  <w:num w:numId="25" w16cid:durableId="68503718">
    <w:abstractNumId w:val="6"/>
  </w:num>
  <w:num w:numId="26" w16cid:durableId="1738046899">
    <w:abstractNumId w:val="2"/>
  </w:num>
  <w:num w:numId="27" w16cid:durableId="936208284">
    <w:abstractNumId w:val="12"/>
  </w:num>
  <w:num w:numId="28" w16cid:durableId="1790247002">
    <w:abstractNumId w:val="17"/>
  </w:num>
  <w:num w:numId="29" w16cid:durableId="2122992899">
    <w:abstractNumId w:val="43"/>
  </w:num>
  <w:num w:numId="30" w16cid:durableId="250050943">
    <w:abstractNumId w:val="27"/>
  </w:num>
  <w:num w:numId="31" w16cid:durableId="519969686">
    <w:abstractNumId w:val="38"/>
  </w:num>
  <w:num w:numId="32" w16cid:durableId="1182817858">
    <w:abstractNumId w:val="25"/>
  </w:num>
  <w:num w:numId="33" w16cid:durableId="864053759">
    <w:abstractNumId w:val="9"/>
  </w:num>
  <w:num w:numId="34" w16cid:durableId="167136301">
    <w:abstractNumId w:val="34"/>
  </w:num>
  <w:num w:numId="35" w16cid:durableId="222563486">
    <w:abstractNumId w:val="14"/>
  </w:num>
  <w:num w:numId="36" w16cid:durableId="1691375371">
    <w:abstractNumId w:val="24"/>
  </w:num>
  <w:num w:numId="37" w16cid:durableId="666402339">
    <w:abstractNumId w:val="7"/>
  </w:num>
  <w:num w:numId="38" w16cid:durableId="475689208">
    <w:abstractNumId w:val="32"/>
  </w:num>
  <w:num w:numId="39" w16cid:durableId="1267470677">
    <w:abstractNumId w:val="15"/>
  </w:num>
  <w:num w:numId="40" w16cid:durableId="1016345023">
    <w:abstractNumId w:val="8"/>
  </w:num>
  <w:num w:numId="41" w16cid:durableId="430784402">
    <w:abstractNumId w:val="13"/>
  </w:num>
  <w:num w:numId="42" w16cid:durableId="261378793">
    <w:abstractNumId w:val="39"/>
  </w:num>
  <w:num w:numId="43" w16cid:durableId="171800685">
    <w:abstractNumId w:val="18"/>
  </w:num>
  <w:num w:numId="44" w16cid:durableId="1223711046">
    <w:abstractNumId w:val="19"/>
  </w:num>
  <w:num w:numId="45" w16cid:durableId="1674988746">
    <w:abstractNumId w:val="16"/>
  </w:num>
  <w:num w:numId="46" w16cid:durableId="1031110018">
    <w:abstractNumId w:val="16"/>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jSqBQDLXvcMLgAAAA=="/>
  </w:docVars>
  <w:rsids>
    <w:rsidRoot w:val="00741823"/>
    <w:rsid w:val="00000952"/>
    <w:rsid w:val="00000DD9"/>
    <w:rsid w:val="00002366"/>
    <w:rsid w:val="00002C6B"/>
    <w:rsid w:val="00004FDC"/>
    <w:rsid w:val="000066CF"/>
    <w:rsid w:val="00007D19"/>
    <w:rsid w:val="00011AA0"/>
    <w:rsid w:val="00011CB3"/>
    <w:rsid w:val="00012346"/>
    <w:rsid w:val="0001265A"/>
    <w:rsid w:val="00012D22"/>
    <w:rsid w:val="00013082"/>
    <w:rsid w:val="00013C32"/>
    <w:rsid w:val="00014AC8"/>
    <w:rsid w:val="000156BC"/>
    <w:rsid w:val="000164D2"/>
    <w:rsid w:val="0001712A"/>
    <w:rsid w:val="000179F1"/>
    <w:rsid w:val="0002005C"/>
    <w:rsid w:val="000200CE"/>
    <w:rsid w:val="00020F2C"/>
    <w:rsid w:val="00021087"/>
    <w:rsid w:val="00021088"/>
    <w:rsid w:val="00022517"/>
    <w:rsid w:val="000226BD"/>
    <w:rsid w:val="00022A52"/>
    <w:rsid w:val="00024576"/>
    <w:rsid w:val="0002486E"/>
    <w:rsid w:val="00024B35"/>
    <w:rsid w:val="00024F92"/>
    <w:rsid w:val="000272B3"/>
    <w:rsid w:val="00030445"/>
    <w:rsid w:val="00030D05"/>
    <w:rsid w:val="00030E91"/>
    <w:rsid w:val="00032141"/>
    <w:rsid w:val="000328FF"/>
    <w:rsid w:val="00033E20"/>
    <w:rsid w:val="000346F8"/>
    <w:rsid w:val="00034A20"/>
    <w:rsid w:val="00035B10"/>
    <w:rsid w:val="00042964"/>
    <w:rsid w:val="00044217"/>
    <w:rsid w:val="0004534F"/>
    <w:rsid w:val="00045B3E"/>
    <w:rsid w:val="0005026D"/>
    <w:rsid w:val="000506C4"/>
    <w:rsid w:val="00050F21"/>
    <w:rsid w:val="000510D8"/>
    <w:rsid w:val="000518C1"/>
    <w:rsid w:val="00051A20"/>
    <w:rsid w:val="00052AE7"/>
    <w:rsid w:val="000534F5"/>
    <w:rsid w:val="000537D3"/>
    <w:rsid w:val="00053B6E"/>
    <w:rsid w:val="0005440E"/>
    <w:rsid w:val="0005476C"/>
    <w:rsid w:val="00054939"/>
    <w:rsid w:val="00056202"/>
    <w:rsid w:val="00056F73"/>
    <w:rsid w:val="00061BE5"/>
    <w:rsid w:val="000630E2"/>
    <w:rsid w:val="000637BE"/>
    <w:rsid w:val="00063914"/>
    <w:rsid w:val="00064E6A"/>
    <w:rsid w:val="00065B9A"/>
    <w:rsid w:val="00067ED2"/>
    <w:rsid w:val="00070034"/>
    <w:rsid w:val="00070719"/>
    <w:rsid w:val="000708CD"/>
    <w:rsid w:val="00071483"/>
    <w:rsid w:val="000718ED"/>
    <w:rsid w:val="000733C4"/>
    <w:rsid w:val="00073496"/>
    <w:rsid w:val="00073ADE"/>
    <w:rsid w:val="00074470"/>
    <w:rsid w:val="0007483B"/>
    <w:rsid w:val="000803B9"/>
    <w:rsid w:val="00080DDC"/>
    <w:rsid w:val="00081D73"/>
    <w:rsid w:val="000839A3"/>
    <w:rsid w:val="00084474"/>
    <w:rsid w:val="000855C1"/>
    <w:rsid w:val="000856CE"/>
    <w:rsid w:val="000902D3"/>
    <w:rsid w:val="00090E35"/>
    <w:rsid w:val="00090F72"/>
    <w:rsid w:val="00091281"/>
    <w:rsid w:val="00092EE7"/>
    <w:rsid w:val="00093862"/>
    <w:rsid w:val="000938B5"/>
    <w:rsid w:val="000A0AC9"/>
    <w:rsid w:val="000A1291"/>
    <w:rsid w:val="000A1A09"/>
    <w:rsid w:val="000A26E1"/>
    <w:rsid w:val="000A30DC"/>
    <w:rsid w:val="000A34EC"/>
    <w:rsid w:val="000A3C02"/>
    <w:rsid w:val="000A3F6C"/>
    <w:rsid w:val="000A4815"/>
    <w:rsid w:val="000A4CC1"/>
    <w:rsid w:val="000A4EDF"/>
    <w:rsid w:val="000A51FB"/>
    <w:rsid w:val="000A6477"/>
    <w:rsid w:val="000A7F22"/>
    <w:rsid w:val="000B12F9"/>
    <w:rsid w:val="000B1B3D"/>
    <w:rsid w:val="000B2087"/>
    <w:rsid w:val="000B3584"/>
    <w:rsid w:val="000B3702"/>
    <w:rsid w:val="000B3FC3"/>
    <w:rsid w:val="000B4521"/>
    <w:rsid w:val="000B4573"/>
    <w:rsid w:val="000B5B9C"/>
    <w:rsid w:val="000B5D5F"/>
    <w:rsid w:val="000B70AF"/>
    <w:rsid w:val="000C0B8E"/>
    <w:rsid w:val="000C12D0"/>
    <w:rsid w:val="000C3893"/>
    <w:rsid w:val="000C5631"/>
    <w:rsid w:val="000C5E07"/>
    <w:rsid w:val="000C66E2"/>
    <w:rsid w:val="000D0911"/>
    <w:rsid w:val="000D0DEB"/>
    <w:rsid w:val="000D2ADF"/>
    <w:rsid w:val="000D31A0"/>
    <w:rsid w:val="000D483D"/>
    <w:rsid w:val="000D4CA8"/>
    <w:rsid w:val="000D4F50"/>
    <w:rsid w:val="000D54D1"/>
    <w:rsid w:val="000D56AD"/>
    <w:rsid w:val="000E0031"/>
    <w:rsid w:val="000E05D0"/>
    <w:rsid w:val="000E084F"/>
    <w:rsid w:val="000E0DE2"/>
    <w:rsid w:val="000E1219"/>
    <w:rsid w:val="000E2E66"/>
    <w:rsid w:val="000E3637"/>
    <w:rsid w:val="000E4F17"/>
    <w:rsid w:val="000E562A"/>
    <w:rsid w:val="000E5831"/>
    <w:rsid w:val="000E5BFC"/>
    <w:rsid w:val="000F06E4"/>
    <w:rsid w:val="000F2FBE"/>
    <w:rsid w:val="000F4291"/>
    <w:rsid w:val="000F4817"/>
    <w:rsid w:val="000F5486"/>
    <w:rsid w:val="000F5F7E"/>
    <w:rsid w:val="000F6249"/>
    <w:rsid w:val="000F641C"/>
    <w:rsid w:val="000F798D"/>
    <w:rsid w:val="000F7A5B"/>
    <w:rsid w:val="001001E1"/>
    <w:rsid w:val="00102719"/>
    <w:rsid w:val="0010310C"/>
    <w:rsid w:val="00103A97"/>
    <w:rsid w:val="001060F7"/>
    <w:rsid w:val="0010669F"/>
    <w:rsid w:val="00106982"/>
    <w:rsid w:val="0010698A"/>
    <w:rsid w:val="001069F2"/>
    <w:rsid w:val="00106B17"/>
    <w:rsid w:val="00107C79"/>
    <w:rsid w:val="00110FFD"/>
    <w:rsid w:val="00112077"/>
    <w:rsid w:val="00112988"/>
    <w:rsid w:val="00113341"/>
    <w:rsid w:val="00115E5C"/>
    <w:rsid w:val="00116B85"/>
    <w:rsid w:val="0012134A"/>
    <w:rsid w:val="00121BA1"/>
    <w:rsid w:val="001229C8"/>
    <w:rsid w:val="00125278"/>
    <w:rsid w:val="0012680F"/>
    <w:rsid w:val="0013109A"/>
    <w:rsid w:val="00131BE9"/>
    <w:rsid w:val="00134C58"/>
    <w:rsid w:val="0013658A"/>
    <w:rsid w:val="00136E22"/>
    <w:rsid w:val="00136EF4"/>
    <w:rsid w:val="00136FD0"/>
    <w:rsid w:val="001404C4"/>
    <w:rsid w:val="00140DF6"/>
    <w:rsid w:val="00141FEF"/>
    <w:rsid w:val="0014275B"/>
    <w:rsid w:val="001431BE"/>
    <w:rsid w:val="001437AD"/>
    <w:rsid w:val="001438AA"/>
    <w:rsid w:val="0014415B"/>
    <w:rsid w:val="001459A4"/>
    <w:rsid w:val="00145C78"/>
    <w:rsid w:val="00146C13"/>
    <w:rsid w:val="00147BBC"/>
    <w:rsid w:val="0015019E"/>
    <w:rsid w:val="00152D90"/>
    <w:rsid w:val="00152E51"/>
    <w:rsid w:val="001538BA"/>
    <w:rsid w:val="00154A70"/>
    <w:rsid w:val="0015570A"/>
    <w:rsid w:val="00155E58"/>
    <w:rsid w:val="00156020"/>
    <w:rsid w:val="00156663"/>
    <w:rsid w:val="00157487"/>
    <w:rsid w:val="001577B6"/>
    <w:rsid w:val="00157872"/>
    <w:rsid w:val="001602FF"/>
    <w:rsid w:val="0016040D"/>
    <w:rsid w:val="0016086F"/>
    <w:rsid w:val="00160B4A"/>
    <w:rsid w:val="00160D1D"/>
    <w:rsid w:val="00161CB7"/>
    <w:rsid w:val="0016299C"/>
    <w:rsid w:val="00163C18"/>
    <w:rsid w:val="001648BA"/>
    <w:rsid w:val="0016544D"/>
    <w:rsid w:val="00165471"/>
    <w:rsid w:val="00170A82"/>
    <w:rsid w:val="00170AF5"/>
    <w:rsid w:val="00172498"/>
    <w:rsid w:val="00172791"/>
    <w:rsid w:val="001728A9"/>
    <w:rsid w:val="00173316"/>
    <w:rsid w:val="00175B26"/>
    <w:rsid w:val="00175C52"/>
    <w:rsid w:val="00176D13"/>
    <w:rsid w:val="001818A8"/>
    <w:rsid w:val="00183631"/>
    <w:rsid w:val="001848F3"/>
    <w:rsid w:val="00185842"/>
    <w:rsid w:val="00187055"/>
    <w:rsid w:val="001874C0"/>
    <w:rsid w:val="00187999"/>
    <w:rsid w:val="00187E45"/>
    <w:rsid w:val="001905A5"/>
    <w:rsid w:val="001916FA"/>
    <w:rsid w:val="001918AE"/>
    <w:rsid w:val="0019305B"/>
    <w:rsid w:val="00193F46"/>
    <w:rsid w:val="00194D51"/>
    <w:rsid w:val="00196A79"/>
    <w:rsid w:val="00196D33"/>
    <w:rsid w:val="00197261"/>
    <w:rsid w:val="001973D9"/>
    <w:rsid w:val="00197E51"/>
    <w:rsid w:val="001A095C"/>
    <w:rsid w:val="001A0E99"/>
    <w:rsid w:val="001A1D0B"/>
    <w:rsid w:val="001A1D1C"/>
    <w:rsid w:val="001A2E1E"/>
    <w:rsid w:val="001A3031"/>
    <w:rsid w:val="001A3977"/>
    <w:rsid w:val="001A6B21"/>
    <w:rsid w:val="001A6F8F"/>
    <w:rsid w:val="001A6FF1"/>
    <w:rsid w:val="001A7E41"/>
    <w:rsid w:val="001B0B10"/>
    <w:rsid w:val="001B0D78"/>
    <w:rsid w:val="001B295A"/>
    <w:rsid w:val="001B3463"/>
    <w:rsid w:val="001B36CF"/>
    <w:rsid w:val="001B3E26"/>
    <w:rsid w:val="001B4182"/>
    <w:rsid w:val="001B45D1"/>
    <w:rsid w:val="001B49C7"/>
    <w:rsid w:val="001B5733"/>
    <w:rsid w:val="001B5A49"/>
    <w:rsid w:val="001B63E6"/>
    <w:rsid w:val="001B66E1"/>
    <w:rsid w:val="001B6873"/>
    <w:rsid w:val="001B6A24"/>
    <w:rsid w:val="001B6AE2"/>
    <w:rsid w:val="001C01C6"/>
    <w:rsid w:val="001C0261"/>
    <w:rsid w:val="001C12D4"/>
    <w:rsid w:val="001C3A18"/>
    <w:rsid w:val="001C45AF"/>
    <w:rsid w:val="001C4B60"/>
    <w:rsid w:val="001D00C1"/>
    <w:rsid w:val="001D0267"/>
    <w:rsid w:val="001D0E18"/>
    <w:rsid w:val="001D34B2"/>
    <w:rsid w:val="001D3A1A"/>
    <w:rsid w:val="001D65D3"/>
    <w:rsid w:val="001D68FD"/>
    <w:rsid w:val="001D6CBC"/>
    <w:rsid w:val="001D6DFD"/>
    <w:rsid w:val="001D7378"/>
    <w:rsid w:val="001E0CBD"/>
    <w:rsid w:val="001E0EA8"/>
    <w:rsid w:val="001E1FCC"/>
    <w:rsid w:val="001E3F77"/>
    <w:rsid w:val="001E4BD6"/>
    <w:rsid w:val="001E4DD1"/>
    <w:rsid w:val="001E5FE0"/>
    <w:rsid w:val="001E6E8C"/>
    <w:rsid w:val="001E7190"/>
    <w:rsid w:val="001F0172"/>
    <w:rsid w:val="001F1E57"/>
    <w:rsid w:val="001F3046"/>
    <w:rsid w:val="001F387D"/>
    <w:rsid w:val="001F3E3D"/>
    <w:rsid w:val="001F4096"/>
    <w:rsid w:val="001F4C94"/>
    <w:rsid w:val="001F5587"/>
    <w:rsid w:val="001F6036"/>
    <w:rsid w:val="001F61EA"/>
    <w:rsid w:val="001F741C"/>
    <w:rsid w:val="0020042A"/>
    <w:rsid w:val="00200727"/>
    <w:rsid w:val="00200771"/>
    <w:rsid w:val="002013B5"/>
    <w:rsid w:val="00201428"/>
    <w:rsid w:val="002026AC"/>
    <w:rsid w:val="0020463C"/>
    <w:rsid w:val="00204B10"/>
    <w:rsid w:val="00206375"/>
    <w:rsid w:val="002067DC"/>
    <w:rsid w:val="0020740F"/>
    <w:rsid w:val="0020748E"/>
    <w:rsid w:val="0021024A"/>
    <w:rsid w:val="00211B0B"/>
    <w:rsid w:val="00213A2F"/>
    <w:rsid w:val="0021487F"/>
    <w:rsid w:val="00215AE9"/>
    <w:rsid w:val="00215C2B"/>
    <w:rsid w:val="0021667C"/>
    <w:rsid w:val="00216E1A"/>
    <w:rsid w:val="002171B2"/>
    <w:rsid w:val="00217F20"/>
    <w:rsid w:val="002207E0"/>
    <w:rsid w:val="00220E79"/>
    <w:rsid w:val="00221160"/>
    <w:rsid w:val="002211E2"/>
    <w:rsid w:val="00221515"/>
    <w:rsid w:val="00221DD3"/>
    <w:rsid w:val="00222CE1"/>
    <w:rsid w:val="00222E7D"/>
    <w:rsid w:val="002238A8"/>
    <w:rsid w:val="00225F83"/>
    <w:rsid w:val="00226A86"/>
    <w:rsid w:val="00227410"/>
    <w:rsid w:val="002301F6"/>
    <w:rsid w:val="0023112A"/>
    <w:rsid w:val="00232B22"/>
    <w:rsid w:val="00233C37"/>
    <w:rsid w:val="00233E9E"/>
    <w:rsid w:val="002342F2"/>
    <w:rsid w:val="002349B1"/>
    <w:rsid w:val="00235BEE"/>
    <w:rsid w:val="00235F44"/>
    <w:rsid w:val="00236BCF"/>
    <w:rsid w:val="00236E95"/>
    <w:rsid w:val="0024117E"/>
    <w:rsid w:val="0024135A"/>
    <w:rsid w:val="002423BF"/>
    <w:rsid w:val="0024263E"/>
    <w:rsid w:val="0024411D"/>
    <w:rsid w:val="00244663"/>
    <w:rsid w:val="00244866"/>
    <w:rsid w:val="00244E68"/>
    <w:rsid w:val="002465F9"/>
    <w:rsid w:val="00246C6C"/>
    <w:rsid w:val="00247B64"/>
    <w:rsid w:val="00250FA7"/>
    <w:rsid w:val="00251D4A"/>
    <w:rsid w:val="00251D4B"/>
    <w:rsid w:val="00255DB6"/>
    <w:rsid w:val="002565CC"/>
    <w:rsid w:val="0025694D"/>
    <w:rsid w:val="0025734B"/>
    <w:rsid w:val="00257A47"/>
    <w:rsid w:val="00257DF3"/>
    <w:rsid w:val="00262535"/>
    <w:rsid w:val="002626B7"/>
    <w:rsid w:val="0026399B"/>
    <w:rsid w:val="00266E89"/>
    <w:rsid w:val="00267A52"/>
    <w:rsid w:val="00271B3C"/>
    <w:rsid w:val="00271B77"/>
    <w:rsid w:val="00271F21"/>
    <w:rsid w:val="00272385"/>
    <w:rsid w:val="002728D8"/>
    <w:rsid w:val="00272AA5"/>
    <w:rsid w:val="00272BED"/>
    <w:rsid w:val="0027461D"/>
    <w:rsid w:val="002746CA"/>
    <w:rsid w:val="00274788"/>
    <w:rsid w:val="00274F26"/>
    <w:rsid w:val="0027526B"/>
    <w:rsid w:val="00277ED6"/>
    <w:rsid w:val="002800FE"/>
    <w:rsid w:val="0028033F"/>
    <w:rsid w:val="00280FE4"/>
    <w:rsid w:val="00281D07"/>
    <w:rsid w:val="00282E1F"/>
    <w:rsid w:val="00285F24"/>
    <w:rsid w:val="002901E2"/>
    <w:rsid w:val="002903E8"/>
    <w:rsid w:val="00291572"/>
    <w:rsid w:val="00291698"/>
    <w:rsid w:val="002918C4"/>
    <w:rsid w:val="00291DEB"/>
    <w:rsid w:val="0029249B"/>
    <w:rsid w:val="0029260A"/>
    <w:rsid w:val="002927E7"/>
    <w:rsid w:val="00292F44"/>
    <w:rsid w:val="00293141"/>
    <w:rsid w:val="002941CF"/>
    <w:rsid w:val="002946C5"/>
    <w:rsid w:val="0029495D"/>
    <w:rsid w:val="00294DFC"/>
    <w:rsid w:val="002A1CF4"/>
    <w:rsid w:val="002A25D0"/>
    <w:rsid w:val="002A2911"/>
    <w:rsid w:val="002A2B48"/>
    <w:rsid w:val="002A2C77"/>
    <w:rsid w:val="002A3B3F"/>
    <w:rsid w:val="002A4681"/>
    <w:rsid w:val="002A56C3"/>
    <w:rsid w:val="002A578E"/>
    <w:rsid w:val="002A7F64"/>
    <w:rsid w:val="002B068A"/>
    <w:rsid w:val="002B077A"/>
    <w:rsid w:val="002B092E"/>
    <w:rsid w:val="002B12E7"/>
    <w:rsid w:val="002B256D"/>
    <w:rsid w:val="002B3257"/>
    <w:rsid w:val="002B3998"/>
    <w:rsid w:val="002B3A54"/>
    <w:rsid w:val="002B4BD2"/>
    <w:rsid w:val="002B5975"/>
    <w:rsid w:val="002B7044"/>
    <w:rsid w:val="002C00BF"/>
    <w:rsid w:val="002C12A6"/>
    <w:rsid w:val="002C2DA3"/>
    <w:rsid w:val="002C407D"/>
    <w:rsid w:val="002C4673"/>
    <w:rsid w:val="002C574F"/>
    <w:rsid w:val="002C6B20"/>
    <w:rsid w:val="002C7B45"/>
    <w:rsid w:val="002D1557"/>
    <w:rsid w:val="002D3251"/>
    <w:rsid w:val="002D5A3D"/>
    <w:rsid w:val="002D62AF"/>
    <w:rsid w:val="002D7FE8"/>
    <w:rsid w:val="002E1027"/>
    <w:rsid w:val="002E5919"/>
    <w:rsid w:val="002E59CA"/>
    <w:rsid w:val="002E5A6B"/>
    <w:rsid w:val="002E6D35"/>
    <w:rsid w:val="002E7857"/>
    <w:rsid w:val="002F07C3"/>
    <w:rsid w:val="002F128D"/>
    <w:rsid w:val="002F12C6"/>
    <w:rsid w:val="002F3553"/>
    <w:rsid w:val="002F69E4"/>
    <w:rsid w:val="002F6FEA"/>
    <w:rsid w:val="002F7B86"/>
    <w:rsid w:val="00301284"/>
    <w:rsid w:val="00303344"/>
    <w:rsid w:val="00303ABF"/>
    <w:rsid w:val="00307781"/>
    <w:rsid w:val="00310A8D"/>
    <w:rsid w:val="003118E0"/>
    <w:rsid w:val="00312AFF"/>
    <w:rsid w:val="00312CE5"/>
    <w:rsid w:val="0031408B"/>
    <w:rsid w:val="00314380"/>
    <w:rsid w:val="003152C0"/>
    <w:rsid w:val="00317B62"/>
    <w:rsid w:val="00317CE5"/>
    <w:rsid w:val="00320135"/>
    <w:rsid w:val="00320420"/>
    <w:rsid w:val="003216E0"/>
    <w:rsid w:val="00321C5F"/>
    <w:rsid w:val="00323DB4"/>
    <w:rsid w:val="003249DD"/>
    <w:rsid w:val="00325196"/>
    <w:rsid w:val="0032590F"/>
    <w:rsid w:val="003266D9"/>
    <w:rsid w:val="003269C1"/>
    <w:rsid w:val="00327E8C"/>
    <w:rsid w:val="00331ED6"/>
    <w:rsid w:val="00332351"/>
    <w:rsid w:val="00332534"/>
    <w:rsid w:val="00333871"/>
    <w:rsid w:val="00335AAF"/>
    <w:rsid w:val="003369FA"/>
    <w:rsid w:val="00337973"/>
    <w:rsid w:val="00337A78"/>
    <w:rsid w:val="0034051B"/>
    <w:rsid w:val="00340839"/>
    <w:rsid w:val="00341123"/>
    <w:rsid w:val="00342158"/>
    <w:rsid w:val="00342240"/>
    <w:rsid w:val="00342963"/>
    <w:rsid w:val="00343B52"/>
    <w:rsid w:val="0034584B"/>
    <w:rsid w:val="00345B3A"/>
    <w:rsid w:val="00347434"/>
    <w:rsid w:val="00350342"/>
    <w:rsid w:val="00350A10"/>
    <w:rsid w:val="00351836"/>
    <w:rsid w:val="00353CEB"/>
    <w:rsid w:val="0035622D"/>
    <w:rsid w:val="00356750"/>
    <w:rsid w:val="00356B7D"/>
    <w:rsid w:val="00357869"/>
    <w:rsid w:val="0036346B"/>
    <w:rsid w:val="003644AF"/>
    <w:rsid w:val="00366CAE"/>
    <w:rsid w:val="00367065"/>
    <w:rsid w:val="00367264"/>
    <w:rsid w:val="00370289"/>
    <w:rsid w:val="003703E2"/>
    <w:rsid w:val="00371499"/>
    <w:rsid w:val="003721EB"/>
    <w:rsid w:val="00373D4C"/>
    <w:rsid w:val="00375420"/>
    <w:rsid w:val="00375CE7"/>
    <w:rsid w:val="00377374"/>
    <w:rsid w:val="00377FAB"/>
    <w:rsid w:val="00380CFC"/>
    <w:rsid w:val="003814BB"/>
    <w:rsid w:val="0038174F"/>
    <w:rsid w:val="00381B39"/>
    <w:rsid w:val="00383AB5"/>
    <w:rsid w:val="0038547A"/>
    <w:rsid w:val="00386201"/>
    <w:rsid w:val="00387335"/>
    <w:rsid w:val="003904BB"/>
    <w:rsid w:val="00390E44"/>
    <w:rsid w:val="003911B9"/>
    <w:rsid w:val="003911EE"/>
    <w:rsid w:val="00393095"/>
    <w:rsid w:val="003931D6"/>
    <w:rsid w:val="003944AA"/>
    <w:rsid w:val="00394B34"/>
    <w:rsid w:val="00395728"/>
    <w:rsid w:val="00395C11"/>
    <w:rsid w:val="003968B7"/>
    <w:rsid w:val="003973BD"/>
    <w:rsid w:val="003A04B7"/>
    <w:rsid w:val="003A0BBE"/>
    <w:rsid w:val="003A20AD"/>
    <w:rsid w:val="003A24D7"/>
    <w:rsid w:val="003A4513"/>
    <w:rsid w:val="003A4549"/>
    <w:rsid w:val="003A4B89"/>
    <w:rsid w:val="003A585F"/>
    <w:rsid w:val="003A5E75"/>
    <w:rsid w:val="003A69B6"/>
    <w:rsid w:val="003A7F05"/>
    <w:rsid w:val="003B0057"/>
    <w:rsid w:val="003B00E5"/>
    <w:rsid w:val="003B0503"/>
    <w:rsid w:val="003B0A2B"/>
    <w:rsid w:val="003B1597"/>
    <w:rsid w:val="003B19F2"/>
    <w:rsid w:val="003B2047"/>
    <w:rsid w:val="003B4727"/>
    <w:rsid w:val="003B5D1F"/>
    <w:rsid w:val="003C19B5"/>
    <w:rsid w:val="003C2193"/>
    <w:rsid w:val="003C4755"/>
    <w:rsid w:val="003C4CDD"/>
    <w:rsid w:val="003C50B2"/>
    <w:rsid w:val="003C54B4"/>
    <w:rsid w:val="003C66B7"/>
    <w:rsid w:val="003C7114"/>
    <w:rsid w:val="003C74DF"/>
    <w:rsid w:val="003C755C"/>
    <w:rsid w:val="003C762F"/>
    <w:rsid w:val="003C76EB"/>
    <w:rsid w:val="003C7900"/>
    <w:rsid w:val="003D2CFD"/>
    <w:rsid w:val="003D2D29"/>
    <w:rsid w:val="003D3269"/>
    <w:rsid w:val="003D361D"/>
    <w:rsid w:val="003D3CAB"/>
    <w:rsid w:val="003D5532"/>
    <w:rsid w:val="003D6BA2"/>
    <w:rsid w:val="003D7263"/>
    <w:rsid w:val="003D7B32"/>
    <w:rsid w:val="003D7BB5"/>
    <w:rsid w:val="003E30B2"/>
    <w:rsid w:val="003E7218"/>
    <w:rsid w:val="003E7B35"/>
    <w:rsid w:val="003F055B"/>
    <w:rsid w:val="003F1188"/>
    <w:rsid w:val="003F1DBF"/>
    <w:rsid w:val="003F24FA"/>
    <w:rsid w:val="003F3EC0"/>
    <w:rsid w:val="003F6281"/>
    <w:rsid w:val="00401208"/>
    <w:rsid w:val="00402611"/>
    <w:rsid w:val="004042AA"/>
    <w:rsid w:val="00405ABD"/>
    <w:rsid w:val="00405AC3"/>
    <w:rsid w:val="004064E5"/>
    <w:rsid w:val="0040684B"/>
    <w:rsid w:val="00406FAA"/>
    <w:rsid w:val="004103C3"/>
    <w:rsid w:val="00411017"/>
    <w:rsid w:val="00411D1D"/>
    <w:rsid w:val="00412398"/>
    <w:rsid w:val="00412499"/>
    <w:rsid w:val="00412843"/>
    <w:rsid w:val="00412B33"/>
    <w:rsid w:val="00412F4E"/>
    <w:rsid w:val="00412F9B"/>
    <w:rsid w:val="004139E2"/>
    <w:rsid w:val="00413D8F"/>
    <w:rsid w:val="00414957"/>
    <w:rsid w:val="004150E3"/>
    <w:rsid w:val="00415A79"/>
    <w:rsid w:val="00416472"/>
    <w:rsid w:val="00416665"/>
    <w:rsid w:val="00416ED4"/>
    <w:rsid w:val="00416EDA"/>
    <w:rsid w:val="00416FCD"/>
    <w:rsid w:val="00417147"/>
    <w:rsid w:val="00420E0C"/>
    <w:rsid w:val="00420ED8"/>
    <w:rsid w:val="004211B7"/>
    <w:rsid w:val="00422A17"/>
    <w:rsid w:val="00422D5E"/>
    <w:rsid w:val="00423D14"/>
    <w:rsid w:val="00424CC8"/>
    <w:rsid w:val="00424D08"/>
    <w:rsid w:val="0042599F"/>
    <w:rsid w:val="0042650A"/>
    <w:rsid w:val="004277F7"/>
    <w:rsid w:val="00430BC8"/>
    <w:rsid w:val="00430EE2"/>
    <w:rsid w:val="0043154B"/>
    <w:rsid w:val="00431B91"/>
    <w:rsid w:val="00432F9E"/>
    <w:rsid w:val="004338BE"/>
    <w:rsid w:val="004345D4"/>
    <w:rsid w:val="00434FA2"/>
    <w:rsid w:val="0043580A"/>
    <w:rsid w:val="00437CFF"/>
    <w:rsid w:val="00440EC5"/>
    <w:rsid w:val="00440F18"/>
    <w:rsid w:val="00441C5D"/>
    <w:rsid w:val="00445993"/>
    <w:rsid w:val="0044643C"/>
    <w:rsid w:val="004465DC"/>
    <w:rsid w:val="00446FA6"/>
    <w:rsid w:val="00447A7F"/>
    <w:rsid w:val="00450164"/>
    <w:rsid w:val="004516A1"/>
    <w:rsid w:val="004522D0"/>
    <w:rsid w:val="0045230E"/>
    <w:rsid w:val="004529D0"/>
    <w:rsid w:val="00453693"/>
    <w:rsid w:val="0045374B"/>
    <w:rsid w:val="0045472B"/>
    <w:rsid w:val="00460AC3"/>
    <w:rsid w:val="004645F4"/>
    <w:rsid w:val="004646E3"/>
    <w:rsid w:val="00464C03"/>
    <w:rsid w:val="00464E91"/>
    <w:rsid w:val="00466402"/>
    <w:rsid w:val="00467041"/>
    <w:rsid w:val="004679DA"/>
    <w:rsid w:val="004769FF"/>
    <w:rsid w:val="00480BD9"/>
    <w:rsid w:val="004811C9"/>
    <w:rsid w:val="004818B9"/>
    <w:rsid w:val="00482BC7"/>
    <w:rsid w:val="004846AF"/>
    <w:rsid w:val="00485252"/>
    <w:rsid w:val="00487637"/>
    <w:rsid w:val="0049043F"/>
    <w:rsid w:val="00490D4C"/>
    <w:rsid w:val="00491076"/>
    <w:rsid w:val="004910FA"/>
    <w:rsid w:val="00491D20"/>
    <w:rsid w:val="0049291C"/>
    <w:rsid w:val="004933AB"/>
    <w:rsid w:val="00493FD6"/>
    <w:rsid w:val="00494119"/>
    <w:rsid w:val="004943A8"/>
    <w:rsid w:val="004958E8"/>
    <w:rsid w:val="00497373"/>
    <w:rsid w:val="004A1824"/>
    <w:rsid w:val="004A23DC"/>
    <w:rsid w:val="004A2BBF"/>
    <w:rsid w:val="004A3123"/>
    <w:rsid w:val="004A3EBD"/>
    <w:rsid w:val="004A4C4E"/>
    <w:rsid w:val="004A53B5"/>
    <w:rsid w:val="004A6EC2"/>
    <w:rsid w:val="004A6F90"/>
    <w:rsid w:val="004A74AA"/>
    <w:rsid w:val="004A77A3"/>
    <w:rsid w:val="004A7A90"/>
    <w:rsid w:val="004B0225"/>
    <w:rsid w:val="004B0397"/>
    <w:rsid w:val="004B1A82"/>
    <w:rsid w:val="004B32AF"/>
    <w:rsid w:val="004B44E4"/>
    <w:rsid w:val="004B52A0"/>
    <w:rsid w:val="004B63CE"/>
    <w:rsid w:val="004B7D4F"/>
    <w:rsid w:val="004C0978"/>
    <w:rsid w:val="004C186C"/>
    <w:rsid w:val="004C2A64"/>
    <w:rsid w:val="004C31CE"/>
    <w:rsid w:val="004C3709"/>
    <w:rsid w:val="004C4A93"/>
    <w:rsid w:val="004C5202"/>
    <w:rsid w:val="004C5DAE"/>
    <w:rsid w:val="004C5DFD"/>
    <w:rsid w:val="004C5EA8"/>
    <w:rsid w:val="004C6CEB"/>
    <w:rsid w:val="004C7619"/>
    <w:rsid w:val="004C7B77"/>
    <w:rsid w:val="004D0891"/>
    <w:rsid w:val="004D16CE"/>
    <w:rsid w:val="004D23B4"/>
    <w:rsid w:val="004D2416"/>
    <w:rsid w:val="004D242A"/>
    <w:rsid w:val="004D5E95"/>
    <w:rsid w:val="004D6612"/>
    <w:rsid w:val="004D7419"/>
    <w:rsid w:val="004E1058"/>
    <w:rsid w:val="004E109D"/>
    <w:rsid w:val="004E3F9E"/>
    <w:rsid w:val="004E4E64"/>
    <w:rsid w:val="004E766F"/>
    <w:rsid w:val="004E7D29"/>
    <w:rsid w:val="004F0B15"/>
    <w:rsid w:val="004F17EE"/>
    <w:rsid w:val="004F20BC"/>
    <w:rsid w:val="004F2111"/>
    <w:rsid w:val="004F2352"/>
    <w:rsid w:val="004F294A"/>
    <w:rsid w:val="004F348D"/>
    <w:rsid w:val="004F3C47"/>
    <w:rsid w:val="004F5837"/>
    <w:rsid w:val="004F6834"/>
    <w:rsid w:val="004F75F3"/>
    <w:rsid w:val="004F7674"/>
    <w:rsid w:val="005015CD"/>
    <w:rsid w:val="005019E3"/>
    <w:rsid w:val="00501A7A"/>
    <w:rsid w:val="005025D3"/>
    <w:rsid w:val="0050271D"/>
    <w:rsid w:val="00502803"/>
    <w:rsid w:val="00502955"/>
    <w:rsid w:val="00502CC7"/>
    <w:rsid w:val="005037D1"/>
    <w:rsid w:val="005039AC"/>
    <w:rsid w:val="00503D72"/>
    <w:rsid w:val="00503E18"/>
    <w:rsid w:val="005046B2"/>
    <w:rsid w:val="00505186"/>
    <w:rsid w:val="005064CF"/>
    <w:rsid w:val="005071A2"/>
    <w:rsid w:val="00507558"/>
    <w:rsid w:val="00507727"/>
    <w:rsid w:val="0051033D"/>
    <w:rsid w:val="00510B05"/>
    <w:rsid w:val="00510CD0"/>
    <w:rsid w:val="00511553"/>
    <w:rsid w:val="00511A7B"/>
    <w:rsid w:val="00512A95"/>
    <w:rsid w:val="00512AD8"/>
    <w:rsid w:val="00512D7F"/>
    <w:rsid w:val="00513712"/>
    <w:rsid w:val="0051477A"/>
    <w:rsid w:val="00515793"/>
    <w:rsid w:val="00520A03"/>
    <w:rsid w:val="00520BD7"/>
    <w:rsid w:val="00521E95"/>
    <w:rsid w:val="00521FEF"/>
    <w:rsid w:val="00522117"/>
    <w:rsid w:val="00522594"/>
    <w:rsid w:val="005232D4"/>
    <w:rsid w:val="00523D79"/>
    <w:rsid w:val="00525964"/>
    <w:rsid w:val="00525C0A"/>
    <w:rsid w:val="00526C94"/>
    <w:rsid w:val="00526DDF"/>
    <w:rsid w:val="00527F74"/>
    <w:rsid w:val="00530078"/>
    <w:rsid w:val="00530359"/>
    <w:rsid w:val="00530747"/>
    <w:rsid w:val="00533025"/>
    <w:rsid w:val="005346A4"/>
    <w:rsid w:val="0053500C"/>
    <w:rsid w:val="00535F1A"/>
    <w:rsid w:val="00536D9D"/>
    <w:rsid w:val="005377E7"/>
    <w:rsid w:val="00537CDA"/>
    <w:rsid w:val="005413BF"/>
    <w:rsid w:val="00541575"/>
    <w:rsid w:val="005419F8"/>
    <w:rsid w:val="00541AA7"/>
    <w:rsid w:val="0054281D"/>
    <w:rsid w:val="00543898"/>
    <w:rsid w:val="00543D9B"/>
    <w:rsid w:val="0054411B"/>
    <w:rsid w:val="00544611"/>
    <w:rsid w:val="00544D6B"/>
    <w:rsid w:val="00545172"/>
    <w:rsid w:val="00545BF1"/>
    <w:rsid w:val="0054650E"/>
    <w:rsid w:val="00551157"/>
    <w:rsid w:val="005518F8"/>
    <w:rsid w:val="00551DA1"/>
    <w:rsid w:val="00552BB0"/>
    <w:rsid w:val="00552EEC"/>
    <w:rsid w:val="005532B8"/>
    <w:rsid w:val="0055498E"/>
    <w:rsid w:val="00557A9A"/>
    <w:rsid w:val="00557AB5"/>
    <w:rsid w:val="00560FAE"/>
    <w:rsid w:val="0056105F"/>
    <w:rsid w:val="00562446"/>
    <w:rsid w:val="0056286B"/>
    <w:rsid w:val="00562B3D"/>
    <w:rsid w:val="0056329A"/>
    <w:rsid w:val="005632BF"/>
    <w:rsid w:val="00564110"/>
    <w:rsid w:val="00564D5A"/>
    <w:rsid w:val="00565E55"/>
    <w:rsid w:val="0056678E"/>
    <w:rsid w:val="00571269"/>
    <w:rsid w:val="0057230E"/>
    <w:rsid w:val="005728F9"/>
    <w:rsid w:val="0057548D"/>
    <w:rsid w:val="00575B03"/>
    <w:rsid w:val="00575CD9"/>
    <w:rsid w:val="00575FCA"/>
    <w:rsid w:val="005770E5"/>
    <w:rsid w:val="00580D14"/>
    <w:rsid w:val="00582777"/>
    <w:rsid w:val="00583766"/>
    <w:rsid w:val="00584F60"/>
    <w:rsid w:val="0058596A"/>
    <w:rsid w:val="00586F97"/>
    <w:rsid w:val="00587176"/>
    <w:rsid w:val="005877F0"/>
    <w:rsid w:val="00587BDD"/>
    <w:rsid w:val="00590466"/>
    <w:rsid w:val="00590B49"/>
    <w:rsid w:val="00591FA0"/>
    <w:rsid w:val="005922A7"/>
    <w:rsid w:val="0059293B"/>
    <w:rsid w:val="00592B52"/>
    <w:rsid w:val="00592F2A"/>
    <w:rsid w:val="0059369C"/>
    <w:rsid w:val="005962C1"/>
    <w:rsid w:val="00596425"/>
    <w:rsid w:val="00596E61"/>
    <w:rsid w:val="0059721C"/>
    <w:rsid w:val="005A00E1"/>
    <w:rsid w:val="005A2827"/>
    <w:rsid w:val="005A28D7"/>
    <w:rsid w:val="005A2EA8"/>
    <w:rsid w:val="005A3627"/>
    <w:rsid w:val="005A3D9B"/>
    <w:rsid w:val="005A5195"/>
    <w:rsid w:val="005A51A2"/>
    <w:rsid w:val="005A53D8"/>
    <w:rsid w:val="005A6F2E"/>
    <w:rsid w:val="005A7366"/>
    <w:rsid w:val="005A7438"/>
    <w:rsid w:val="005B0477"/>
    <w:rsid w:val="005B0BA1"/>
    <w:rsid w:val="005B48AA"/>
    <w:rsid w:val="005B4CEA"/>
    <w:rsid w:val="005B4F6E"/>
    <w:rsid w:val="005B5AFB"/>
    <w:rsid w:val="005B64AE"/>
    <w:rsid w:val="005B6881"/>
    <w:rsid w:val="005B7100"/>
    <w:rsid w:val="005B7AF1"/>
    <w:rsid w:val="005B7DBF"/>
    <w:rsid w:val="005C0861"/>
    <w:rsid w:val="005C25F3"/>
    <w:rsid w:val="005C32F7"/>
    <w:rsid w:val="005C3991"/>
    <w:rsid w:val="005C3F31"/>
    <w:rsid w:val="005C3F91"/>
    <w:rsid w:val="005C4D4D"/>
    <w:rsid w:val="005C687C"/>
    <w:rsid w:val="005C6E8E"/>
    <w:rsid w:val="005C7308"/>
    <w:rsid w:val="005D0331"/>
    <w:rsid w:val="005D05D3"/>
    <w:rsid w:val="005D0CBF"/>
    <w:rsid w:val="005D19CD"/>
    <w:rsid w:val="005D213F"/>
    <w:rsid w:val="005D2214"/>
    <w:rsid w:val="005D22E5"/>
    <w:rsid w:val="005D23F2"/>
    <w:rsid w:val="005D30FF"/>
    <w:rsid w:val="005D31AC"/>
    <w:rsid w:val="005D3CC1"/>
    <w:rsid w:val="005D5283"/>
    <w:rsid w:val="005D529D"/>
    <w:rsid w:val="005D53B2"/>
    <w:rsid w:val="005E0DF2"/>
    <w:rsid w:val="005E1515"/>
    <w:rsid w:val="005E17B1"/>
    <w:rsid w:val="005E33D8"/>
    <w:rsid w:val="005E3604"/>
    <w:rsid w:val="005E388B"/>
    <w:rsid w:val="005E390F"/>
    <w:rsid w:val="005E3D3B"/>
    <w:rsid w:val="005E3E3B"/>
    <w:rsid w:val="005E48DD"/>
    <w:rsid w:val="005E4CE6"/>
    <w:rsid w:val="005E5205"/>
    <w:rsid w:val="005E5774"/>
    <w:rsid w:val="005E5798"/>
    <w:rsid w:val="005F0025"/>
    <w:rsid w:val="005F05A7"/>
    <w:rsid w:val="005F15F9"/>
    <w:rsid w:val="005F250A"/>
    <w:rsid w:val="005F59DD"/>
    <w:rsid w:val="005F5C15"/>
    <w:rsid w:val="005F5F62"/>
    <w:rsid w:val="005F6F01"/>
    <w:rsid w:val="0060122C"/>
    <w:rsid w:val="00602E1A"/>
    <w:rsid w:val="006073E5"/>
    <w:rsid w:val="00607C74"/>
    <w:rsid w:val="0061043F"/>
    <w:rsid w:val="0061095E"/>
    <w:rsid w:val="00613837"/>
    <w:rsid w:val="006145AB"/>
    <w:rsid w:val="00614B6B"/>
    <w:rsid w:val="00615164"/>
    <w:rsid w:val="00621D33"/>
    <w:rsid w:val="006226B3"/>
    <w:rsid w:val="006234D6"/>
    <w:rsid w:val="00624D6F"/>
    <w:rsid w:val="00626541"/>
    <w:rsid w:val="00626B20"/>
    <w:rsid w:val="006272AA"/>
    <w:rsid w:val="00631B76"/>
    <w:rsid w:val="0063217C"/>
    <w:rsid w:val="00633330"/>
    <w:rsid w:val="0063394D"/>
    <w:rsid w:val="0063450A"/>
    <w:rsid w:val="00634EC1"/>
    <w:rsid w:val="00635131"/>
    <w:rsid w:val="0063532D"/>
    <w:rsid w:val="006354F1"/>
    <w:rsid w:val="00635683"/>
    <w:rsid w:val="00635D69"/>
    <w:rsid w:val="00635F28"/>
    <w:rsid w:val="00636852"/>
    <w:rsid w:val="006372E0"/>
    <w:rsid w:val="0064014C"/>
    <w:rsid w:val="00640208"/>
    <w:rsid w:val="00640BBB"/>
    <w:rsid w:val="00642451"/>
    <w:rsid w:val="0064246F"/>
    <w:rsid w:val="0064680A"/>
    <w:rsid w:val="00646E6B"/>
    <w:rsid w:val="00650263"/>
    <w:rsid w:val="00650F5A"/>
    <w:rsid w:val="00651422"/>
    <w:rsid w:val="00652572"/>
    <w:rsid w:val="006532B7"/>
    <w:rsid w:val="0065520D"/>
    <w:rsid w:val="006555B9"/>
    <w:rsid w:val="00655C95"/>
    <w:rsid w:val="00655EF3"/>
    <w:rsid w:val="00656076"/>
    <w:rsid w:val="006567ED"/>
    <w:rsid w:val="00656EF9"/>
    <w:rsid w:val="00657973"/>
    <w:rsid w:val="00657E32"/>
    <w:rsid w:val="00660B72"/>
    <w:rsid w:val="00660CCF"/>
    <w:rsid w:val="00661313"/>
    <w:rsid w:val="00661DDB"/>
    <w:rsid w:val="006633D0"/>
    <w:rsid w:val="0066351A"/>
    <w:rsid w:val="006646BA"/>
    <w:rsid w:val="006652A4"/>
    <w:rsid w:val="00665F00"/>
    <w:rsid w:val="0066732E"/>
    <w:rsid w:val="00667917"/>
    <w:rsid w:val="00670E97"/>
    <w:rsid w:val="00670FBC"/>
    <w:rsid w:val="00671540"/>
    <w:rsid w:val="0067168A"/>
    <w:rsid w:val="0067168C"/>
    <w:rsid w:val="00671723"/>
    <w:rsid w:val="006728A3"/>
    <w:rsid w:val="00673F4F"/>
    <w:rsid w:val="0067453B"/>
    <w:rsid w:val="0067469C"/>
    <w:rsid w:val="0067709B"/>
    <w:rsid w:val="0067729A"/>
    <w:rsid w:val="006800AD"/>
    <w:rsid w:val="006801C3"/>
    <w:rsid w:val="006803AE"/>
    <w:rsid w:val="006809FC"/>
    <w:rsid w:val="00680BA2"/>
    <w:rsid w:val="00681736"/>
    <w:rsid w:val="00683043"/>
    <w:rsid w:val="00683267"/>
    <w:rsid w:val="006833EA"/>
    <w:rsid w:val="0068543C"/>
    <w:rsid w:val="00686C96"/>
    <w:rsid w:val="006911C2"/>
    <w:rsid w:val="00691D18"/>
    <w:rsid w:val="00693301"/>
    <w:rsid w:val="00693D05"/>
    <w:rsid w:val="00694823"/>
    <w:rsid w:val="00694A67"/>
    <w:rsid w:val="00694F27"/>
    <w:rsid w:val="006959E2"/>
    <w:rsid w:val="00695CA2"/>
    <w:rsid w:val="006970C8"/>
    <w:rsid w:val="006971AB"/>
    <w:rsid w:val="00697AFA"/>
    <w:rsid w:val="006A1855"/>
    <w:rsid w:val="006A3461"/>
    <w:rsid w:val="006A3838"/>
    <w:rsid w:val="006A39A1"/>
    <w:rsid w:val="006A4240"/>
    <w:rsid w:val="006A49FA"/>
    <w:rsid w:val="006A7CD4"/>
    <w:rsid w:val="006B0172"/>
    <w:rsid w:val="006B32F0"/>
    <w:rsid w:val="006B52B9"/>
    <w:rsid w:val="006B7A42"/>
    <w:rsid w:val="006C0191"/>
    <w:rsid w:val="006C0C99"/>
    <w:rsid w:val="006C362F"/>
    <w:rsid w:val="006C4A0C"/>
    <w:rsid w:val="006C5198"/>
    <w:rsid w:val="006C585C"/>
    <w:rsid w:val="006C6736"/>
    <w:rsid w:val="006D1BB6"/>
    <w:rsid w:val="006D1E85"/>
    <w:rsid w:val="006D21FA"/>
    <w:rsid w:val="006D2659"/>
    <w:rsid w:val="006D4348"/>
    <w:rsid w:val="006D4535"/>
    <w:rsid w:val="006D5124"/>
    <w:rsid w:val="006D7498"/>
    <w:rsid w:val="006D7BE7"/>
    <w:rsid w:val="006E021F"/>
    <w:rsid w:val="006E1639"/>
    <w:rsid w:val="006E2DFE"/>
    <w:rsid w:val="006E344A"/>
    <w:rsid w:val="006E349C"/>
    <w:rsid w:val="006E42B2"/>
    <w:rsid w:val="006E5F5B"/>
    <w:rsid w:val="006F013D"/>
    <w:rsid w:val="006F2277"/>
    <w:rsid w:val="006F5E02"/>
    <w:rsid w:val="006F61BE"/>
    <w:rsid w:val="006F62F5"/>
    <w:rsid w:val="006F6D08"/>
    <w:rsid w:val="00700091"/>
    <w:rsid w:val="0070143D"/>
    <w:rsid w:val="00702239"/>
    <w:rsid w:val="0070297E"/>
    <w:rsid w:val="00702D72"/>
    <w:rsid w:val="00704A07"/>
    <w:rsid w:val="00705D6D"/>
    <w:rsid w:val="0071140C"/>
    <w:rsid w:val="007130E8"/>
    <w:rsid w:val="007131CF"/>
    <w:rsid w:val="007139DA"/>
    <w:rsid w:val="00713F1E"/>
    <w:rsid w:val="00714006"/>
    <w:rsid w:val="00715A73"/>
    <w:rsid w:val="00715D54"/>
    <w:rsid w:val="007202AE"/>
    <w:rsid w:val="00720CA4"/>
    <w:rsid w:val="0072140B"/>
    <w:rsid w:val="00721DA0"/>
    <w:rsid w:val="0072202F"/>
    <w:rsid w:val="007224F6"/>
    <w:rsid w:val="00722553"/>
    <w:rsid w:val="00723693"/>
    <w:rsid w:val="007278DE"/>
    <w:rsid w:val="00731444"/>
    <w:rsid w:val="00731D40"/>
    <w:rsid w:val="00731E15"/>
    <w:rsid w:val="00732024"/>
    <w:rsid w:val="00732C60"/>
    <w:rsid w:val="00735107"/>
    <w:rsid w:val="00735D7E"/>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4D9F"/>
    <w:rsid w:val="00755C95"/>
    <w:rsid w:val="0075695B"/>
    <w:rsid w:val="007611FB"/>
    <w:rsid w:val="00761658"/>
    <w:rsid w:val="007617F4"/>
    <w:rsid w:val="00762B1D"/>
    <w:rsid w:val="007632A9"/>
    <w:rsid w:val="00763305"/>
    <w:rsid w:val="0076368F"/>
    <w:rsid w:val="00763A51"/>
    <w:rsid w:val="00763F28"/>
    <w:rsid w:val="00764FA5"/>
    <w:rsid w:val="00765BA0"/>
    <w:rsid w:val="00765E0A"/>
    <w:rsid w:val="00765E24"/>
    <w:rsid w:val="00765F03"/>
    <w:rsid w:val="00766C52"/>
    <w:rsid w:val="00767FCC"/>
    <w:rsid w:val="007712C4"/>
    <w:rsid w:val="00771319"/>
    <w:rsid w:val="00771BC9"/>
    <w:rsid w:val="00772D55"/>
    <w:rsid w:val="007737BD"/>
    <w:rsid w:val="007740FD"/>
    <w:rsid w:val="00776771"/>
    <w:rsid w:val="007769B7"/>
    <w:rsid w:val="007814EF"/>
    <w:rsid w:val="00781E74"/>
    <w:rsid w:val="00783AA4"/>
    <w:rsid w:val="0078514C"/>
    <w:rsid w:val="00786056"/>
    <w:rsid w:val="007861BE"/>
    <w:rsid w:val="0078737C"/>
    <w:rsid w:val="00787D98"/>
    <w:rsid w:val="00790A64"/>
    <w:rsid w:val="007915A9"/>
    <w:rsid w:val="00791ED1"/>
    <w:rsid w:val="0079312C"/>
    <w:rsid w:val="00794799"/>
    <w:rsid w:val="00796147"/>
    <w:rsid w:val="007969A0"/>
    <w:rsid w:val="00796BD1"/>
    <w:rsid w:val="0079792E"/>
    <w:rsid w:val="007A055F"/>
    <w:rsid w:val="007A0B32"/>
    <w:rsid w:val="007A0EAA"/>
    <w:rsid w:val="007A2478"/>
    <w:rsid w:val="007A3208"/>
    <w:rsid w:val="007A3413"/>
    <w:rsid w:val="007A5492"/>
    <w:rsid w:val="007A5C38"/>
    <w:rsid w:val="007A7AC8"/>
    <w:rsid w:val="007B0471"/>
    <w:rsid w:val="007B1746"/>
    <w:rsid w:val="007B1D2C"/>
    <w:rsid w:val="007B28BE"/>
    <w:rsid w:val="007B3FB2"/>
    <w:rsid w:val="007B4D5A"/>
    <w:rsid w:val="007B4F08"/>
    <w:rsid w:val="007B5D14"/>
    <w:rsid w:val="007B778F"/>
    <w:rsid w:val="007B7AA9"/>
    <w:rsid w:val="007B7CBA"/>
    <w:rsid w:val="007C0205"/>
    <w:rsid w:val="007C1123"/>
    <w:rsid w:val="007C28F3"/>
    <w:rsid w:val="007C4950"/>
    <w:rsid w:val="007C4B72"/>
    <w:rsid w:val="007C5C34"/>
    <w:rsid w:val="007C6896"/>
    <w:rsid w:val="007C6934"/>
    <w:rsid w:val="007D007B"/>
    <w:rsid w:val="007D02F2"/>
    <w:rsid w:val="007D048C"/>
    <w:rsid w:val="007D07EB"/>
    <w:rsid w:val="007D09D6"/>
    <w:rsid w:val="007D0D44"/>
    <w:rsid w:val="007D1031"/>
    <w:rsid w:val="007D199B"/>
    <w:rsid w:val="007D2294"/>
    <w:rsid w:val="007D2A43"/>
    <w:rsid w:val="007D385C"/>
    <w:rsid w:val="007D3924"/>
    <w:rsid w:val="007D42D4"/>
    <w:rsid w:val="007D4807"/>
    <w:rsid w:val="007D51F8"/>
    <w:rsid w:val="007D527F"/>
    <w:rsid w:val="007D7837"/>
    <w:rsid w:val="007D7B6F"/>
    <w:rsid w:val="007D7F84"/>
    <w:rsid w:val="007E0EB8"/>
    <w:rsid w:val="007E1800"/>
    <w:rsid w:val="007E1F5B"/>
    <w:rsid w:val="007E3EDC"/>
    <w:rsid w:val="007E449A"/>
    <w:rsid w:val="007E7696"/>
    <w:rsid w:val="007E7769"/>
    <w:rsid w:val="007E7E32"/>
    <w:rsid w:val="007F177A"/>
    <w:rsid w:val="007F199A"/>
    <w:rsid w:val="007F268C"/>
    <w:rsid w:val="007F34B0"/>
    <w:rsid w:val="007F4443"/>
    <w:rsid w:val="007F5018"/>
    <w:rsid w:val="007F5476"/>
    <w:rsid w:val="007F5671"/>
    <w:rsid w:val="007F7897"/>
    <w:rsid w:val="00800199"/>
    <w:rsid w:val="00800FB5"/>
    <w:rsid w:val="0080144E"/>
    <w:rsid w:val="0080183E"/>
    <w:rsid w:val="00801B0A"/>
    <w:rsid w:val="008021AC"/>
    <w:rsid w:val="0080280B"/>
    <w:rsid w:val="00803AB4"/>
    <w:rsid w:val="00803E99"/>
    <w:rsid w:val="00804F17"/>
    <w:rsid w:val="00804F57"/>
    <w:rsid w:val="0080529A"/>
    <w:rsid w:val="00805BA7"/>
    <w:rsid w:val="00807FCE"/>
    <w:rsid w:val="0081170E"/>
    <w:rsid w:val="00811959"/>
    <w:rsid w:val="00811ADB"/>
    <w:rsid w:val="00812037"/>
    <w:rsid w:val="008138A4"/>
    <w:rsid w:val="00814D12"/>
    <w:rsid w:val="00817C2F"/>
    <w:rsid w:val="00821DF6"/>
    <w:rsid w:val="00822F38"/>
    <w:rsid w:val="00823685"/>
    <w:rsid w:val="00823AE8"/>
    <w:rsid w:val="0082409A"/>
    <w:rsid w:val="00824336"/>
    <w:rsid w:val="0082559F"/>
    <w:rsid w:val="00826268"/>
    <w:rsid w:val="00827153"/>
    <w:rsid w:val="008302F1"/>
    <w:rsid w:val="008308CC"/>
    <w:rsid w:val="00830977"/>
    <w:rsid w:val="00830C92"/>
    <w:rsid w:val="00831C9D"/>
    <w:rsid w:val="00832988"/>
    <w:rsid w:val="00832F12"/>
    <w:rsid w:val="00833642"/>
    <w:rsid w:val="00833A27"/>
    <w:rsid w:val="0083469A"/>
    <w:rsid w:val="008354D3"/>
    <w:rsid w:val="008354F1"/>
    <w:rsid w:val="00836521"/>
    <w:rsid w:val="00837B1A"/>
    <w:rsid w:val="008408BD"/>
    <w:rsid w:val="008416A7"/>
    <w:rsid w:val="00845710"/>
    <w:rsid w:val="00845912"/>
    <w:rsid w:val="0084649F"/>
    <w:rsid w:val="00847522"/>
    <w:rsid w:val="008511B3"/>
    <w:rsid w:val="008513A1"/>
    <w:rsid w:val="00851622"/>
    <w:rsid w:val="00852654"/>
    <w:rsid w:val="00852EFB"/>
    <w:rsid w:val="00853E9E"/>
    <w:rsid w:val="008551B5"/>
    <w:rsid w:val="00856F80"/>
    <w:rsid w:val="008578A0"/>
    <w:rsid w:val="00857FB9"/>
    <w:rsid w:val="008606BD"/>
    <w:rsid w:val="008617BD"/>
    <w:rsid w:val="00862B95"/>
    <w:rsid w:val="00863908"/>
    <w:rsid w:val="008669ED"/>
    <w:rsid w:val="00866CF3"/>
    <w:rsid w:val="0086739A"/>
    <w:rsid w:val="008677FB"/>
    <w:rsid w:val="00867955"/>
    <w:rsid w:val="0087043F"/>
    <w:rsid w:val="008735EC"/>
    <w:rsid w:val="00875150"/>
    <w:rsid w:val="008761F5"/>
    <w:rsid w:val="00880175"/>
    <w:rsid w:val="008802B8"/>
    <w:rsid w:val="008819CB"/>
    <w:rsid w:val="0088206B"/>
    <w:rsid w:val="00884F1C"/>
    <w:rsid w:val="00885104"/>
    <w:rsid w:val="0088552C"/>
    <w:rsid w:val="0088570C"/>
    <w:rsid w:val="008858A4"/>
    <w:rsid w:val="00886153"/>
    <w:rsid w:val="00886567"/>
    <w:rsid w:val="0089005F"/>
    <w:rsid w:val="00890670"/>
    <w:rsid w:val="00892B31"/>
    <w:rsid w:val="00892FC8"/>
    <w:rsid w:val="00893C2E"/>
    <w:rsid w:val="00893EA9"/>
    <w:rsid w:val="008962DF"/>
    <w:rsid w:val="0089678C"/>
    <w:rsid w:val="0089678F"/>
    <w:rsid w:val="008974BE"/>
    <w:rsid w:val="008976D6"/>
    <w:rsid w:val="008A011C"/>
    <w:rsid w:val="008A0A8B"/>
    <w:rsid w:val="008A0FE6"/>
    <w:rsid w:val="008A2F22"/>
    <w:rsid w:val="008A7135"/>
    <w:rsid w:val="008A776A"/>
    <w:rsid w:val="008A7A7F"/>
    <w:rsid w:val="008A7AA0"/>
    <w:rsid w:val="008A7DAC"/>
    <w:rsid w:val="008A7F92"/>
    <w:rsid w:val="008B375F"/>
    <w:rsid w:val="008B4FA3"/>
    <w:rsid w:val="008B5966"/>
    <w:rsid w:val="008B59ED"/>
    <w:rsid w:val="008B627E"/>
    <w:rsid w:val="008B79AC"/>
    <w:rsid w:val="008B7A32"/>
    <w:rsid w:val="008B7E03"/>
    <w:rsid w:val="008C2548"/>
    <w:rsid w:val="008C2AB6"/>
    <w:rsid w:val="008C4980"/>
    <w:rsid w:val="008C4EBB"/>
    <w:rsid w:val="008C7B36"/>
    <w:rsid w:val="008D06C1"/>
    <w:rsid w:val="008D12C3"/>
    <w:rsid w:val="008D16A5"/>
    <w:rsid w:val="008D20C6"/>
    <w:rsid w:val="008D2138"/>
    <w:rsid w:val="008D2860"/>
    <w:rsid w:val="008D33DB"/>
    <w:rsid w:val="008D390C"/>
    <w:rsid w:val="008D4F17"/>
    <w:rsid w:val="008D658D"/>
    <w:rsid w:val="008D6664"/>
    <w:rsid w:val="008D6F9E"/>
    <w:rsid w:val="008D7869"/>
    <w:rsid w:val="008E09C9"/>
    <w:rsid w:val="008E1EBC"/>
    <w:rsid w:val="008E2B5F"/>
    <w:rsid w:val="008E33AC"/>
    <w:rsid w:val="008E54E1"/>
    <w:rsid w:val="008E7682"/>
    <w:rsid w:val="008F0060"/>
    <w:rsid w:val="008F00C9"/>
    <w:rsid w:val="008F0360"/>
    <w:rsid w:val="008F0843"/>
    <w:rsid w:val="008F0E80"/>
    <w:rsid w:val="008F237C"/>
    <w:rsid w:val="008F4179"/>
    <w:rsid w:val="008F4689"/>
    <w:rsid w:val="008F6CF6"/>
    <w:rsid w:val="008F77D0"/>
    <w:rsid w:val="0090025F"/>
    <w:rsid w:val="009003D8"/>
    <w:rsid w:val="009007BD"/>
    <w:rsid w:val="00900BD3"/>
    <w:rsid w:val="0090134F"/>
    <w:rsid w:val="00901376"/>
    <w:rsid w:val="009018BF"/>
    <w:rsid w:val="00903135"/>
    <w:rsid w:val="00903B04"/>
    <w:rsid w:val="009046E2"/>
    <w:rsid w:val="0090479C"/>
    <w:rsid w:val="0090495B"/>
    <w:rsid w:val="00904E4A"/>
    <w:rsid w:val="009055AB"/>
    <w:rsid w:val="00907333"/>
    <w:rsid w:val="009074BC"/>
    <w:rsid w:val="009113CB"/>
    <w:rsid w:val="00913045"/>
    <w:rsid w:val="00913394"/>
    <w:rsid w:val="00913BFC"/>
    <w:rsid w:val="00913DC0"/>
    <w:rsid w:val="009140E0"/>
    <w:rsid w:val="009142EC"/>
    <w:rsid w:val="009153A2"/>
    <w:rsid w:val="00915479"/>
    <w:rsid w:val="0091625C"/>
    <w:rsid w:val="00917156"/>
    <w:rsid w:val="00920129"/>
    <w:rsid w:val="009208B2"/>
    <w:rsid w:val="00921243"/>
    <w:rsid w:val="0092128E"/>
    <w:rsid w:val="00921339"/>
    <w:rsid w:val="00924707"/>
    <w:rsid w:val="00924A4A"/>
    <w:rsid w:val="00924B1A"/>
    <w:rsid w:val="00925006"/>
    <w:rsid w:val="00925131"/>
    <w:rsid w:val="0092636A"/>
    <w:rsid w:val="009264D1"/>
    <w:rsid w:val="00926CB9"/>
    <w:rsid w:val="009308A1"/>
    <w:rsid w:val="009341CA"/>
    <w:rsid w:val="00936C60"/>
    <w:rsid w:val="009372C2"/>
    <w:rsid w:val="00940088"/>
    <w:rsid w:val="0094196E"/>
    <w:rsid w:val="0094197F"/>
    <w:rsid w:val="00941BB5"/>
    <w:rsid w:val="00942431"/>
    <w:rsid w:val="0094260D"/>
    <w:rsid w:val="00942709"/>
    <w:rsid w:val="0094352F"/>
    <w:rsid w:val="009436B9"/>
    <w:rsid w:val="0094387A"/>
    <w:rsid w:val="00943B6C"/>
    <w:rsid w:val="00943BAD"/>
    <w:rsid w:val="009459DD"/>
    <w:rsid w:val="00945EBB"/>
    <w:rsid w:val="00946144"/>
    <w:rsid w:val="00946837"/>
    <w:rsid w:val="009506FF"/>
    <w:rsid w:val="0095112F"/>
    <w:rsid w:val="00952537"/>
    <w:rsid w:val="009539CE"/>
    <w:rsid w:val="009549CB"/>
    <w:rsid w:val="00954E2D"/>
    <w:rsid w:val="00954EA7"/>
    <w:rsid w:val="00955D7A"/>
    <w:rsid w:val="00955DCD"/>
    <w:rsid w:val="00956BAD"/>
    <w:rsid w:val="00960DD2"/>
    <w:rsid w:val="009610E5"/>
    <w:rsid w:val="009614C7"/>
    <w:rsid w:val="009654CA"/>
    <w:rsid w:val="00965917"/>
    <w:rsid w:val="00966311"/>
    <w:rsid w:val="00966CAC"/>
    <w:rsid w:val="00966CC3"/>
    <w:rsid w:val="00967410"/>
    <w:rsid w:val="00967FB0"/>
    <w:rsid w:val="00972BFC"/>
    <w:rsid w:val="0097411C"/>
    <w:rsid w:val="009745B2"/>
    <w:rsid w:val="00974CD2"/>
    <w:rsid w:val="009751F5"/>
    <w:rsid w:val="00977497"/>
    <w:rsid w:val="00977868"/>
    <w:rsid w:val="009804C8"/>
    <w:rsid w:val="0098071B"/>
    <w:rsid w:val="00980885"/>
    <w:rsid w:val="0098104E"/>
    <w:rsid w:val="00981052"/>
    <w:rsid w:val="009814E8"/>
    <w:rsid w:val="00982440"/>
    <w:rsid w:val="00982FB4"/>
    <w:rsid w:val="00984F90"/>
    <w:rsid w:val="00985EFE"/>
    <w:rsid w:val="00986A72"/>
    <w:rsid w:val="00986CAA"/>
    <w:rsid w:val="00987E50"/>
    <w:rsid w:val="00990016"/>
    <w:rsid w:val="00990E12"/>
    <w:rsid w:val="00991861"/>
    <w:rsid w:val="00991934"/>
    <w:rsid w:val="00993260"/>
    <w:rsid w:val="00995321"/>
    <w:rsid w:val="009953E1"/>
    <w:rsid w:val="00995CC5"/>
    <w:rsid w:val="0099642D"/>
    <w:rsid w:val="009A0196"/>
    <w:rsid w:val="009A1A20"/>
    <w:rsid w:val="009A2BCB"/>
    <w:rsid w:val="009A3475"/>
    <w:rsid w:val="009A5E12"/>
    <w:rsid w:val="009B0630"/>
    <w:rsid w:val="009B356F"/>
    <w:rsid w:val="009B3D04"/>
    <w:rsid w:val="009B4539"/>
    <w:rsid w:val="009B5DBA"/>
    <w:rsid w:val="009B7225"/>
    <w:rsid w:val="009B75EE"/>
    <w:rsid w:val="009C0F6B"/>
    <w:rsid w:val="009C188C"/>
    <w:rsid w:val="009C385D"/>
    <w:rsid w:val="009C38B6"/>
    <w:rsid w:val="009C4D17"/>
    <w:rsid w:val="009C58C2"/>
    <w:rsid w:val="009C58F9"/>
    <w:rsid w:val="009C5B25"/>
    <w:rsid w:val="009C635E"/>
    <w:rsid w:val="009C67D6"/>
    <w:rsid w:val="009C6D46"/>
    <w:rsid w:val="009C7590"/>
    <w:rsid w:val="009D057E"/>
    <w:rsid w:val="009D1188"/>
    <w:rsid w:val="009D126A"/>
    <w:rsid w:val="009D175F"/>
    <w:rsid w:val="009D218B"/>
    <w:rsid w:val="009D29BB"/>
    <w:rsid w:val="009D392E"/>
    <w:rsid w:val="009D3EDD"/>
    <w:rsid w:val="009D629B"/>
    <w:rsid w:val="009D7A48"/>
    <w:rsid w:val="009E0EE3"/>
    <w:rsid w:val="009E1AC5"/>
    <w:rsid w:val="009E1BAF"/>
    <w:rsid w:val="009E2A17"/>
    <w:rsid w:val="009E30A9"/>
    <w:rsid w:val="009E5126"/>
    <w:rsid w:val="009E5551"/>
    <w:rsid w:val="009E6999"/>
    <w:rsid w:val="009E724C"/>
    <w:rsid w:val="009F071F"/>
    <w:rsid w:val="009F0B5E"/>
    <w:rsid w:val="009F10DB"/>
    <w:rsid w:val="009F178A"/>
    <w:rsid w:val="009F32FD"/>
    <w:rsid w:val="009F37BB"/>
    <w:rsid w:val="009F44AF"/>
    <w:rsid w:val="009F4E42"/>
    <w:rsid w:val="009F4E8C"/>
    <w:rsid w:val="00A0101C"/>
    <w:rsid w:val="00A0117D"/>
    <w:rsid w:val="00A023E4"/>
    <w:rsid w:val="00A0296E"/>
    <w:rsid w:val="00A031B0"/>
    <w:rsid w:val="00A04510"/>
    <w:rsid w:val="00A0471C"/>
    <w:rsid w:val="00A04ED8"/>
    <w:rsid w:val="00A051F6"/>
    <w:rsid w:val="00A10A50"/>
    <w:rsid w:val="00A10E6C"/>
    <w:rsid w:val="00A11036"/>
    <w:rsid w:val="00A110EF"/>
    <w:rsid w:val="00A11478"/>
    <w:rsid w:val="00A11555"/>
    <w:rsid w:val="00A1185C"/>
    <w:rsid w:val="00A12CEA"/>
    <w:rsid w:val="00A13BCB"/>
    <w:rsid w:val="00A14214"/>
    <w:rsid w:val="00A147BE"/>
    <w:rsid w:val="00A14F74"/>
    <w:rsid w:val="00A1517C"/>
    <w:rsid w:val="00A159D7"/>
    <w:rsid w:val="00A16897"/>
    <w:rsid w:val="00A16A21"/>
    <w:rsid w:val="00A16CD3"/>
    <w:rsid w:val="00A213CE"/>
    <w:rsid w:val="00A214D8"/>
    <w:rsid w:val="00A2170B"/>
    <w:rsid w:val="00A21D34"/>
    <w:rsid w:val="00A21D89"/>
    <w:rsid w:val="00A22F96"/>
    <w:rsid w:val="00A251D6"/>
    <w:rsid w:val="00A25316"/>
    <w:rsid w:val="00A254AD"/>
    <w:rsid w:val="00A272E8"/>
    <w:rsid w:val="00A279C2"/>
    <w:rsid w:val="00A304D7"/>
    <w:rsid w:val="00A31351"/>
    <w:rsid w:val="00A31B69"/>
    <w:rsid w:val="00A3235D"/>
    <w:rsid w:val="00A33EF0"/>
    <w:rsid w:val="00A33F14"/>
    <w:rsid w:val="00A343EE"/>
    <w:rsid w:val="00A35A04"/>
    <w:rsid w:val="00A35BFC"/>
    <w:rsid w:val="00A35E03"/>
    <w:rsid w:val="00A3702E"/>
    <w:rsid w:val="00A37389"/>
    <w:rsid w:val="00A37D17"/>
    <w:rsid w:val="00A400B0"/>
    <w:rsid w:val="00A413BB"/>
    <w:rsid w:val="00A41AE6"/>
    <w:rsid w:val="00A423DB"/>
    <w:rsid w:val="00A42E94"/>
    <w:rsid w:val="00A43663"/>
    <w:rsid w:val="00A4426D"/>
    <w:rsid w:val="00A44E8D"/>
    <w:rsid w:val="00A46C94"/>
    <w:rsid w:val="00A47585"/>
    <w:rsid w:val="00A51767"/>
    <w:rsid w:val="00A5225B"/>
    <w:rsid w:val="00A53A98"/>
    <w:rsid w:val="00A53F3E"/>
    <w:rsid w:val="00A54153"/>
    <w:rsid w:val="00A54190"/>
    <w:rsid w:val="00A55962"/>
    <w:rsid w:val="00A55965"/>
    <w:rsid w:val="00A572F4"/>
    <w:rsid w:val="00A57878"/>
    <w:rsid w:val="00A6074F"/>
    <w:rsid w:val="00A60CF1"/>
    <w:rsid w:val="00A617BF"/>
    <w:rsid w:val="00A621AD"/>
    <w:rsid w:val="00A62CE4"/>
    <w:rsid w:val="00A63959"/>
    <w:rsid w:val="00A640DF"/>
    <w:rsid w:val="00A644F7"/>
    <w:rsid w:val="00A64927"/>
    <w:rsid w:val="00A66F7E"/>
    <w:rsid w:val="00A67200"/>
    <w:rsid w:val="00A674C4"/>
    <w:rsid w:val="00A7081E"/>
    <w:rsid w:val="00A715CA"/>
    <w:rsid w:val="00A74A42"/>
    <w:rsid w:val="00A75CC4"/>
    <w:rsid w:val="00A767F4"/>
    <w:rsid w:val="00A76D5F"/>
    <w:rsid w:val="00A77FBF"/>
    <w:rsid w:val="00A80CE1"/>
    <w:rsid w:val="00A8128E"/>
    <w:rsid w:val="00A815F3"/>
    <w:rsid w:val="00A83035"/>
    <w:rsid w:val="00A842ED"/>
    <w:rsid w:val="00A843FA"/>
    <w:rsid w:val="00A8578B"/>
    <w:rsid w:val="00A85AC2"/>
    <w:rsid w:val="00A86051"/>
    <w:rsid w:val="00A87B92"/>
    <w:rsid w:val="00A91294"/>
    <w:rsid w:val="00A915B0"/>
    <w:rsid w:val="00A91793"/>
    <w:rsid w:val="00A91FD2"/>
    <w:rsid w:val="00A931DE"/>
    <w:rsid w:val="00A93486"/>
    <w:rsid w:val="00A9368C"/>
    <w:rsid w:val="00A944E9"/>
    <w:rsid w:val="00A94D09"/>
    <w:rsid w:val="00A95999"/>
    <w:rsid w:val="00A97321"/>
    <w:rsid w:val="00A9745E"/>
    <w:rsid w:val="00AA2BFD"/>
    <w:rsid w:val="00AA3B1B"/>
    <w:rsid w:val="00AA4007"/>
    <w:rsid w:val="00AA4762"/>
    <w:rsid w:val="00AA537C"/>
    <w:rsid w:val="00AA7AB1"/>
    <w:rsid w:val="00AB0E51"/>
    <w:rsid w:val="00AB1A97"/>
    <w:rsid w:val="00AB2DD6"/>
    <w:rsid w:val="00AB33CE"/>
    <w:rsid w:val="00AB3AB6"/>
    <w:rsid w:val="00AB4AA3"/>
    <w:rsid w:val="00AB4F08"/>
    <w:rsid w:val="00AB63CB"/>
    <w:rsid w:val="00AB689F"/>
    <w:rsid w:val="00AB6D41"/>
    <w:rsid w:val="00AB7002"/>
    <w:rsid w:val="00AB7600"/>
    <w:rsid w:val="00AB7A61"/>
    <w:rsid w:val="00AB7D8C"/>
    <w:rsid w:val="00AC3C8F"/>
    <w:rsid w:val="00AC414E"/>
    <w:rsid w:val="00AC4FC1"/>
    <w:rsid w:val="00AC5049"/>
    <w:rsid w:val="00AC65BC"/>
    <w:rsid w:val="00AC695B"/>
    <w:rsid w:val="00AC6A4E"/>
    <w:rsid w:val="00AC6AA9"/>
    <w:rsid w:val="00AC7028"/>
    <w:rsid w:val="00AD0A5D"/>
    <w:rsid w:val="00AD0C97"/>
    <w:rsid w:val="00AD1B5B"/>
    <w:rsid w:val="00AD1DBA"/>
    <w:rsid w:val="00AD428F"/>
    <w:rsid w:val="00AD4E5C"/>
    <w:rsid w:val="00AD5833"/>
    <w:rsid w:val="00AD6845"/>
    <w:rsid w:val="00AE061B"/>
    <w:rsid w:val="00AE0DE1"/>
    <w:rsid w:val="00AE315D"/>
    <w:rsid w:val="00AE3E42"/>
    <w:rsid w:val="00AE4A37"/>
    <w:rsid w:val="00AE5675"/>
    <w:rsid w:val="00AE6576"/>
    <w:rsid w:val="00AE67DE"/>
    <w:rsid w:val="00AE6AAF"/>
    <w:rsid w:val="00AE7132"/>
    <w:rsid w:val="00AE79DB"/>
    <w:rsid w:val="00AE7C0C"/>
    <w:rsid w:val="00AE7D1C"/>
    <w:rsid w:val="00AF051C"/>
    <w:rsid w:val="00AF0A49"/>
    <w:rsid w:val="00AF1B4E"/>
    <w:rsid w:val="00AF2206"/>
    <w:rsid w:val="00AF3852"/>
    <w:rsid w:val="00AF559E"/>
    <w:rsid w:val="00AF6445"/>
    <w:rsid w:val="00AF6EDD"/>
    <w:rsid w:val="00B00695"/>
    <w:rsid w:val="00B008B8"/>
    <w:rsid w:val="00B019AD"/>
    <w:rsid w:val="00B01B87"/>
    <w:rsid w:val="00B01ED7"/>
    <w:rsid w:val="00B0442E"/>
    <w:rsid w:val="00B0546C"/>
    <w:rsid w:val="00B0660B"/>
    <w:rsid w:val="00B0696E"/>
    <w:rsid w:val="00B10CB0"/>
    <w:rsid w:val="00B112C1"/>
    <w:rsid w:val="00B11324"/>
    <w:rsid w:val="00B13296"/>
    <w:rsid w:val="00B133A7"/>
    <w:rsid w:val="00B14433"/>
    <w:rsid w:val="00B16EDA"/>
    <w:rsid w:val="00B20F01"/>
    <w:rsid w:val="00B210DF"/>
    <w:rsid w:val="00B22BB1"/>
    <w:rsid w:val="00B23C9B"/>
    <w:rsid w:val="00B23EDA"/>
    <w:rsid w:val="00B30275"/>
    <w:rsid w:val="00B30E27"/>
    <w:rsid w:val="00B316A9"/>
    <w:rsid w:val="00B32727"/>
    <w:rsid w:val="00B32B0D"/>
    <w:rsid w:val="00B32C1F"/>
    <w:rsid w:val="00B3400F"/>
    <w:rsid w:val="00B34F54"/>
    <w:rsid w:val="00B3582B"/>
    <w:rsid w:val="00B358DA"/>
    <w:rsid w:val="00B37794"/>
    <w:rsid w:val="00B37F77"/>
    <w:rsid w:val="00B4091F"/>
    <w:rsid w:val="00B420BC"/>
    <w:rsid w:val="00B42D12"/>
    <w:rsid w:val="00B43048"/>
    <w:rsid w:val="00B446FA"/>
    <w:rsid w:val="00B4577B"/>
    <w:rsid w:val="00B45A4A"/>
    <w:rsid w:val="00B45C3E"/>
    <w:rsid w:val="00B4617A"/>
    <w:rsid w:val="00B46EB8"/>
    <w:rsid w:val="00B503CE"/>
    <w:rsid w:val="00B504BD"/>
    <w:rsid w:val="00B50E5F"/>
    <w:rsid w:val="00B50E7F"/>
    <w:rsid w:val="00B51584"/>
    <w:rsid w:val="00B518C2"/>
    <w:rsid w:val="00B51A8A"/>
    <w:rsid w:val="00B52087"/>
    <w:rsid w:val="00B54AB7"/>
    <w:rsid w:val="00B55FDF"/>
    <w:rsid w:val="00B56647"/>
    <w:rsid w:val="00B62A95"/>
    <w:rsid w:val="00B65078"/>
    <w:rsid w:val="00B652A4"/>
    <w:rsid w:val="00B66378"/>
    <w:rsid w:val="00B67AD6"/>
    <w:rsid w:val="00B67F43"/>
    <w:rsid w:val="00B704AE"/>
    <w:rsid w:val="00B7255B"/>
    <w:rsid w:val="00B732E3"/>
    <w:rsid w:val="00B73B5B"/>
    <w:rsid w:val="00B73FCD"/>
    <w:rsid w:val="00B747DD"/>
    <w:rsid w:val="00B771A9"/>
    <w:rsid w:val="00B81108"/>
    <w:rsid w:val="00B81C05"/>
    <w:rsid w:val="00B81FD1"/>
    <w:rsid w:val="00B8214B"/>
    <w:rsid w:val="00B82C55"/>
    <w:rsid w:val="00B82F9E"/>
    <w:rsid w:val="00B836E9"/>
    <w:rsid w:val="00B842E6"/>
    <w:rsid w:val="00B84733"/>
    <w:rsid w:val="00B854E1"/>
    <w:rsid w:val="00B90098"/>
    <w:rsid w:val="00B909CE"/>
    <w:rsid w:val="00B90D59"/>
    <w:rsid w:val="00B93598"/>
    <w:rsid w:val="00B936B2"/>
    <w:rsid w:val="00B93748"/>
    <w:rsid w:val="00B9406C"/>
    <w:rsid w:val="00B940B2"/>
    <w:rsid w:val="00B943C4"/>
    <w:rsid w:val="00B94B9A"/>
    <w:rsid w:val="00B95020"/>
    <w:rsid w:val="00B9613F"/>
    <w:rsid w:val="00B963B5"/>
    <w:rsid w:val="00BA0177"/>
    <w:rsid w:val="00BA3B18"/>
    <w:rsid w:val="00BA49D9"/>
    <w:rsid w:val="00BA513B"/>
    <w:rsid w:val="00BA6B78"/>
    <w:rsid w:val="00BA74A1"/>
    <w:rsid w:val="00BA78B5"/>
    <w:rsid w:val="00BB0DDF"/>
    <w:rsid w:val="00BB0FCD"/>
    <w:rsid w:val="00BB1BC6"/>
    <w:rsid w:val="00BB1C33"/>
    <w:rsid w:val="00BB20AC"/>
    <w:rsid w:val="00BB2E8A"/>
    <w:rsid w:val="00BB31A2"/>
    <w:rsid w:val="00BB333A"/>
    <w:rsid w:val="00BB3908"/>
    <w:rsid w:val="00BB3AB4"/>
    <w:rsid w:val="00BB4844"/>
    <w:rsid w:val="00BB4B5B"/>
    <w:rsid w:val="00BB5D2D"/>
    <w:rsid w:val="00BB6645"/>
    <w:rsid w:val="00BB6CEC"/>
    <w:rsid w:val="00BB6FCA"/>
    <w:rsid w:val="00BC24AF"/>
    <w:rsid w:val="00BC2A0B"/>
    <w:rsid w:val="00BC3D7C"/>
    <w:rsid w:val="00BC41D9"/>
    <w:rsid w:val="00BC4201"/>
    <w:rsid w:val="00BC5DCC"/>
    <w:rsid w:val="00BC5FA1"/>
    <w:rsid w:val="00BC769D"/>
    <w:rsid w:val="00BC7C9C"/>
    <w:rsid w:val="00BC7CAD"/>
    <w:rsid w:val="00BD0026"/>
    <w:rsid w:val="00BD03ED"/>
    <w:rsid w:val="00BD05DE"/>
    <w:rsid w:val="00BD3273"/>
    <w:rsid w:val="00BD3394"/>
    <w:rsid w:val="00BD34E9"/>
    <w:rsid w:val="00BD3D8D"/>
    <w:rsid w:val="00BD4E6D"/>
    <w:rsid w:val="00BD4F4A"/>
    <w:rsid w:val="00BD6612"/>
    <w:rsid w:val="00BD6D37"/>
    <w:rsid w:val="00BD7B72"/>
    <w:rsid w:val="00BD7E18"/>
    <w:rsid w:val="00BE04F1"/>
    <w:rsid w:val="00BE0BAF"/>
    <w:rsid w:val="00BE1980"/>
    <w:rsid w:val="00BE1E47"/>
    <w:rsid w:val="00BE1F47"/>
    <w:rsid w:val="00BE3EF7"/>
    <w:rsid w:val="00BE43F7"/>
    <w:rsid w:val="00BE4CDA"/>
    <w:rsid w:val="00BE6C81"/>
    <w:rsid w:val="00BE7FF7"/>
    <w:rsid w:val="00BF124E"/>
    <w:rsid w:val="00BF148E"/>
    <w:rsid w:val="00BF2424"/>
    <w:rsid w:val="00BF44FF"/>
    <w:rsid w:val="00BF4908"/>
    <w:rsid w:val="00BF5D06"/>
    <w:rsid w:val="00BF6002"/>
    <w:rsid w:val="00BF7147"/>
    <w:rsid w:val="00BF73ED"/>
    <w:rsid w:val="00BF7B5B"/>
    <w:rsid w:val="00C014F7"/>
    <w:rsid w:val="00C0181E"/>
    <w:rsid w:val="00C02DBE"/>
    <w:rsid w:val="00C033D7"/>
    <w:rsid w:val="00C033E9"/>
    <w:rsid w:val="00C036AE"/>
    <w:rsid w:val="00C054A1"/>
    <w:rsid w:val="00C05715"/>
    <w:rsid w:val="00C07115"/>
    <w:rsid w:val="00C07407"/>
    <w:rsid w:val="00C1164A"/>
    <w:rsid w:val="00C14322"/>
    <w:rsid w:val="00C155CC"/>
    <w:rsid w:val="00C15B2D"/>
    <w:rsid w:val="00C16E62"/>
    <w:rsid w:val="00C200B5"/>
    <w:rsid w:val="00C21D7C"/>
    <w:rsid w:val="00C21E9E"/>
    <w:rsid w:val="00C227E4"/>
    <w:rsid w:val="00C237A6"/>
    <w:rsid w:val="00C24565"/>
    <w:rsid w:val="00C24A6C"/>
    <w:rsid w:val="00C25731"/>
    <w:rsid w:val="00C25A0C"/>
    <w:rsid w:val="00C269E6"/>
    <w:rsid w:val="00C3028F"/>
    <w:rsid w:val="00C30C73"/>
    <w:rsid w:val="00C30DB5"/>
    <w:rsid w:val="00C311D1"/>
    <w:rsid w:val="00C34ABB"/>
    <w:rsid w:val="00C36DEC"/>
    <w:rsid w:val="00C371FE"/>
    <w:rsid w:val="00C37EB5"/>
    <w:rsid w:val="00C40F18"/>
    <w:rsid w:val="00C4126D"/>
    <w:rsid w:val="00C42EE7"/>
    <w:rsid w:val="00C45AFC"/>
    <w:rsid w:val="00C5068C"/>
    <w:rsid w:val="00C51AF1"/>
    <w:rsid w:val="00C52528"/>
    <w:rsid w:val="00C52802"/>
    <w:rsid w:val="00C52826"/>
    <w:rsid w:val="00C54319"/>
    <w:rsid w:val="00C55240"/>
    <w:rsid w:val="00C55349"/>
    <w:rsid w:val="00C55471"/>
    <w:rsid w:val="00C55585"/>
    <w:rsid w:val="00C558F5"/>
    <w:rsid w:val="00C56915"/>
    <w:rsid w:val="00C57BF7"/>
    <w:rsid w:val="00C60904"/>
    <w:rsid w:val="00C6400F"/>
    <w:rsid w:val="00C6480F"/>
    <w:rsid w:val="00C66571"/>
    <w:rsid w:val="00C70005"/>
    <w:rsid w:val="00C7068D"/>
    <w:rsid w:val="00C7201F"/>
    <w:rsid w:val="00C7314A"/>
    <w:rsid w:val="00C7333A"/>
    <w:rsid w:val="00C73716"/>
    <w:rsid w:val="00C7496A"/>
    <w:rsid w:val="00C7550C"/>
    <w:rsid w:val="00C75AC3"/>
    <w:rsid w:val="00C75CCB"/>
    <w:rsid w:val="00C76681"/>
    <w:rsid w:val="00C801DE"/>
    <w:rsid w:val="00C81B28"/>
    <w:rsid w:val="00C827F1"/>
    <w:rsid w:val="00C838FF"/>
    <w:rsid w:val="00C847FC"/>
    <w:rsid w:val="00C857D3"/>
    <w:rsid w:val="00C85A43"/>
    <w:rsid w:val="00C85DC4"/>
    <w:rsid w:val="00C863C7"/>
    <w:rsid w:val="00C86B5C"/>
    <w:rsid w:val="00C91833"/>
    <w:rsid w:val="00C92581"/>
    <w:rsid w:val="00C95596"/>
    <w:rsid w:val="00C96498"/>
    <w:rsid w:val="00C966D6"/>
    <w:rsid w:val="00C96D84"/>
    <w:rsid w:val="00C97124"/>
    <w:rsid w:val="00CA0545"/>
    <w:rsid w:val="00CA1D86"/>
    <w:rsid w:val="00CA5BCE"/>
    <w:rsid w:val="00CA5BD8"/>
    <w:rsid w:val="00CA62A9"/>
    <w:rsid w:val="00CA6A09"/>
    <w:rsid w:val="00CA6D23"/>
    <w:rsid w:val="00CA798F"/>
    <w:rsid w:val="00CB2FB8"/>
    <w:rsid w:val="00CB3197"/>
    <w:rsid w:val="00CB45D5"/>
    <w:rsid w:val="00CB4929"/>
    <w:rsid w:val="00CB53F3"/>
    <w:rsid w:val="00CB5D49"/>
    <w:rsid w:val="00CB60F3"/>
    <w:rsid w:val="00CB6A8A"/>
    <w:rsid w:val="00CB6FA0"/>
    <w:rsid w:val="00CB70ED"/>
    <w:rsid w:val="00CB71C1"/>
    <w:rsid w:val="00CC02E4"/>
    <w:rsid w:val="00CC079C"/>
    <w:rsid w:val="00CC2F8F"/>
    <w:rsid w:val="00CC3294"/>
    <w:rsid w:val="00CC32B0"/>
    <w:rsid w:val="00CC3F95"/>
    <w:rsid w:val="00CC4934"/>
    <w:rsid w:val="00CC4E68"/>
    <w:rsid w:val="00CC50F1"/>
    <w:rsid w:val="00CD00D6"/>
    <w:rsid w:val="00CD1185"/>
    <w:rsid w:val="00CD1E15"/>
    <w:rsid w:val="00CD2975"/>
    <w:rsid w:val="00CD4EA1"/>
    <w:rsid w:val="00CD6227"/>
    <w:rsid w:val="00CE036C"/>
    <w:rsid w:val="00CE067E"/>
    <w:rsid w:val="00CE079E"/>
    <w:rsid w:val="00CE0D22"/>
    <w:rsid w:val="00CE39A8"/>
    <w:rsid w:val="00CE3F0D"/>
    <w:rsid w:val="00CE52A5"/>
    <w:rsid w:val="00CE5653"/>
    <w:rsid w:val="00CE6BEB"/>
    <w:rsid w:val="00CE74C8"/>
    <w:rsid w:val="00CE7E3C"/>
    <w:rsid w:val="00CF04A8"/>
    <w:rsid w:val="00CF159A"/>
    <w:rsid w:val="00CF3427"/>
    <w:rsid w:val="00CF573B"/>
    <w:rsid w:val="00CF5772"/>
    <w:rsid w:val="00CF5B07"/>
    <w:rsid w:val="00CF62BA"/>
    <w:rsid w:val="00D005DC"/>
    <w:rsid w:val="00D01064"/>
    <w:rsid w:val="00D02ADF"/>
    <w:rsid w:val="00D02EE7"/>
    <w:rsid w:val="00D032FA"/>
    <w:rsid w:val="00D045F4"/>
    <w:rsid w:val="00D059A9"/>
    <w:rsid w:val="00D060ED"/>
    <w:rsid w:val="00D061FC"/>
    <w:rsid w:val="00D0721B"/>
    <w:rsid w:val="00D10565"/>
    <w:rsid w:val="00D1111F"/>
    <w:rsid w:val="00D11570"/>
    <w:rsid w:val="00D11FB4"/>
    <w:rsid w:val="00D12DD1"/>
    <w:rsid w:val="00D12EA6"/>
    <w:rsid w:val="00D13647"/>
    <w:rsid w:val="00D14C77"/>
    <w:rsid w:val="00D1542E"/>
    <w:rsid w:val="00D1704B"/>
    <w:rsid w:val="00D177BC"/>
    <w:rsid w:val="00D17E7A"/>
    <w:rsid w:val="00D20254"/>
    <w:rsid w:val="00D20B42"/>
    <w:rsid w:val="00D213B9"/>
    <w:rsid w:val="00D217A1"/>
    <w:rsid w:val="00D2204F"/>
    <w:rsid w:val="00D22595"/>
    <w:rsid w:val="00D229F9"/>
    <w:rsid w:val="00D23347"/>
    <w:rsid w:val="00D2358D"/>
    <w:rsid w:val="00D2387F"/>
    <w:rsid w:val="00D25635"/>
    <w:rsid w:val="00D300A0"/>
    <w:rsid w:val="00D31152"/>
    <w:rsid w:val="00D31650"/>
    <w:rsid w:val="00D316C0"/>
    <w:rsid w:val="00D32166"/>
    <w:rsid w:val="00D325B2"/>
    <w:rsid w:val="00D32D8D"/>
    <w:rsid w:val="00D3420A"/>
    <w:rsid w:val="00D34D7E"/>
    <w:rsid w:val="00D35021"/>
    <w:rsid w:val="00D35487"/>
    <w:rsid w:val="00D36723"/>
    <w:rsid w:val="00D36A0E"/>
    <w:rsid w:val="00D36B71"/>
    <w:rsid w:val="00D36CE4"/>
    <w:rsid w:val="00D37837"/>
    <w:rsid w:val="00D40A14"/>
    <w:rsid w:val="00D413B1"/>
    <w:rsid w:val="00D4194E"/>
    <w:rsid w:val="00D419C8"/>
    <w:rsid w:val="00D426C0"/>
    <w:rsid w:val="00D4431C"/>
    <w:rsid w:val="00D44EC2"/>
    <w:rsid w:val="00D46A3E"/>
    <w:rsid w:val="00D46A49"/>
    <w:rsid w:val="00D47BA7"/>
    <w:rsid w:val="00D507EF"/>
    <w:rsid w:val="00D51A65"/>
    <w:rsid w:val="00D54559"/>
    <w:rsid w:val="00D54A29"/>
    <w:rsid w:val="00D54C72"/>
    <w:rsid w:val="00D55160"/>
    <w:rsid w:val="00D5635A"/>
    <w:rsid w:val="00D57C99"/>
    <w:rsid w:val="00D607C5"/>
    <w:rsid w:val="00D62345"/>
    <w:rsid w:val="00D62765"/>
    <w:rsid w:val="00D678BA"/>
    <w:rsid w:val="00D70100"/>
    <w:rsid w:val="00D7037B"/>
    <w:rsid w:val="00D72BB6"/>
    <w:rsid w:val="00D73911"/>
    <w:rsid w:val="00D73F81"/>
    <w:rsid w:val="00D7437F"/>
    <w:rsid w:val="00D745DB"/>
    <w:rsid w:val="00D75770"/>
    <w:rsid w:val="00D75B23"/>
    <w:rsid w:val="00D760E6"/>
    <w:rsid w:val="00D7645E"/>
    <w:rsid w:val="00D77032"/>
    <w:rsid w:val="00D80372"/>
    <w:rsid w:val="00D805CD"/>
    <w:rsid w:val="00D8272D"/>
    <w:rsid w:val="00D84FD0"/>
    <w:rsid w:val="00D86A77"/>
    <w:rsid w:val="00D871FC"/>
    <w:rsid w:val="00D904E9"/>
    <w:rsid w:val="00D91A56"/>
    <w:rsid w:val="00D91C60"/>
    <w:rsid w:val="00D9301F"/>
    <w:rsid w:val="00D93316"/>
    <w:rsid w:val="00D9339E"/>
    <w:rsid w:val="00D93AF2"/>
    <w:rsid w:val="00D93F95"/>
    <w:rsid w:val="00D94348"/>
    <w:rsid w:val="00D94489"/>
    <w:rsid w:val="00D95C60"/>
    <w:rsid w:val="00D95E6D"/>
    <w:rsid w:val="00D969F8"/>
    <w:rsid w:val="00D97E58"/>
    <w:rsid w:val="00D97F62"/>
    <w:rsid w:val="00DA0209"/>
    <w:rsid w:val="00DA0848"/>
    <w:rsid w:val="00DA1EB1"/>
    <w:rsid w:val="00DA2679"/>
    <w:rsid w:val="00DA276D"/>
    <w:rsid w:val="00DA28D4"/>
    <w:rsid w:val="00DA3568"/>
    <w:rsid w:val="00DA3F72"/>
    <w:rsid w:val="00DA53EE"/>
    <w:rsid w:val="00DA670E"/>
    <w:rsid w:val="00DA6AEB"/>
    <w:rsid w:val="00DA77CC"/>
    <w:rsid w:val="00DA7DF1"/>
    <w:rsid w:val="00DB0892"/>
    <w:rsid w:val="00DB0A89"/>
    <w:rsid w:val="00DB0DDD"/>
    <w:rsid w:val="00DB25EF"/>
    <w:rsid w:val="00DB2653"/>
    <w:rsid w:val="00DB33AA"/>
    <w:rsid w:val="00DB3C6C"/>
    <w:rsid w:val="00DB3E1E"/>
    <w:rsid w:val="00DB47AC"/>
    <w:rsid w:val="00DB482D"/>
    <w:rsid w:val="00DB4EB7"/>
    <w:rsid w:val="00DB5476"/>
    <w:rsid w:val="00DC0A09"/>
    <w:rsid w:val="00DC100B"/>
    <w:rsid w:val="00DC1843"/>
    <w:rsid w:val="00DC193A"/>
    <w:rsid w:val="00DC3B66"/>
    <w:rsid w:val="00DC40C8"/>
    <w:rsid w:val="00DC4FD7"/>
    <w:rsid w:val="00DC5507"/>
    <w:rsid w:val="00DC5686"/>
    <w:rsid w:val="00DC5ACE"/>
    <w:rsid w:val="00DC5BC9"/>
    <w:rsid w:val="00DC7D0A"/>
    <w:rsid w:val="00DD00AC"/>
    <w:rsid w:val="00DD03B3"/>
    <w:rsid w:val="00DD0C34"/>
    <w:rsid w:val="00DD232E"/>
    <w:rsid w:val="00DD258C"/>
    <w:rsid w:val="00DD2BEB"/>
    <w:rsid w:val="00DD3B0B"/>
    <w:rsid w:val="00DD7AFE"/>
    <w:rsid w:val="00DE11C8"/>
    <w:rsid w:val="00DE2002"/>
    <w:rsid w:val="00DE4394"/>
    <w:rsid w:val="00DE598E"/>
    <w:rsid w:val="00DE6B49"/>
    <w:rsid w:val="00DE7143"/>
    <w:rsid w:val="00DE7F83"/>
    <w:rsid w:val="00DF01BD"/>
    <w:rsid w:val="00DF16F1"/>
    <w:rsid w:val="00DF2F73"/>
    <w:rsid w:val="00DF46A7"/>
    <w:rsid w:val="00DF4F0D"/>
    <w:rsid w:val="00DF6D2A"/>
    <w:rsid w:val="00DF7739"/>
    <w:rsid w:val="00E003B8"/>
    <w:rsid w:val="00E003F8"/>
    <w:rsid w:val="00E01375"/>
    <w:rsid w:val="00E014E5"/>
    <w:rsid w:val="00E018E9"/>
    <w:rsid w:val="00E02F47"/>
    <w:rsid w:val="00E03220"/>
    <w:rsid w:val="00E034E9"/>
    <w:rsid w:val="00E04A6C"/>
    <w:rsid w:val="00E05DB4"/>
    <w:rsid w:val="00E062E7"/>
    <w:rsid w:val="00E064D9"/>
    <w:rsid w:val="00E06ED3"/>
    <w:rsid w:val="00E07F1E"/>
    <w:rsid w:val="00E102E3"/>
    <w:rsid w:val="00E10492"/>
    <w:rsid w:val="00E11DE6"/>
    <w:rsid w:val="00E156B4"/>
    <w:rsid w:val="00E16FE2"/>
    <w:rsid w:val="00E21B4C"/>
    <w:rsid w:val="00E2242B"/>
    <w:rsid w:val="00E234C7"/>
    <w:rsid w:val="00E25573"/>
    <w:rsid w:val="00E27FF6"/>
    <w:rsid w:val="00E304F5"/>
    <w:rsid w:val="00E30557"/>
    <w:rsid w:val="00E30FAA"/>
    <w:rsid w:val="00E33003"/>
    <w:rsid w:val="00E33251"/>
    <w:rsid w:val="00E36835"/>
    <w:rsid w:val="00E44F6F"/>
    <w:rsid w:val="00E456E0"/>
    <w:rsid w:val="00E4661D"/>
    <w:rsid w:val="00E46D3A"/>
    <w:rsid w:val="00E46E55"/>
    <w:rsid w:val="00E47AF5"/>
    <w:rsid w:val="00E51D85"/>
    <w:rsid w:val="00E52AB0"/>
    <w:rsid w:val="00E53091"/>
    <w:rsid w:val="00E531B3"/>
    <w:rsid w:val="00E534E4"/>
    <w:rsid w:val="00E544F0"/>
    <w:rsid w:val="00E54F06"/>
    <w:rsid w:val="00E55197"/>
    <w:rsid w:val="00E552E2"/>
    <w:rsid w:val="00E56521"/>
    <w:rsid w:val="00E5745C"/>
    <w:rsid w:val="00E5789C"/>
    <w:rsid w:val="00E57BA0"/>
    <w:rsid w:val="00E60C7D"/>
    <w:rsid w:val="00E60F19"/>
    <w:rsid w:val="00E61C6F"/>
    <w:rsid w:val="00E6356A"/>
    <w:rsid w:val="00E64503"/>
    <w:rsid w:val="00E64F65"/>
    <w:rsid w:val="00E6588D"/>
    <w:rsid w:val="00E661CD"/>
    <w:rsid w:val="00E6622D"/>
    <w:rsid w:val="00E6728C"/>
    <w:rsid w:val="00E67427"/>
    <w:rsid w:val="00E67D6F"/>
    <w:rsid w:val="00E72013"/>
    <w:rsid w:val="00E72949"/>
    <w:rsid w:val="00E72A86"/>
    <w:rsid w:val="00E73730"/>
    <w:rsid w:val="00E745E7"/>
    <w:rsid w:val="00E7468A"/>
    <w:rsid w:val="00E7490C"/>
    <w:rsid w:val="00E75591"/>
    <w:rsid w:val="00E75BA7"/>
    <w:rsid w:val="00E76508"/>
    <w:rsid w:val="00E772F3"/>
    <w:rsid w:val="00E7786E"/>
    <w:rsid w:val="00E83108"/>
    <w:rsid w:val="00E83EEA"/>
    <w:rsid w:val="00E85EFA"/>
    <w:rsid w:val="00E862B1"/>
    <w:rsid w:val="00E86A56"/>
    <w:rsid w:val="00E87C49"/>
    <w:rsid w:val="00E90881"/>
    <w:rsid w:val="00E90DB7"/>
    <w:rsid w:val="00E912AE"/>
    <w:rsid w:val="00E9186D"/>
    <w:rsid w:val="00E91A4E"/>
    <w:rsid w:val="00E9249C"/>
    <w:rsid w:val="00E928DD"/>
    <w:rsid w:val="00E93936"/>
    <w:rsid w:val="00E94B8D"/>
    <w:rsid w:val="00E95597"/>
    <w:rsid w:val="00E96ADE"/>
    <w:rsid w:val="00E96E11"/>
    <w:rsid w:val="00E96EE9"/>
    <w:rsid w:val="00EA0C29"/>
    <w:rsid w:val="00EA115A"/>
    <w:rsid w:val="00EA172A"/>
    <w:rsid w:val="00EA26E9"/>
    <w:rsid w:val="00EA2EAC"/>
    <w:rsid w:val="00EA3186"/>
    <w:rsid w:val="00EA41CE"/>
    <w:rsid w:val="00EA44FE"/>
    <w:rsid w:val="00EA58D5"/>
    <w:rsid w:val="00EA5C05"/>
    <w:rsid w:val="00EA63A1"/>
    <w:rsid w:val="00EA6DF4"/>
    <w:rsid w:val="00EA7A4A"/>
    <w:rsid w:val="00EA7BCE"/>
    <w:rsid w:val="00EA7F30"/>
    <w:rsid w:val="00EA7F40"/>
    <w:rsid w:val="00EB1014"/>
    <w:rsid w:val="00EB1D6D"/>
    <w:rsid w:val="00EB26C4"/>
    <w:rsid w:val="00EB3FF2"/>
    <w:rsid w:val="00EB4301"/>
    <w:rsid w:val="00EB4C54"/>
    <w:rsid w:val="00EB51DF"/>
    <w:rsid w:val="00EB58B5"/>
    <w:rsid w:val="00EB6328"/>
    <w:rsid w:val="00EB6369"/>
    <w:rsid w:val="00EB67A2"/>
    <w:rsid w:val="00EB6B5D"/>
    <w:rsid w:val="00EB6E15"/>
    <w:rsid w:val="00EB754C"/>
    <w:rsid w:val="00EC09AF"/>
    <w:rsid w:val="00EC252F"/>
    <w:rsid w:val="00EC2EF3"/>
    <w:rsid w:val="00EC3069"/>
    <w:rsid w:val="00EC5FD7"/>
    <w:rsid w:val="00EC6122"/>
    <w:rsid w:val="00EC7DC4"/>
    <w:rsid w:val="00ED0A8A"/>
    <w:rsid w:val="00ED1634"/>
    <w:rsid w:val="00ED18AA"/>
    <w:rsid w:val="00ED1A06"/>
    <w:rsid w:val="00ED1C10"/>
    <w:rsid w:val="00ED2AEB"/>
    <w:rsid w:val="00ED4652"/>
    <w:rsid w:val="00ED4A70"/>
    <w:rsid w:val="00ED7740"/>
    <w:rsid w:val="00EE0EF4"/>
    <w:rsid w:val="00EE2726"/>
    <w:rsid w:val="00EE3DD3"/>
    <w:rsid w:val="00EE46B0"/>
    <w:rsid w:val="00EE50BA"/>
    <w:rsid w:val="00EE67EC"/>
    <w:rsid w:val="00EE71EB"/>
    <w:rsid w:val="00EF0414"/>
    <w:rsid w:val="00EF1669"/>
    <w:rsid w:val="00EF2420"/>
    <w:rsid w:val="00EF26B4"/>
    <w:rsid w:val="00EF31FA"/>
    <w:rsid w:val="00EF34CD"/>
    <w:rsid w:val="00EF3731"/>
    <w:rsid w:val="00EF452D"/>
    <w:rsid w:val="00EF5799"/>
    <w:rsid w:val="00EF7D29"/>
    <w:rsid w:val="00EF7D48"/>
    <w:rsid w:val="00F020E5"/>
    <w:rsid w:val="00F03C78"/>
    <w:rsid w:val="00F04463"/>
    <w:rsid w:val="00F0502A"/>
    <w:rsid w:val="00F051EE"/>
    <w:rsid w:val="00F06DDB"/>
    <w:rsid w:val="00F07FA7"/>
    <w:rsid w:val="00F106DF"/>
    <w:rsid w:val="00F123C5"/>
    <w:rsid w:val="00F129F7"/>
    <w:rsid w:val="00F134CB"/>
    <w:rsid w:val="00F13681"/>
    <w:rsid w:val="00F1411D"/>
    <w:rsid w:val="00F1482D"/>
    <w:rsid w:val="00F179BD"/>
    <w:rsid w:val="00F179E2"/>
    <w:rsid w:val="00F17D12"/>
    <w:rsid w:val="00F21B44"/>
    <w:rsid w:val="00F23238"/>
    <w:rsid w:val="00F23D7D"/>
    <w:rsid w:val="00F248D5"/>
    <w:rsid w:val="00F24CAA"/>
    <w:rsid w:val="00F25768"/>
    <w:rsid w:val="00F25AF7"/>
    <w:rsid w:val="00F26009"/>
    <w:rsid w:val="00F267A9"/>
    <w:rsid w:val="00F26822"/>
    <w:rsid w:val="00F26CF4"/>
    <w:rsid w:val="00F26DC5"/>
    <w:rsid w:val="00F273B1"/>
    <w:rsid w:val="00F27982"/>
    <w:rsid w:val="00F27A61"/>
    <w:rsid w:val="00F27DF6"/>
    <w:rsid w:val="00F3170E"/>
    <w:rsid w:val="00F32450"/>
    <w:rsid w:val="00F3560A"/>
    <w:rsid w:val="00F36C00"/>
    <w:rsid w:val="00F36F01"/>
    <w:rsid w:val="00F37186"/>
    <w:rsid w:val="00F371F6"/>
    <w:rsid w:val="00F400A8"/>
    <w:rsid w:val="00F40C34"/>
    <w:rsid w:val="00F4160D"/>
    <w:rsid w:val="00F45270"/>
    <w:rsid w:val="00F45497"/>
    <w:rsid w:val="00F467E9"/>
    <w:rsid w:val="00F475A2"/>
    <w:rsid w:val="00F47A9A"/>
    <w:rsid w:val="00F5012A"/>
    <w:rsid w:val="00F5061C"/>
    <w:rsid w:val="00F51131"/>
    <w:rsid w:val="00F51620"/>
    <w:rsid w:val="00F51D5D"/>
    <w:rsid w:val="00F54DC2"/>
    <w:rsid w:val="00F55D8B"/>
    <w:rsid w:val="00F600F2"/>
    <w:rsid w:val="00F613AD"/>
    <w:rsid w:val="00F61476"/>
    <w:rsid w:val="00F621DB"/>
    <w:rsid w:val="00F63112"/>
    <w:rsid w:val="00F64A90"/>
    <w:rsid w:val="00F64BD8"/>
    <w:rsid w:val="00F64FF4"/>
    <w:rsid w:val="00F6543F"/>
    <w:rsid w:val="00F66A6F"/>
    <w:rsid w:val="00F70AAC"/>
    <w:rsid w:val="00F712DC"/>
    <w:rsid w:val="00F71A10"/>
    <w:rsid w:val="00F723D6"/>
    <w:rsid w:val="00F75A61"/>
    <w:rsid w:val="00F75C30"/>
    <w:rsid w:val="00F77927"/>
    <w:rsid w:val="00F80723"/>
    <w:rsid w:val="00F807BA"/>
    <w:rsid w:val="00F8163C"/>
    <w:rsid w:val="00F860A9"/>
    <w:rsid w:val="00F86208"/>
    <w:rsid w:val="00F86A54"/>
    <w:rsid w:val="00F90D2E"/>
    <w:rsid w:val="00F91D90"/>
    <w:rsid w:val="00F9239D"/>
    <w:rsid w:val="00F92AC1"/>
    <w:rsid w:val="00F92B3E"/>
    <w:rsid w:val="00F92C91"/>
    <w:rsid w:val="00F95A3A"/>
    <w:rsid w:val="00FA0A4B"/>
    <w:rsid w:val="00FA12FA"/>
    <w:rsid w:val="00FA14B7"/>
    <w:rsid w:val="00FA153D"/>
    <w:rsid w:val="00FA1D34"/>
    <w:rsid w:val="00FA21F9"/>
    <w:rsid w:val="00FA31C0"/>
    <w:rsid w:val="00FA39EB"/>
    <w:rsid w:val="00FA46D1"/>
    <w:rsid w:val="00FA5100"/>
    <w:rsid w:val="00FB0DED"/>
    <w:rsid w:val="00FB1CBA"/>
    <w:rsid w:val="00FB4114"/>
    <w:rsid w:val="00FB59A7"/>
    <w:rsid w:val="00FB79F6"/>
    <w:rsid w:val="00FC0771"/>
    <w:rsid w:val="00FC1129"/>
    <w:rsid w:val="00FC20E9"/>
    <w:rsid w:val="00FC27E0"/>
    <w:rsid w:val="00FC29FF"/>
    <w:rsid w:val="00FC7300"/>
    <w:rsid w:val="00FD1046"/>
    <w:rsid w:val="00FD1DC6"/>
    <w:rsid w:val="00FD1FE6"/>
    <w:rsid w:val="00FD24D6"/>
    <w:rsid w:val="00FD42CB"/>
    <w:rsid w:val="00FD4B54"/>
    <w:rsid w:val="00FD59A0"/>
    <w:rsid w:val="00FD64E1"/>
    <w:rsid w:val="00FD7149"/>
    <w:rsid w:val="00FD7AA5"/>
    <w:rsid w:val="00FE00AE"/>
    <w:rsid w:val="00FE10EC"/>
    <w:rsid w:val="00FE205F"/>
    <w:rsid w:val="00FE301F"/>
    <w:rsid w:val="00FE39EC"/>
    <w:rsid w:val="00FE44D1"/>
    <w:rsid w:val="00FE44F1"/>
    <w:rsid w:val="00FE6B7B"/>
    <w:rsid w:val="00FF031B"/>
    <w:rsid w:val="00FF1D06"/>
    <w:rsid w:val="00FF473E"/>
    <w:rsid w:val="00FF4EF8"/>
    <w:rsid w:val="00FF5006"/>
    <w:rsid w:val="00FF52BF"/>
    <w:rsid w:val="00FF57B9"/>
    <w:rsid w:val="00FF5978"/>
    <w:rsid w:val="00FF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476230">
      <w:bodyDiv w:val="1"/>
      <w:marLeft w:val="0"/>
      <w:marRight w:val="0"/>
      <w:marTop w:val="0"/>
      <w:marBottom w:val="0"/>
      <w:divBdr>
        <w:top w:val="none" w:sz="0" w:space="0" w:color="auto"/>
        <w:left w:val="none" w:sz="0" w:space="0" w:color="auto"/>
        <w:bottom w:val="none" w:sz="0" w:space="0" w:color="auto"/>
        <w:right w:val="none" w:sz="0" w:space="0" w:color="auto"/>
      </w:divBdr>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77290530">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13599085">
      <w:bodyDiv w:val="1"/>
      <w:marLeft w:val="0"/>
      <w:marRight w:val="0"/>
      <w:marTop w:val="0"/>
      <w:marBottom w:val="0"/>
      <w:divBdr>
        <w:top w:val="none" w:sz="0" w:space="0" w:color="auto"/>
        <w:left w:val="none" w:sz="0" w:space="0" w:color="auto"/>
        <w:bottom w:val="none" w:sz="0" w:space="0" w:color="auto"/>
        <w:right w:val="none" w:sz="0" w:space="0" w:color="auto"/>
      </w:divBdr>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5849443">
      <w:bodyDiv w:val="1"/>
      <w:marLeft w:val="0"/>
      <w:marRight w:val="0"/>
      <w:marTop w:val="0"/>
      <w:marBottom w:val="0"/>
      <w:divBdr>
        <w:top w:val="none" w:sz="0" w:space="0" w:color="auto"/>
        <w:left w:val="none" w:sz="0" w:space="0" w:color="auto"/>
        <w:bottom w:val="none" w:sz="0" w:space="0" w:color="auto"/>
        <w:right w:val="none" w:sz="0" w:space="0" w:color="auto"/>
      </w:divBdr>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6718344">
      <w:bodyDiv w:val="1"/>
      <w:marLeft w:val="0"/>
      <w:marRight w:val="0"/>
      <w:marTop w:val="0"/>
      <w:marBottom w:val="0"/>
      <w:divBdr>
        <w:top w:val="none" w:sz="0" w:space="0" w:color="auto"/>
        <w:left w:val="none" w:sz="0" w:space="0" w:color="auto"/>
        <w:bottom w:val="none" w:sz="0" w:space="0" w:color="auto"/>
        <w:right w:val="none" w:sz="0" w:space="0" w:color="auto"/>
      </w:divBdr>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49899274">
      <w:bodyDiv w:val="1"/>
      <w:marLeft w:val="0"/>
      <w:marRight w:val="0"/>
      <w:marTop w:val="0"/>
      <w:marBottom w:val="0"/>
      <w:divBdr>
        <w:top w:val="none" w:sz="0" w:space="0" w:color="auto"/>
        <w:left w:val="none" w:sz="0" w:space="0" w:color="auto"/>
        <w:bottom w:val="none" w:sz="0" w:space="0" w:color="auto"/>
        <w:right w:val="none" w:sz="0" w:space="0" w:color="auto"/>
      </w:divBdr>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54214748">
      <w:bodyDiv w:val="1"/>
      <w:marLeft w:val="0"/>
      <w:marRight w:val="0"/>
      <w:marTop w:val="0"/>
      <w:marBottom w:val="0"/>
      <w:divBdr>
        <w:top w:val="none" w:sz="0" w:space="0" w:color="auto"/>
        <w:left w:val="none" w:sz="0" w:space="0" w:color="auto"/>
        <w:bottom w:val="none" w:sz="0" w:space="0" w:color="auto"/>
        <w:right w:val="none" w:sz="0" w:space="0" w:color="auto"/>
      </w:divBdr>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2230403">
      <w:bodyDiv w:val="1"/>
      <w:marLeft w:val="0"/>
      <w:marRight w:val="0"/>
      <w:marTop w:val="0"/>
      <w:marBottom w:val="0"/>
      <w:divBdr>
        <w:top w:val="none" w:sz="0" w:space="0" w:color="auto"/>
        <w:left w:val="none" w:sz="0" w:space="0" w:color="auto"/>
        <w:bottom w:val="none" w:sz="0" w:space="0" w:color="auto"/>
        <w:right w:val="none" w:sz="0" w:space="0" w:color="auto"/>
      </w:divBdr>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0601862">
      <w:bodyDiv w:val="1"/>
      <w:marLeft w:val="0"/>
      <w:marRight w:val="0"/>
      <w:marTop w:val="0"/>
      <w:marBottom w:val="0"/>
      <w:divBdr>
        <w:top w:val="none" w:sz="0" w:space="0" w:color="auto"/>
        <w:left w:val="none" w:sz="0" w:space="0" w:color="auto"/>
        <w:bottom w:val="none" w:sz="0" w:space="0" w:color="auto"/>
        <w:right w:val="none" w:sz="0" w:space="0" w:color="auto"/>
      </w:divBdr>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297803294">
      <w:bodyDiv w:val="1"/>
      <w:marLeft w:val="0"/>
      <w:marRight w:val="0"/>
      <w:marTop w:val="0"/>
      <w:marBottom w:val="0"/>
      <w:divBdr>
        <w:top w:val="none" w:sz="0" w:space="0" w:color="auto"/>
        <w:left w:val="none" w:sz="0" w:space="0" w:color="auto"/>
        <w:bottom w:val="none" w:sz="0" w:space="0" w:color="auto"/>
        <w:right w:val="none" w:sz="0" w:space="0" w:color="auto"/>
      </w:divBdr>
      <w:divsChild>
        <w:div w:id="870873374">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10445432">
      <w:bodyDiv w:val="1"/>
      <w:marLeft w:val="0"/>
      <w:marRight w:val="0"/>
      <w:marTop w:val="0"/>
      <w:marBottom w:val="0"/>
      <w:divBdr>
        <w:top w:val="none" w:sz="0" w:space="0" w:color="auto"/>
        <w:left w:val="none" w:sz="0" w:space="0" w:color="auto"/>
        <w:bottom w:val="none" w:sz="0" w:space="0" w:color="auto"/>
        <w:right w:val="none" w:sz="0" w:space="0" w:color="auto"/>
      </w:divBdr>
    </w:div>
    <w:div w:id="340664468">
      <w:bodyDiv w:val="1"/>
      <w:marLeft w:val="0"/>
      <w:marRight w:val="0"/>
      <w:marTop w:val="0"/>
      <w:marBottom w:val="0"/>
      <w:divBdr>
        <w:top w:val="none" w:sz="0" w:space="0" w:color="auto"/>
        <w:left w:val="none" w:sz="0" w:space="0" w:color="auto"/>
        <w:bottom w:val="none" w:sz="0" w:space="0" w:color="auto"/>
        <w:right w:val="none" w:sz="0" w:space="0" w:color="auto"/>
      </w:divBdr>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3948172">
      <w:bodyDiv w:val="1"/>
      <w:marLeft w:val="0"/>
      <w:marRight w:val="0"/>
      <w:marTop w:val="0"/>
      <w:marBottom w:val="0"/>
      <w:divBdr>
        <w:top w:val="none" w:sz="0" w:space="0" w:color="auto"/>
        <w:left w:val="none" w:sz="0" w:space="0" w:color="auto"/>
        <w:bottom w:val="none" w:sz="0" w:space="0" w:color="auto"/>
        <w:right w:val="none" w:sz="0" w:space="0" w:color="auto"/>
      </w:divBdr>
      <w:divsChild>
        <w:div w:id="223755906">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70231206">
      <w:bodyDiv w:val="1"/>
      <w:marLeft w:val="0"/>
      <w:marRight w:val="0"/>
      <w:marTop w:val="0"/>
      <w:marBottom w:val="0"/>
      <w:divBdr>
        <w:top w:val="none" w:sz="0" w:space="0" w:color="auto"/>
        <w:left w:val="none" w:sz="0" w:space="0" w:color="auto"/>
        <w:bottom w:val="none" w:sz="0" w:space="0" w:color="auto"/>
        <w:right w:val="none" w:sz="0" w:space="0" w:color="auto"/>
      </w:divBdr>
      <w:divsChild>
        <w:div w:id="1297686761">
          <w:marLeft w:val="0"/>
          <w:marRight w:val="0"/>
          <w:marTop w:val="0"/>
          <w:marBottom w:val="0"/>
          <w:divBdr>
            <w:top w:val="none" w:sz="0" w:space="0" w:color="auto"/>
            <w:left w:val="none" w:sz="0" w:space="0" w:color="auto"/>
            <w:bottom w:val="none" w:sz="0" w:space="0" w:color="auto"/>
            <w:right w:val="none" w:sz="0" w:space="0" w:color="auto"/>
          </w:divBdr>
        </w:div>
      </w:divsChild>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0293772">
      <w:bodyDiv w:val="1"/>
      <w:marLeft w:val="0"/>
      <w:marRight w:val="0"/>
      <w:marTop w:val="0"/>
      <w:marBottom w:val="0"/>
      <w:divBdr>
        <w:top w:val="none" w:sz="0" w:space="0" w:color="auto"/>
        <w:left w:val="none" w:sz="0" w:space="0" w:color="auto"/>
        <w:bottom w:val="none" w:sz="0" w:space="0" w:color="auto"/>
        <w:right w:val="none" w:sz="0" w:space="0" w:color="auto"/>
      </w:divBdr>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0119092">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60754353">
      <w:bodyDiv w:val="1"/>
      <w:marLeft w:val="0"/>
      <w:marRight w:val="0"/>
      <w:marTop w:val="0"/>
      <w:marBottom w:val="0"/>
      <w:divBdr>
        <w:top w:val="none" w:sz="0" w:space="0" w:color="auto"/>
        <w:left w:val="none" w:sz="0" w:space="0" w:color="auto"/>
        <w:bottom w:val="none" w:sz="0" w:space="0" w:color="auto"/>
        <w:right w:val="none" w:sz="0" w:space="0" w:color="auto"/>
      </w:divBdr>
      <w:divsChild>
        <w:div w:id="713232269">
          <w:marLeft w:val="0"/>
          <w:marRight w:val="0"/>
          <w:marTop w:val="0"/>
          <w:marBottom w:val="0"/>
          <w:divBdr>
            <w:top w:val="none" w:sz="0" w:space="0" w:color="auto"/>
            <w:left w:val="none" w:sz="0" w:space="0" w:color="auto"/>
            <w:bottom w:val="none" w:sz="0" w:space="0" w:color="auto"/>
            <w:right w:val="none" w:sz="0" w:space="0" w:color="auto"/>
          </w:divBdr>
        </w:div>
      </w:divsChild>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28783726">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36835643">
      <w:bodyDiv w:val="1"/>
      <w:marLeft w:val="0"/>
      <w:marRight w:val="0"/>
      <w:marTop w:val="0"/>
      <w:marBottom w:val="0"/>
      <w:divBdr>
        <w:top w:val="none" w:sz="0" w:space="0" w:color="auto"/>
        <w:left w:val="none" w:sz="0" w:space="0" w:color="auto"/>
        <w:bottom w:val="none" w:sz="0" w:space="0" w:color="auto"/>
        <w:right w:val="none" w:sz="0" w:space="0" w:color="auto"/>
      </w:divBdr>
    </w:div>
    <w:div w:id="636884485">
      <w:bodyDiv w:val="1"/>
      <w:marLeft w:val="0"/>
      <w:marRight w:val="0"/>
      <w:marTop w:val="0"/>
      <w:marBottom w:val="0"/>
      <w:divBdr>
        <w:top w:val="none" w:sz="0" w:space="0" w:color="auto"/>
        <w:left w:val="none" w:sz="0" w:space="0" w:color="auto"/>
        <w:bottom w:val="none" w:sz="0" w:space="0" w:color="auto"/>
        <w:right w:val="none" w:sz="0" w:space="0" w:color="auto"/>
      </w:divBdr>
      <w:divsChild>
        <w:div w:id="503017377">
          <w:marLeft w:val="0"/>
          <w:marRight w:val="0"/>
          <w:marTop w:val="0"/>
          <w:marBottom w:val="0"/>
          <w:divBdr>
            <w:top w:val="none" w:sz="0" w:space="0" w:color="auto"/>
            <w:left w:val="none" w:sz="0" w:space="0" w:color="auto"/>
            <w:bottom w:val="none" w:sz="0" w:space="0" w:color="auto"/>
            <w:right w:val="none" w:sz="0" w:space="0" w:color="auto"/>
          </w:divBdr>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792020425">
      <w:bodyDiv w:val="1"/>
      <w:marLeft w:val="0"/>
      <w:marRight w:val="0"/>
      <w:marTop w:val="0"/>
      <w:marBottom w:val="0"/>
      <w:divBdr>
        <w:top w:val="none" w:sz="0" w:space="0" w:color="auto"/>
        <w:left w:val="none" w:sz="0" w:space="0" w:color="auto"/>
        <w:bottom w:val="none" w:sz="0" w:space="0" w:color="auto"/>
        <w:right w:val="none" w:sz="0" w:space="0" w:color="auto"/>
      </w:divBdr>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16382535">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69495201">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4749021">
      <w:bodyDiv w:val="1"/>
      <w:marLeft w:val="0"/>
      <w:marRight w:val="0"/>
      <w:marTop w:val="0"/>
      <w:marBottom w:val="0"/>
      <w:divBdr>
        <w:top w:val="none" w:sz="0" w:space="0" w:color="auto"/>
        <w:left w:val="none" w:sz="0" w:space="0" w:color="auto"/>
        <w:bottom w:val="none" w:sz="0" w:space="0" w:color="auto"/>
        <w:right w:val="none" w:sz="0" w:space="0" w:color="auto"/>
      </w:divBdr>
      <w:divsChild>
        <w:div w:id="1967076497">
          <w:marLeft w:val="0"/>
          <w:marRight w:val="0"/>
          <w:marTop w:val="0"/>
          <w:marBottom w:val="0"/>
          <w:divBdr>
            <w:top w:val="none" w:sz="0" w:space="0" w:color="auto"/>
            <w:left w:val="none" w:sz="0" w:space="0" w:color="auto"/>
            <w:bottom w:val="none" w:sz="0" w:space="0" w:color="auto"/>
            <w:right w:val="none" w:sz="0" w:space="0" w:color="auto"/>
          </w:divBdr>
        </w:div>
      </w:divsChild>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1761152">
      <w:bodyDiv w:val="1"/>
      <w:marLeft w:val="0"/>
      <w:marRight w:val="0"/>
      <w:marTop w:val="0"/>
      <w:marBottom w:val="0"/>
      <w:divBdr>
        <w:top w:val="none" w:sz="0" w:space="0" w:color="auto"/>
        <w:left w:val="none" w:sz="0" w:space="0" w:color="auto"/>
        <w:bottom w:val="none" w:sz="0" w:space="0" w:color="auto"/>
        <w:right w:val="none" w:sz="0" w:space="0" w:color="auto"/>
      </w:divBdr>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2418815">
      <w:bodyDiv w:val="1"/>
      <w:marLeft w:val="0"/>
      <w:marRight w:val="0"/>
      <w:marTop w:val="0"/>
      <w:marBottom w:val="0"/>
      <w:divBdr>
        <w:top w:val="none" w:sz="0" w:space="0" w:color="auto"/>
        <w:left w:val="none" w:sz="0" w:space="0" w:color="auto"/>
        <w:bottom w:val="none" w:sz="0" w:space="0" w:color="auto"/>
        <w:right w:val="none" w:sz="0" w:space="0" w:color="auto"/>
      </w:divBdr>
    </w:div>
    <w:div w:id="1034572216">
      <w:bodyDiv w:val="1"/>
      <w:marLeft w:val="0"/>
      <w:marRight w:val="0"/>
      <w:marTop w:val="0"/>
      <w:marBottom w:val="0"/>
      <w:divBdr>
        <w:top w:val="none" w:sz="0" w:space="0" w:color="auto"/>
        <w:left w:val="none" w:sz="0" w:space="0" w:color="auto"/>
        <w:bottom w:val="none" w:sz="0" w:space="0" w:color="auto"/>
        <w:right w:val="none" w:sz="0" w:space="0" w:color="auto"/>
      </w:divBdr>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1270317">
      <w:bodyDiv w:val="1"/>
      <w:marLeft w:val="0"/>
      <w:marRight w:val="0"/>
      <w:marTop w:val="0"/>
      <w:marBottom w:val="0"/>
      <w:divBdr>
        <w:top w:val="none" w:sz="0" w:space="0" w:color="auto"/>
        <w:left w:val="none" w:sz="0" w:space="0" w:color="auto"/>
        <w:bottom w:val="none" w:sz="0" w:space="0" w:color="auto"/>
        <w:right w:val="none" w:sz="0" w:space="0" w:color="auto"/>
      </w:divBdr>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059541">
      <w:bodyDiv w:val="1"/>
      <w:marLeft w:val="0"/>
      <w:marRight w:val="0"/>
      <w:marTop w:val="0"/>
      <w:marBottom w:val="0"/>
      <w:divBdr>
        <w:top w:val="none" w:sz="0" w:space="0" w:color="auto"/>
        <w:left w:val="none" w:sz="0" w:space="0" w:color="auto"/>
        <w:bottom w:val="none" w:sz="0" w:space="0" w:color="auto"/>
        <w:right w:val="none" w:sz="0" w:space="0" w:color="auto"/>
      </w:divBdr>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113809">
      <w:bodyDiv w:val="1"/>
      <w:marLeft w:val="0"/>
      <w:marRight w:val="0"/>
      <w:marTop w:val="0"/>
      <w:marBottom w:val="0"/>
      <w:divBdr>
        <w:top w:val="none" w:sz="0" w:space="0" w:color="auto"/>
        <w:left w:val="none" w:sz="0" w:space="0" w:color="auto"/>
        <w:bottom w:val="none" w:sz="0" w:space="0" w:color="auto"/>
        <w:right w:val="none" w:sz="0" w:space="0" w:color="auto"/>
      </w:divBdr>
      <w:divsChild>
        <w:div w:id="1981422913">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496578">
      <w:bodyDiv w:val="1"/>
      <w:marLeft w:val="0"/>
      <w:marRight w:val="0"/>
      <w:marTop w:val="0"/>
      <w:marBottom w:val="0"/>
      <w:divBdr>
        <w:top w:val="none" w:sz="0" w:space="0" w:color="auto"/>
        <w:left w:val="none" w:sz="0" w:space="0" w:color="auto"/>
        <w:bottom w:val="none" w:sz="0" w:space="0" w:color="auto"/>
        <w:right w:val="none" w:sz="0" w:space="0" w:color="auto"/>
      </w:divBdr>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23268438">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5473795">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65907388">
      <w:bodyDiv w:val="1"/>
      <w:marLeft w:val="0"/>
      <w:marRight w:val="0"/>
      <w:marTop w:val="0"/>
      <w:marBottom w:val="0"/>
      <w:divBdr>
        <w:top w:val="none" w:sz="0" w:space="0" w:color="auto"/>
        <w:left w:val="none" w:sz="0" w:space="0" w:color="auto"/>
        <w:bottom w:val="none" w:sz="0" w:space="0" w:color="auto"/>
        <w:right w:val="none" w:sz="0" w:space="0" w:color="auto"/>
      </w:divBdr>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88844023">
      <w:bodyDiv w:val="1"/>
      <w:marLeft w:val="0"/>
      <w:marRight w:val="0"/>
      <w:marTop w:val="0"/>
      <w:marBottom w:val="0"/>
      <w:divBdr>
        <w:top w:val="none" w:sz="0" w:space="0" w:color="auto"/>
        <w:left w:val="none" w:sz="0" w:space="0" w:color="auto"/>
        <w:bottom w:val="none" w:sz="0" w:space="0" w:color="auto"/>
        <w:right w:val="none" w:sz="0" w:space="0" w:color="auto"/>
      </w:divBdr>
      <w:divsChild>
        <w:div w:id="1835800209">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398549990">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46996002">
      <w:bodyDiv w:val="1"/>
      <w:marLeft w:val="0"/>
      <w:marRight w:val="0"/>
      <w:marTop w:val="0"/>
      <w:marBottom w:val="0"/>
      <w:divBdr>
        <w:top w:val="none" w:sz="0" w:space="0" w:color="auto"/>
        <w:left w:val="none" w:sz="0" w:space="0" w:color="auto"/>
        <w:bottom w:val="none" w:sz="0" w:space="0" w:color="auto"/>
        <w:right w:val="none" w:sz="0" w:space="0" w:color="auto"/>
      </w:divBdr>
      <w:divsChild>
        <w:div w:id="586112512">
          <w:marLeft w:val="0"/>
          <w:marRight w:val="0"/>
          <w:marTop w:val="0"/>
          <w:marBottom w:val="0"/>
          <w:divBdr>
            <w:top w:val="none" w:sz="0" w:space="0" w:color="auto"/>
            <w:left w:val="none" w:sz="0" w:space="0" w:color="auto"/>
            <w:bottom w:val="none" w:sz="0" w:space="0" w:color="auto"/>
            <w:right w:val="none" w:sz="0" w:space="0" w:color="auto"/>
          </w:divBdr>
          <w:divsChild>
            <w:div w:id="190726987">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4441930">
      <w:bodyDiv w:val="1"/>
      <w:marLeft w:val="0"/>
      <w:marRight w:val="0"/>
      <w:marTop w:val="0"/>
      <w:marBottom w:val="0"/>
      <w:divBdr>
        <w:top w:val="none" w:sz="0" w:space="0" w:color="auto"/>
        <w:left w:val="none" w:sz="0" w:space="0" w:color="auto"/>
        <w:bottom w:val="none" w:sz="0" w:space="0" w:color="auto"/>
        <w:right w:val="none" w:sz="0" w:space="0" w:color="auto"/>
      </w:divBdr>
    </w:div>
    <w:div w:id="1544714086">
      <w:bodyDiv w:val="1"/>
      <w:marLeft w:val="0"/>
      <w:marRight w:val="0"/>
      <w:marTop w:val="0"/>
      <w:marBottom w:val="0"/>
      <w:divBdr>
        <w:top w:val="none" w:sz="0" w:space="0" w:color="auto"/>
        <w:left w:val="none" w:sz="0" w:space="0" w:color="auto"/>
        <w:bottom w:val="none" w:sz="0" w:space="0" w:color="auto"/>
        <w:right w:val="none" w:sz="0" w:space="0" w:color="auto"/>
      </w:divBdr>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60941273">
      <w:bodyDiv w:val="1"/>
      <w:marLeft w:val="0"/>
      <w:marRight w:val="0"/>
      <w:marTop w:val="0"/>
      <w:marBottom w:val="0"/>
      <w:divBdr>
        <w:top w:val="none" w:sz="0" w:space="0" w:color="auto"/>
        <w:left w:val="none" w:sz="0" w:space="0" w:color="auto"/>
        <w:bottom w:val="none" w:sz="0" w:space="0" w:color="auto"/>
        <w:right w:val="none" w:sz="0" w:space="0" w:color="auto"/>
      </w:divBdr>
    </w:div>
    <w:div w:id="1564490919">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88342593">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57681185">
      <w:bodyDiv w:val="1"/>
      <w:marLeft w:val="0"/>
      <w:marRight w:val="0"/>
      <w:marTop w:val="0"/>
      <w:marBottom w:val="0"/>
      <w:divBdr>
        <w:top w:val="none" w:sz="0" w:space="0" w:color="auto"/>
        <w:left w:val="none" w:sz="0" w:space="0" w:color="auto"/>
        <w:bottom w:val="none" w:sz="0" w:space="0" w:color="auto"/>
        <w:right w:val="none" w:sz="0" w:space="0" w:color="auto"/>
      </w:divBdr>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1242173">
      <w:bodyDiv w:val="1"/>
      <w:marLeft w:val="0"/>
      <w:marRight w:val="0"/>
      <w:marTop w:val="0"/>
      <w:marBottom w:val="0"/>
      <w:divBdr>
        <w:top w:val="none" w:sz="0" w:space="0" w:color="auto"/>
        <w:left w:val="none" w:sz="0" w:space="0" w:color="auto"/>
        <w:bottom w:val="none" w:sz="0" w:space="0" w:color="auto"/>
        <w:right w:val="none" w:sz="0" w:space="0" w:color="auto"/>
      </w:divBdr>
      <w:divsChild>
        <w:div w:id="2030403345">
          <w:marLeft w:val="0"/>
          <w:marRight w:val="0"/>
          <w:marTop w:val="0"/>
          <w:marBottom w:val="0"/>
          <w:divBdr>
            <w:top w:val="none" w:sz="0" w:space="0" w:color="auto"/>
            <w:left w:val="none" w:sz="0" w:space="0" w:color="auto"/>
            <w:bottom w:val="none" w:sz="0" w:space="0" w:color="auto"/>
            <w:right w:val="none" w:sz="0" w:space="0" w:color="auto"/>
          </w:divBdr>
        </w:div>
      </w:divsChild>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2352545">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3751527">
      <w:bodyDiv w:val="1"/>
      <w:marLeft w:val="0"/>
      <w:marRight w:val="0"/>
      <w:marTop w:val="0"/>
      <w:marBottom w:val="0"/>
      <w:divBdr>
        <w:top w:val="none" w:sz="0" w:space="0" w:color="auto"/>
        <w:left w:val="none" w:sz="0" w:space="0" w:color="auto"/>
        <w:bottom w:val="none" w:sz="0" w:space="0" w:color="auto"/>
        <w:right w:val="none" w:sz="0" w:space="0" w:color="auto"/>
      </w:divBdr>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55535">
      <w:bodyDiv w:val="1"/>
      <w:marLeft w:val="0"/>
      <w:marRight w:val="0"/>
      <w:marTop w:val="0"/>
      <w:marBottom w:val="0"/>
      <w:divBdr>
        <w:top w:val="none" w:sz="0" w:space="0" w:color="auto"/>
        <w:left w:val="none" w:sz="0" w:space="0" w:color="auto"/>
        <w:bottom w:val="none" w:sz="0" w:space="0" w:color="auto"/>
        <w:right w:val="none" w:sz="0" w:space="0" w:color="auto"/>
      </w:divBdr>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38844266">
      <w:bodyDiv w:val="1"/>
      <w:marLeft w:val="0"/>
      <w:marRight w:val="0"/>
      <w:marTop w:val="0"/>
      <w:marBottom w:val="0"/>
      <w:divBdr>
        <w:top w:val="none" w:sz="0" w:space="0" w:color="auto"/>
        <w:left w:val="none" w:sz="0" w:space="0" w:color="auto"/>
        <w:bottom w:val="none" w:sz="0" w:space="0" w:color="auto"/>
        <w:right w:val="none" w:sz="0" w:space="0" w:color="auto"/>
      </w:divBdr>
    </w:div>
    <w:div w:id="2047441249">
      <w:bodyDiv w:val="1"/>
      <w:marLeft w:val="0"/>
      <w:marRight w:val="0"/>
      <w:marTop w:val="0"/>
      <w:marBottom w:val="0"/>
      <w:divBdr>
        <w:top w:val="none" w:sz="0" w:space="0" w:color="auto"/>
        <w:left w:val="none" w:sz="0" w:space="0" w:color="auto"/>
        <w:bottom w:val="none" w:sz="0" w:space="0" w:color="auto"/>
        <w:right w:val="none" w:sz="0" w:space="0" w:color="auto"/>
      </w:divBdr>
    </w:div>
    <w:div w:id="2049604505">
      <w:bodyDiv w:val="1"/>
      <w:marLeft w:val="0"/>
      <w:marRight w:val="0"/>
      <w:marTop w:val="0"/>
      <w:marBottom w:val="0"/>
      <w:divBdr>
        <w:top w:val="none" w:sz="0" w:space="0" w:color="auto"/>
        <w:left w:val="none" w:sz="0" w:space="0" w:color="auto"/>
        <w:bottom w:val="none" w:sz="0" w:space="0" w:color="auto"/>
        <w:right w:val="none" w:sz="0" w:space="0" w:color="auto"/>
      </w:divBdr>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64795233">
      <w:bodyDiv w:val="1"/>
      <w:marLeft w:val="0"/>
      <w:marRight w:val="0"/>
      <w:marTop w:val="0"/>
      <w:marBottom w:val="0"/>
      <w:divBdr>
        <w:top w:val="none" w:sz="0" w:space="0" w:color="auto"/>
        <w:left w:val="none" w:sz="0" w:space="0" w:color="auto"/>
        <w:bottom w:val="none" w:sz="0" w:space="0" w:color="auto"/>
        <w:right w:val="none" w:sz="0" w:space="0" w:color="auto"/>
      </w:divBdr>
      <w:divsChild>
        <w:div w:id="1517379977">
          <w:marLeft w:val="0"/>
          <w:marRight w:val="0"/>
          <w:marTop w:val="0"/>
          <w:marBottom w:val="0"/>
          <w:divBdr>
            <w:top w:val="none" w:sz="0" w:space="0" w:color="auto"/>
            <w:left w:val="none" w:sz="0" w:space="0" w:color="auto"/>
            <w:bottom w:val="none" w:sz="0" w:space="0" w:color="auto"/>
            <w:right w:val="none" w:sz="0" w:space="0" w:color="auto"/>
          </w:divBdr>
          <w:divsChild>
            <w:div w:id="1480611371">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3447559">
      <w:bodyDiv w:val="1"/>
      <w:marLeft w:val="0"/>
      <w:marRight w:val="0"/>
      <w:marTop w:val="0"/>
      <w:marBottom w:val="0"/>
      <w:divBdr>
        <w:top w:val="none" w:sz="0" w:space="0" w:color="auto"/>
        <w:left w:val="none" w:sz="0" w:space="0" w:color="auto"/>
        <w:bottom w:val="none" w:sz="0" w:space="0" w:color="auto"/>
        <w:right w:val="none" w:sz="0" w:space="0" w:color="auto"/>
      </w:divBdr>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tensorflow.org/api_docs/python/tf/keras/layers/RNN"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tensorflow.org/api_docs/python/tf/keras/layers/Conv2D"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hyperlink" Target="https://www.tensorflow.org/api_docs/python/tf/keras/layers"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tensorflow.org/api_docs/python/tf/keras/layers/Add" TargetMode="External"/><Relationship Id="rId23" Type="http://schemas.openxmlformats.org/officeDocument/2006/relationships/image" Target="media/image11.gif"/><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tensorflow.org/api_docs/python/tf/keras/layers/Embedding"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888</TotalTime>
  <Pages>19</Pages>
  <Words>405</Words>
  <Characters>231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394</cp:revision>
  <dcterms:created xsi:type="dcterms:W3CDTF">2021-12-26T10:25:00Z</dcterms:created>
  <dcterms:modified xsi:type="dcterms:W3CDTF">2024-05-02T19:15:00Z</dcterms:modified>
</cp:coreProperties>
</file>